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C3414" w:rsidRPr="00542E80" w14:paraId="4EDC1C57" w14:textId="77777777" w:rsidTr="00A802D4">
        <w:trPr>
          <w:jc w:val="center"/>
        </w:trPr>
        <w:tc>
          <w:tcPr>
            <w:tcW w:w="2345" w:type="dxa"/>
            <w:vAlign w:val="center"/>
          </w:tcPr>
          <w:p w14:paraId="61B3F58E" w14:textId="77777777" w:rsidR="005C3414" w:rsidRPr="00542E80" w:rsidRDefault="005C3414"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1D74683" wp14:editId="2AB8DA7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FE0396D"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0A10C80" wp14:editId="36EB2F7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807F990"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C331233" wp14:editId="6E4DE1B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4FE09E4"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CD8928E" wp14:editId="4C56BF0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0CE3DFA"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EAEC8D" wp14:editId="1E81AED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2C8AF8" w14:textId="77777777" w:rsidR="005C3414" w:rsidRPr="00542E80" w:rsidRDefault="005C3414"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01C80B5" wp14:editId="1082987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8240C" w14:textId="77777777" w:rsidR="005C3414" w:rsidRPr="00542E80" w:rsidRDefault="005C3414" w:rsidP="005C3414">
      <w:pPr>
        <w:spacing w:after="0"/>
        <w:ind w:right="-72" w:hanging="90"/>
        <w:rPr>
          <w:rFonts w:cs="Arial"/>
        </w:rPr>
      </w:pPr>
      <w:r w:rsidRPr="00542E80">
        <w:rPr>
          <w:rFonts w:cs="Arial"/>
          <w:b/>
          <w:bCs/>
          <w:sz w:val="32"/>
          <w:szCs w:val="32"/>
        </w:rPr>
        <w:t>Prior Authorization Request Administrative Information</w:t>
      </w:r>
      <w:r w:rsidR="0050051E">
        <w:rPr>
          <w:rFonts w:cs="Arial"/>
        </w:rPr>
        <w:pict w14:anchorId="204CED4D">
          <v:rect id="_x0000_i1025" style="width:548.5pt;height:3pt" o:hrpct="991" o:hralign="center" o:hrstd="t" o:hrnoshade="t" o:hr="t" fillcolor="gray [1629]" stroked="f"/>
        </w:pict>
      </w:r>
    </w:p>
    <w:p w14:paraId="1DCBD686" w14:textId="77777777" w:rsidR="005C3414" w:rsidRPr="00542E80" w:rsidRDefault="005C3414" w:rsidP="005C3414">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4C2EA87" w14:textId="5F6C0F79" w:rsidR="00291BE8" w:rsidRPr="00542E80" w:rsidRDefault="00291BE8" w:rsidP="00291BE8">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CF7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5" type="#_x0000_t75" style="width:179.25pt;height:18pt" o:ole="">
            <v:imagedata r:id="rId17" o:title=""/>
          </v:shape>
          <w:control r:id="rId18" w:name="TextBox1" w:shapeid="_x0000_i1185"/>
        </w:object>
      </w:r>
      <w:r w:rsidRPr="00542E80">
        <w:rPr>
          <w:rFonts w:cs="Arial"/>
        </w:rPr>
        <w:tab/>
        <w:t xml:space="preserve">First name </w:t>
      </w:r>
      <w:r w:rsidRPr="003A1EE8">
        <w:rPr>
          <w:rFonts w:cs="Arial"/>
        </w:rPr>
        <w:object w:dxaOrig="1440" w:dyaOrig="1440" w14:anchorId="468BEA02">
          <v:shape id="_x0000_i1187" type="#_x0000_t75" style="width:158.25pt;height:18pt" o:ole="">
            <v:imagedata r:id="rId19" o:title=""/>
          </v:shape>
          <w:control r:id="rId20" w:name="TextBox11" w:shapeid="_x0000_i1187"/>
        </w:object>
      </w:r>
      <w:r w:rsidRPr="00542E80">
        <w:rPr>
          <w:rFonts w:cs="Arial"/>
        </w:rPr>
        <w:tab/>
        <w:t xml:space="preserve">MI </w:t>
      </w:r>
      <w:r w:rsidRPr="003A1EE8">
        <w:rPr>
          <w:rFonts w:cs="Arial"/>
        </w:rPr>
        <w:object w:dxaOrig="1440" w:dyaOrig="1440" w14:anchorId="009D2739">
          <v:shape id="_x0000_i1189" type="#_x0000_t75" style="width:57pt;height:18pt" o:ole="">
            <v:imagedata r:id="rId21" o:title=""/>
          </v:shape>
          <w:control r:id="rId22" w:name="TextBox22" w:shapeid="_x0000_i1189"/>
        </w:object>
      </w:r>
    </w:p>
    <w:p w14:paraId="04AC1337" w14:textId="7E9CFB42" w:rsidR="00291BE8" w:rsidRPr="00542E80" w:rsidRDefault="00291BE8" w:rsidP="00291BE8">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7F656AD">
          <v:shape id="_x0000_i1191" type="#_x0000_t75" style="width:176.25pt;height:18pt" o:ole="">
            <v:imagedata r:id="rId23" o:title=""/>
          </v:shape>
          <w:control r:id="rId24" w:name="TextBox12" w:shapeid="_x0000_i1191"/>
        </w:object>
      </w:r>
      <w:r w:rsidRPr="00542E80">
        <w:rPr>
          <w:rFonts w:cs="Arial"/>
        </w:rPr>
        <w:tab/>
        <w:t xml:space="preserve">Date of birth </w:t>
      </w:r>
      <w:bookmarkStart w:id="4" w:name="_Hlk136598102"/>
      <w:r w:rsidRPr="003A1EE8">
        <w:rPr>
          <w:rFonts w:cs="Arial"/>
        </w:rPr>
        <w:object w:dxaOrig="1440" w:dyaOrig="1440" w14:anchorId="306801B1">
          <v:shape id="_x0000_i1193" type="#_x0000_t75" style="width:238.5pt;height:18pt" o:ole="">
            <v:imagedata r:id="rId25" o:title=""/>
          </v:shape>
          <w:control r:id="rId26" w:name="TextBox2" w:shapeid="_x0000_i1193"/>
        </w:object>
      </w:r>
      <w:bookmarkEnd w:id="4"/>
    </w:p>
    <w:p w14:paraId="5869D41C" w14:textId="77777777" w:rsidR="00291BE8" w:rsidRPr="00542E80" w:rsidRDefault="00291BE8" w:rsidP="00291BE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FB19AD" w14:textId="266D63D4" w:rsidR="00291BE8" w:rsidRPr="00542E80" w:rsidRDefault="00291BE8" w:rsidP="00291BE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115B649">
          <v:shape id="_x0000_i1195" type="#_x0000_t75" style="width:84.75pt;height:18pt" o:ole="">
            <v:imagedata r:id="rId27" o:title=""/>
          </v:shape>
          <w:control r:id="rId28" w:name="TextBox21" w:shapeid="_x0000_i1195"/>
        </w:object>
      </w:r>
    </w:p>
    <w:p w14:paraId="3214E414" w14:textId="31A0E0E9" w:rsidR="00291BE8" w:rsidRPr="00542E80" w:rsidRDefault="00291BE8" w:rsidP="00291BE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8FEDB95">
          <v:shape id="_x0000_i1213" type="#_x0000_t75" style="width:255.75pt;height:18pt" o:ole="">
            <v:imagedata r:id="rId29" o:title=""/>
          </v:shape>
          <w:control r:id="rId30" w:name="TextBox3" w:shapeid="_x0000_i1213"/>
        </w:object>
      </w:r>
      <w:r w:rsidRPr="00542E80">
        <w:rPr>
          <w:rFonts w:cs="Arial"/>
        </w:rPr>
        <w:t xml:space="preserve"> </w:t>
      </w:r>
    </w:p>
    <w:p w14:paraId="667EB233" w14:textId="0BC9D7E6" w:rsidR="00291BE8" w:rsidRPr="00542E80" w:rsidRDefault="00291BE8" w:rsidP="00291BE8">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443AC925">
          <v:shape id="_x0000_i1215" type="#_x0000_t75" style="width:222.75pt;height:18pt" o:ole="">
            <v:imagedata r:id="rId31" o:title=""/>
          </v:shape>
          <w:control r:id="rId32" w:name="TextBox4" w:shapeid="_x0000_i1215"/>
        </w:object>
      </w:r>
      <w:r w:rsidRPr="00542E80">
        <w:rPr>
          <w:rFonts w:cs="Arial"/>
        </w:rPr>
        <w:t xml:space="preserve"> Ethnicity </w:t>
      </w:r>
      <w:r w:rsidRPr="003A1EE8">
        <w:rPr>
          <w:rFonts w:cs="Arial"/>
        </w:rPr>
        <w:object w:dxaOrig="1440" w:dyaOrig="1440" w14:anchorId="1E4362B7">
          <v:shape id="_x0000_i1217" type="#_x0000_t75" style="width:243pt;height:18pt" o:ole="">
            <v:imagedata r:id="rId33" o:title=""/>
          </v:shape>
          <w:control r:id="rId34" w:name="TextBox41" w:shapeid="_x0000_i1217"/>
        </w:object>
      </w:r>
    </w:p>
    <w:p w14:paraId="3ED645AD" w14:textId="253444F6" w:rsidR="005C3414" w:rsidRPr="00542E80" w:rsidRDefault="00291BE8" w:rsidP="00FF6EF5">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A2ECAE5">
          <v:shape id="_x0000_i1219" type="#_x0000_t75" style="width:114pt;height:18pt" o:ole="">
            <v:imagedata r:id="rId35" o:title=""/>
          </v:shape>
          <w:control r:id="rId36" w:name="TextBox5" w:shapeid="_x0000_i1219"/>
        </w:object>
      </w:r>
      <w:r w:rsidRPr="00542E80">
        <w:rPr>
          <w:rFonts w:cs="Arial"/>
        </w:rPr>
        <w:t xml:space="preserve"> Preferred written language </w:t>
      </w:r>
      <w:r w:rsidRPr="003A1EE8">
        <w:rPr>
          <w:rFonts w:cs="Arial"/>
        </w:rPr>
        <w:object w:dxaOrig="1440" w:dyaOrig="1440" w14:anchorId="102A6074">
          <v:shape id="_x0000_i1221" type="#_x0000_t75" style="width:151.5pt;height:18pt" o:ole="">
            <v:imagedata r:id="rId37" o:title=""/>
          </v:shape>
          <w:control r:id="rId38" w:name="TextBox6" w:shapeid="_x0000_i1221"/>
        </w:object>
      </w:r>
    </w:p>
    <w:p w14:paraId="3D3BE301" w14:textId="77777777" w:rsidR="005C3414" w:rsidRPr="00542E80" w:rsidRDefault="005C3414" w:rsidP="005C3414">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D80648C" w14:textId="77777777" w:rsidR="005C3414" w:rsidRPr="00542E80" w:rsidRDefault="0050051E" w:rsidP="005C3414">
      <w:pPr>
        <w:keepNext/>
        <w:keepLines/>
        <w:spacing w:after="0"/>
        <w:outlineLvl w:val="0"/>
        <w:rPr>
          <w:rFonts w:eastAsiaTheme="majorEastAsia" w:cs="Arial"/>
          <w:b/>
          <w:bCs/>
          <w:sz w:val="24"/>
          <w:szCs w:val="28"/>
        </w:rPr>
      </w:pPr>
      <w:r>
        <w:rPr>
          <w:rFonts w:eastAsiaTheme="majorEastAsia" w:cs="Arial"/>
          <w:b/>
          <w:bCs/>
          <w:sz w:val="24"/>
          <w:szCs w:val="28"/>
        </w:rPr>
        <w:pict w14:anchorId="35D9057A">
          <v:rect id="_x0000_i1037" style="width:548.5pt;height:3pt" o:hrpct="991" o:hralign="center" o:hrstd="t" o:hrnoshade="t" o:hr="t" fillcolor="gray [1629]" stroked="f"/>
        </w:pict>
      </w:r>
    </w:p>
    <w:p w14:paraId="019E17C5" w14:textId="77777777" w:rsidR="005C3414" w:rsidRPr="00542E80" w:rsidRDefault="005C3414" w:rsidP="005C3414">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90289EE" w14:textId="77777777" w:rsidR="005C3414" w:rsidRPr="00542E80" w:rsidRDefault="005C3414" w:rsidP="005C3414">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C3414" w:rsidRPr="00542E80" w14:paraId="743A1CC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1722D20" w14:textId="412AFEDE" w:rsidR="005C3414" w:rsidRPr="00542E80" w:rsidRDefault="005C3414"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A227F">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C3414" w:rsidRPr="00542E80" w14:paraId="7922B11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46EA88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4451425" w14:textId="77777777" w:rsidR="005C3414" w:rsidRPr="00542E80" w:rsidRDefault="005C3414"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C3414" w:rsidRPr="00542E80" w14:paraId="0A58A33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EFF361"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5C3414" w:rsidRPr="00542E80" w14:paraId="37300E2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5791ED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2A0CCA4"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3DD75B56"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09D7CF1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5C3414" w:rsidRPr="00542E80" w14:paraId="4F43C4B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99AD5F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410281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0AE0059B"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C3414" w:rsidRPr="00542E80" w14:paraId="3A4E05D2"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5DE0C7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2916B0D"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7FC4BD8A" w14:textId="77777777" w:rsidR="005C3414" w:rsidRDefault="005C3414"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9A865F2"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C5BD6D9" w14:textId="77777777" w:rsidR="005C3414" w:rsidRPr="00542E80" w:rsidRDefault="005C3414"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5C3414" w:rsidRPr="00542E80" w14:paraId="4D82539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E420B9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6C3E34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3F29D1E"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C3414" w:rsidRPr="00542E80" w14:paraId="467A2442"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BCD19C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2662A5E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318495F8"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6CDD7A9" w14:textId="77777777" w:rsidR="005C3414" w:rsidRDefault="005C3414" w:rsidP="005C3414">
      <w:pPr>
        <w:tabs>
          <w:tab w:val="left" w:pos="10080"/>
        </w:tabs>
        <w:spacing w:after="0"/>
        <w:ind w:left="10224"/>
        <w:rPr>
          <w:rFonts w:cs="Arial"/>
        </w:rPr>
      </w:pPr>
      <w:r>
        <w:rPr>
          <w:rFonts w:cs="Arial"/>
        </w:rPr>
        <w:t>over</w:t>
      </w:r>
      <w:bookmarkEnd w:id="2"/>
    </w:p>
    <w:bookmarkEnd w:id="3"/>
    <w:p w14:paraId="1DEEEAC4" w14:textId="77777777" w:rsidR="004D038A" w:rsidRDefault="004D038A" w:rsidP="00C749C5">
      <w:pPr>
        <w:pStyle w:val="Title"/>
        <w:rPr>
          <w:rFonts w:ascii="Arial" w:hAnsi="Arial" w:cs="Arial"/>
        </w:rPr>
      </w:pPr>
    </w:p>
    <w:p w14:paraId="740101F2" w14:textId="77777777" w:rsidR="005C3414" w:rsidRPr="005C3414" w:rsidRDefault="005C3414" w:rsidP="005C3414"/>
    <w:p w14:paraId="25AB37A7" w14:textId="2AC335AD" w:rsidR="008B01A9" w:rsidRDefault="00B665AE" w:rsidP="00C749C5">
      <w:pPr>
        <w:pStyle w:val="Title"/>
        <w:rPr>
          <w:rFonts w:ascii="Arial" w:hAnsi="Arial" w:cs="Arial"/>
        </w:rPr>
      </w:pPr>
      <w:r>
        <w:rPr>
          <w:rFonts w:ascii="Arial" w:hAnsi="Arial" w:cs="Arial"/>
        </w:rPr>
        <w:t>Gonadotropin-</w:t>
      </w:r>
      <w:r w:rsidR="008B01A9" w:rsidRPr="008B01A9">
        <w:rPr>
          <w:rFonts w:ascii="Arial" w:hAnsi="Arial" w:cs="Arial"/>
        </w:rPr>
        <w:t>Releasing Hormone</w:t>
      </w:r>
      <w:r w:rsidR="008B01A9" w:rsidRPr="008B01A9" w:rsidDel="008B01A9">
        <w:rPr>
          <w:rFonts w:ascii="Arial" w:hAnsi="Arial" w:cs="Arial"/>
        </w:rPr>
        <w:t xml:space="preserve"> </w:t>
      </w:r>
    </w:p>
    <w:p w14:paraId="146FE1CA" w14:textId="7480AA0F" w:rsidR="00D62E6F" w:rsidRPr="00257B1F" w:rsidRDefault="00D62E6F" w:rsidP="00D62E6F">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E80746" w:rsidRPr="00E80746">
        <w:rPr>
          <w:rFonts w:ascii="Arial" w:hAnsi="Arial" w:cs="Arial"/>
          <w:lang w:val="en"/>
        </w:rPr>
        <w:t>Request</w:t>
      </w:r>
    </w:p>
    <w:p w14:paraId="0AC9E825"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7EDB7BF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7238EA6" w14:textId="77777777" w:rsidR="006E3398" w:rsidRPr="007160FD" w:rsidRDefault="0050051E" w:rsidP="00844EA6">
      <w:pPr>
        <w:tabs>
          <w:tab w:val="left" w:pos="4590"/>
          <w:tab w:val="left" w:pos="9720"/>
        </w:tabs>
        <w:spacing w:after="0" w:line="240" w:lineRule="auto"/>
        <w:ind w:left="-86" w:right="-72"/>
        <w:rPr>
          <w:rFonts w:cs="Arial"/>
        </w:rPr>
      </w:pPr>
      <w:r>
        <w:rPr>
          <w:rFonts w:cs="Arial"/>
        </w:rPr>
        <w:pict w14:anchorId="70CCFAF4">
          <v:rect id="_x0000_i1038" style="width:548.85pt;height:3.15pt" o:hrpct="990" o:hralign="center" o:hrstd="t" o:hrnoshade="t" o:hr="t" fillcolor="gray" stroked="f"/>
        </w:pict>
      </w:r>
    </w:p>
    <w:p w14:paraId="4A2424E9" w14:textId="77777777" w:rsidR="003E6252" w:rsidRDefault="006263B6" w:rsidP="00652233">
      <w:pPr>
        <w:pStyle w:val="Heading1"/>
        <w:rPr>
          <w:rFonts w:cs="Arial"/>
        </w:rPr>
      </w:pPr>
      <w:r w:rsidRPr="007160FD">
        <w:rPr>
          <w:rFonts w:cs="Arial"/>
        </w:rPr>
        <w:t>Medication information</w:t>
      </w:r>
    </w:p>
    <w:p w14:paraId="02FDEF55" w14:textId="77777777" w:rsidR="004F359B" w:rsidRDefault="00151C04" w:rsidP="00151C04">
      <w:pPr>
        <w:spacing w:after="0"/>
        <w:ind w:left="173"/>
        <w:rPr>
          <w:b/>
        </w:rPr>
        <w:sectPr w:rsidR="004F359B" w:rsidSect="004B3626">
          <w:pgSz w:w="12240" w:h="15840" w:code="1"/>
          <w:pgMar w:top="432" w:right="576" w:bottom="0" w:left="576" w:header="274" w:footer="187" w:gutter="0"/>
          <w:cols w:space="720"/>
          <w:docGrid w:linePitch="360"/>
        </w:sectPr>
      </w:pPr>
      <w:r w:rsidRPr="00151C04">
        <w:rPr>
          <w:b/>
        </w:rPr>
        <w:t>Medication requested</w:t>
      </w:r>
    </w:p>
    <w:p w14:paraId="62D333FE" w14:textId="30D9C845"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EE4300"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EE4300" w:rsidRPr="00FC2536">
        <w:rPr>
          <w:rFonts w:cs="Arial"/>
        </w:rPr>
        <w:t xml:space="preserve"> </w:t>
      </w:r>
      <w:r w:rsidR="00F74253">
        <w:t xml:space="preserve">Camcevi </w:t>
      </w:r>
      <w:r w:rsidR="00663D26">
        <w:t xml:space="preserve">(leuprolide) </w:t>
      </w:r>
    </w:p>
    <w:p w14:paraId="77DCC4A7" w14:textId="3F22724B" w:rsidR="00F74253" w:rsidRDefault="00F74253" w:rsidP="00F7425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ligard (leuprolide) </w:t>
      </w:r>
    </w:p>
    <w:p w14:paraId="11BE4CE9" w14:textId="08077850" w:rsidR="00CF1821" w:rsidRDefault="00CF1821" w:rsidP="00CF182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Fensolvi (</w:t>
      </w:r>
      <w:r w:rsidRPr="00CF1821">
        <w:t>leuprolide</w:t>
      </w:r>
      <w:r>
        <w:t>)</w:t>
      </w:r>
    </w:p>
    <w:p w14:paraId="5B7E863E" w14:textId="77777777"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Firmagon (degarelix) </w:t>
      </w:r>
    </w:p>
    <w:p w14:paraId="77D6C34C" w14:textId="45561B0A" w:rsidR="000461FD" w:rsidRPr="000461FD" w:rsidRDefault="000461FD" w:rsidP="000461FD">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0461FD">
        <w:t>leuprolide 22.5 mg vial</w:t>
      </w:r>
    </w:p>
    <w:p w14:paraId="7843E31B" w14:textId="2DD1D48E" w:rsidR="00663D26"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63D26">
        <w:t xml:space="preserve">Lupron (leuprolide) </w:t>
      </w:r>
    </w:p>
    <w:p w14:paraId="54A6828A" w14:textId="19941260" w:rsidR="00890C0E"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E3669F">
        <w:rPr>
          <w:rFonts w:cs="Arial"/>
        </w:rPr>
        <w:t>Lutrate (leuprolide</w:t>
      </w:r>
      <w:r w:rsidRPr="00D74254">
        <w:rPr>
          <w:rFonts w:cs="Arial"/>
        </w:rPr>
        <w:t>)</w:t>
      </w:r>
    </w:p>
    <w:p w14:paraId="21563955" w14:textId="5776A9B1" w:rsidR="00103BE9" w:rsidRDefault="00103BE9" w:rsidP="00103B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103BE9">
        <w:t>Myfembree (relugolix/estradiol/norethindrone)</w:t>
      </w:r>
    </w:p>
    <w:p w14:paraId="15EB8AE6" w14:textId="2BAEB6C6" w:rsidR="003672F6" w:rsidRDefault="003672F6" w:rsidP="003672F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3672F6">
        <w:t>Orgovyx</w:t>
      </w:r>
      <w:r>
        <w:t xml:space="preserve"> (</w:t>
      </w:r>
      <w:r w:rsidRPr="003672F6">
        <w:t>relugolix</w:t>
      </w:r>
      <w:r>
        <w:t>)</w:t>
      </w:r>
    </w:p>
    <w:p w14:paraId="68A6A5DD" w14:textId="2042287E" w:rsidR="00843F76" w:rsidRDefault="00843F76" w:rsidP="00843F7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103BE9">
        <w:t>Oriahnn (elagolix/estradiol/norethindrone)</w:t>
      </w:r>
    </w:p>
    <w:p w14:paraId="1E593BB1" w14:textId="4AEC832B" w:rsidR="00AE2513" w:rsidRDefault="00AE2513"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rilissa (elagolix)</w:t>
      </w:r>
    </w:p>
    <w:p w14:paraId="5F6C6EC7" w14:textId="173CA7E8" w:rsidR="00663D26" w:rsidRPr="00103BE9" w:rsidRDefault="00027FBC" w:rsidP="00103BE9">
      <w:pPr>
        <w:spacing w:after="0"/>
        <w:ind w:left="173"/>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Supprelin LA (histrelin)</w:t>
      </w:r>
    </w:p>
    <w:p w14:paraId="5DE2BEC1" w14:textId="4D2542B1"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Synarel (nafarelin) </w:t>
      </w:r>
    </w:p>
    <w:p w14:paraId="5EBCD29F" w14:textId="65D4281F"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Trelstar (triptorelin)</w:t>
      </w:r>
      <w:r w:rsidR="00842ACC">
        <w:t xml:space="preserve"> </w:t>
      </w:r>
      <w:r w:rsidR="00663D26" w:rsidRPr="009350F4">
        <w:rPr>
          <w:vertAlign w:val="superscript"/>
        </w:rPr>
        <w:t xml:space="preserve"> </w:t>
      </w:r>
    </w:p>
    <w:p w14:paraId="0E8AF3DD" w14:textId="2330E920" w:rsidR="00D905E9" w:rsidRPr="00E205B6" w:rsidRDefault="00D905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Triptodur (triptorelin) </w:t>
      </w:r>
    </w:p>
    <w:p w14:paraId="602AA3B8" w14:textId="147A308D" w:rsidR="00D973DC" w:rsidRDefault="00D973DC" w:rsidP="00D973DC">
      <w:pPr>
        <w:spacing w:after="0"/>
        <w:sectPr w:rsidR="00D973DC" w:rsidSect="004F359B">
          <w:type w:val="continuous"/>
          <w:pgSz w:w="12240" w:h="15840" w:code="1"/>
          <w:pgMar w:top="720" w:right="576" w:bottom="0" w:left="576" w:header="274" w:footer="187" w:gutter="0"/>
          <w:cols w:num="2" w:space="720"/>
          <w:docGrid w:linePitch="360"/>
        </w:sectPr>
      </w:pPr>
    </w:p>
    <w:p w14:paraId="14F0DCBF" w14:textId="1BA9680B" w:rsidR="00151C04" w:rsidRDefault="00151C04" w:rsidP="00602A24">
      <w:pPr>
        <w:spacing w:after="60"/>
        <w:ind w:left="173"/>
        <w:rPr>
          <w:rFonts w:cs="Arial"/>
        </w:rPr>
      </w:pPr>
      <w:r w:rsidRPr="001863C6">
        <w:rPr>
          <w:b/>
        </w:rPr>
        <w:t>Dose, frequ</w:t>
      </w:r>
      <w:r w:rsidR="00663D26">
        <w:rPr>
          <w:b/>
        </w:rPr>
        <w:t>ency</w:t>
      </w:r>
      <w:r w:rsidR="006D73C5">
        <w:rPr>
          <w:b/>
        </w:rPr>
        <w:t>,</w:t>
      </w:r>
      <w:r w:rsidR="00663D26">
        <w:rPr>
          <w:b/>
        </w:rPr>
        <w:t xml:space="preserve"> and duration of </w:t>
      </w:r>
      <w:r w:rsidR="003361D4">
        <w:rPr>
          <w:b/>
        </w:rPr>
        <w:t xml:space="preserve">medication </w:t>
      </w:r>
      <w:r w:rsidRPr="001863C6">
        <w:rPr>
          <w:b/>
        </w:rPr>
        <w:t>requested</w:t>
      </w:r>
      <w:r w:rsidR="00663D26">
        <w:rPr>
          <w:b/>
        </w:rPr>
        <w:t xml:space="preserve"> </w:t>
      </w:r>
      <w:r w:rsidR="002D0B2D">
        <w:rPr>
          <w:rFonts w:cs="Arial"/>
        </w:rPr>
        <w:object w:dxaOrig="1440" w:dyaOrig="1440" w14:anchorId="0206EADC">
          <v:shape id="_x0000_i1223" type="#_x0000_t75" style="width:243.75pt;height:18pt" o:ole="">
            <v:imagedata r:id="rId46" o:title=""/>
          </v:shape>
          <w:control r:id="rId47" w:name="TextBox124119" w:shapeid="_x0000_i1223"/>
        </w:object>
      </w:r>
    </w:p>
    <w:p w14:paraId="1980E080" w14:textId="0C9D438C" w:rsidR="00485B75" w:rsidRDefault="00485B75" w:rsidP="00257EAD">
      <w:pPr>
        <w:spacing w:before="60" w:after="0"/>
        <w:ind w:left="173"/>
        <w:rPr>
          <w:rFonts w:cs="Arial"/>
          <w:b/>
        </w:rPr>
      </w:pPr>
      <w:r w:rsidRPr="00257EAD">
        <w:rPr>
          <w:rFonts w:cs="Arial"/>
          <w:b/>
        </w:rPr>
        <w:t xml:space="preserve">Indication </w:t>
      </w:r>
      <w:r w:rsidRPr="00745FDF">
        <w:rPr>
          <w:rFonts w:cs="Arial"/>
        </w:rPr>
        <w:t>(Check all that apply</w:t>
      </w:r>
      <w:r w:rsidR="00B861A8" w:rsidRPr="00B861A8">
        <w:t xml:space="preserve"> </w:t>
      </w:r>
      <w:r w:rsidR="00B861A8" w:rsidRPr="00B861A8">
        <w:rPr>
          <w:rFonts w:cs="Arial"/>
        </w:rPr>
        <w:t>or include ICD</w:t>
      </w:r>
      <w:r w:rsidR="00B861A8">
        <w:rPr>
          <w:rFonts w:cs="Arial"/>
        </w:rPr>
        <w:t>-</w:t>
      </w:r>
      <w:r w:rsidR="00B861A8" w:rsidRPr="00B861A8">
        <w:rPr>
          <w:rFonts w:cs="Arial"/>
        </w:rPr>
        <w:t>10 code, if applicable</w:t>
      </w:r>
      <w:r w:rsidRPr="00745FDF">
        <w:rPr>
          <w:rFonts w:cs="Arial"/>
        </w:rPr>
        <w:t>.</w:t>
      </w:r>
      <w:r w:rsidRPr="00485B75">
        <w:rPr>
          <w:rFonts w:cs="Arial"/>
        </w:rPr>
        <w:t>)</w:t>
      </w:r>
    </w:p>
    <w:p w14:paraId="4316F8B0" w14:textId="77777777" w:rsidR="00485B75" w:rsidRDefault="00485B75" w:rsidP="00485B75">
      <w:pPr>
        <w:pStyle w:val="ListParagraph"/>
        <w:tabs>
          <w:tab w:val="left" w:pos="7920"/>
        </w:tabs>
        <w:spacing w:after="0"/>
        <w:ind w:left="180" w:right="-252"/>
        <w:rPr>
          <w:rFonts w:cs="Arial"/>
        </w:rPr>
        <w:sectPr w:rsidR="00485B75" w:rsidSect="00A32FC6">
          <w:type w:val="continuous"/>
          <w:pgSz w:w="12240" w:h="15840" w:code="1"/>
          <w:pgMar w:top="720" w:right="576" w:bottom="0" w:left="576" w:header="274" w:footer="187" w:gutter="0"/>
          <w:cols w:space="720"/>
          <w:docGrid w:linePitch="360"/>
        </w:sectPr>
      </w:pPr>
    </w:p>
    <w:p w14:paraId="19AE62DD" w14:textId="2D45A3D8" w:rsidR="00745FDF" w:rsidRPr="004E46A3"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D72544">
        <w:rPr>
          <w:rFonts w:cs="Arial"/>
        </w:rPr>
        <w:t>Advanced b</w:t>
      </w:r>
      <w:r>
        <w:t>reast cancer</w:t>
      </w:r>
      <w:r w:rsidRPr="00FC2536">
        <w:rPr>
          <w:rFonts w:cs="Arial"/>
        </w:rPr>
        <w:t xml:space="preserve"> </w:t>
      </w:r>
    </w:p>
    <w:p w14:paraId="6BBE489C" w14:textId="77777777" w:rsidR="004E46A3" w:rsidRDefault="004E46A3" w:rsidP="004E46A3">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Advanced p</w:t>
      </w:r>
      <w:r>
        <w:t>rostate cancer</w:t>
      </w:r>
    </w:p>
    <w:p w14:paraId="0FCFA3F6" w14:textId="5FFC0D25" w:rsidR="00485B75"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Endometrial thinning prior to ablation for abnormal uterine bleeding</w:t>
      </w:r>
      <w:r w:rsidRPr="00FC2536">
        <w:rPr>
          <w:rFonts w:cs="Arial"/>
        </w:rPr>
        <w:t xml:space="preserve"> </w:t>
      </w:r>
    </w:p>
    <w:p w14:paraId="325B1DC9" w14:textId="64C1ED05" w:rsidR="002C445A" w:rsidRDefault="00485B75"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ndometriosis </w:t>
      </w:r>
    </w:p>
    <w:p w14:paraId="4AE70C23" w14:textId="72DBF5A4" w:rsidR="002C445A" w:rsidRPr="002C445A" w:rsidRDefault="002C445A"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2C445A">
        <w:t>Gender Dysphoria</w:t>
      </w:r>
    </w:p>
    <w:p w14:paraId="44755FDF" w14:textId="3CF9816D"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diopathic or neurogenic central precocious puberty (CPP)</w:t>
      </w:r>
    </w:p>
    <w:p w14:paraId="112B544C" w14:textId="4591F778"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U</w:t>
      </w:r>
      <w:r>
        <w:t>terine leiomyomata (fibroids)</w:t>
      </w:r>
    </w:p>
    <w:p w14:paraId="770679AF" w14:textId="75F821DE" w:rsidR="00485B75" w:rsidRPr="00182111" w:rsidRDefault="00485B75" w:rsidP="00182111">
      <w:pPr>
        <w:pStyle w:val="ListParagraph"/>
        <w:tabs>
          <w:tab w:val="left" w:pos="7920"/>
        </w:tabs>
        <w:spacing w:after="0"/>
        <w:ind w:left="540" w:right="-252" w:hanging="360"/>
        <w:sectPr w:rsidR="00485B75" w:rsidRPr="00182111" w:rsidSect="00257EA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2D0B2D">
        <w:rPr>
          <w:rFonts w:cs="Arial"/>
        </w:rPr>
        <w:object w:dxaOrig="1440" w:dyaOrig="1440" w14:anchorId="1B71A745">
          <v:shape id="_x0000_i1265" type="#_x0000_t75" style="width:190.5pt;height:18pt" o:ole="">
            <v:imagedata r:id="rId48" o:title=""/>
          </v:shape>
          <w:control r:id="rId49" w:name="TextBox124118" w:shapeid="_x0000_i1265"/>
        </w:object>
      </w:r>
    </w:p>
    <w:p w14:paraId="6525237D" w14:textId="77777777" w:rsidR="00D4748C" w:rsidRPr="00524B92" w:rsidRDefault="00D4748C" w:rsidP="009350F4">
      <w:pPr>
        <w:spacing w:before="120" w:after="0" w:line="240" w:lineRule="auto"/>
        <w:ind w:left="180" w:right="-126"/>
      </w:pPr>
      <w:r w:rsidRPr="009350F4">
        <w:rPr>
          <w:b/>
          <w:bCs/>
        </w:rPr>
        <w:t>Please indicate billing preference</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w:t>
      </w:r>
      <w:r w:rsidRPr="00A25743">
        <w:t>Pharmacy</w:t>
      </w:r>
      <w:r>
        <w:t xml:space="preserve"> </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Prescriber </w:t>
      </w:r>
      <w:r>
        <w:t>i</w:t>
      </w:r>
      <w:r w:rsidRPr="00A25743">
        <w:t xml:space="preserve">n-office </w:t>
      </w:r>
      <w:r>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Hospital outpatient</w:t>
      </w:r>
    </w:p>
    <w:p w14:paraId="4CC5FE97" w14:textId="31A97B15" w:rsidR="00842ACC" w:rsidRPr="00571C03" w:rsidRDefault="00986076" w:rsidP="009350F4">
      <w:pPr>
        <w:spacing w:before="60" w:after="0" w:line="240" w:lineRule="auto"/>
        <w:ind w:left="180"/>
      </w:pPr>
      <w:r w:rsidRPr="009350F4">
        <w:t>If applicable, please also complete section for professionally administered medications at end of form.</w:t>
      </w:r>
    </w:p>
    <w:p w14:paraId="08D052BB" w14:textId="0BDF21F4" w:rsidR="00987575" w:rsidRPr="00987575" w:rsidRDefault="0050051E" w:rsidP="00987575">
      <w:pPr>
        <w:spacing w:after="0"/>
        <w:ind w:left="-86" w:right="-72"/>
      </w:pPr>
      <w:r>
        <w:rPr>
          <w:rFonts w:cs="Arial"/>
        </w:rPr>
        <w:pict w14:anchorId="43F6BFDF">
          <v:rect id="_x0000_i1041" style="width:548.85pt;height:3.15pt" o:hrpct="990" o:hralign="center" o:hrstd="t" o:hrnoshade="t" o:hr="t" fillcolor="gray" stroked="f"/>
        </w:pict>
      </w:r>
    </w:p>
    <w:p w14:paraId="3B028CA1" w14:textId="166DF2EF"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I. </w:t>
      </w:r>
      <w:r w:rsidR="001863C6">
        <w:tab/>
      </w:r>
      <w:r w:rsidR="00663D26" w:rsidRPr="00316C4E">
        <w:t>Please complete for requests</w:t>
      </w:r>
      <w:r w:rsidR="00745FDF">
        <w:t xml:space="preserve"> for</w:t>
      </w:r>
      <w:r w:rsidR="00745FDF" w:rsidRPr="00745FDF">
        <w:t xml:space="preserve"> </w:t>
      </w:r>
      <w:r w:rsidR="00745FDF">
        <w:t>i</w:t>
      </w:r>
      <w:r w:rsidR="00745FDF" w:rsidRPr="00745FDF">
        <w:t>diopathic or neurogenic</w:t>
      </w:r>
      <w:r w:rsidR="00745FDF">
        <w:t xml:space="preserve"> CPP</w:t>
      </w:r>
      <w:r w:rsidR="00663D26" w:rsidRPr="00316C4E">
        <w:t>.</w:t>
      </w:r>
    </w:p>
    <w:p w14:paraId="1FB571F7" w14:textId="06F0BD29" w:rsidR="00745FDF" w:rsidRPr="00745FDF" w:rsidRDefault="00663D26" w:rsidP="00257EAD">
      <w:pPr>
        <w:pStyle w:val="ListParagraph"/>
        <w:numPr>
          <w:ilvl w:val="0"/>
          <w:numId w:val="21"/>
        </w:numPr>
        <w:tabs>
          <w:tab w:val="left" w:pos="5040"/>
        </w:tabs>
        <w:spacing w:after="0"/>
        <w:ind w:right="-252"/>
        <w:rPr>
          <w:rFonts w:cs="Arial"/>
        </w:rPr>
      </w:pPr>
      <w:r>
        <w:t>Provide age of secondary sex characteristics onset.</w:t>
      </w:r>
      <w:r w:rsidRPr="00745FDF">
        <w:rPr>
          <w:rFonts w:cs="Arial"/>
        </w:rPr>
        <w:t xml:space="preserve"> </w:t>
      </w:r>
      <w:r w:rsidR="002D0B2D">
        <w:rPr>
          <w:rFonts w:cs="Arial"/>
        </w:rPr>
        <w:object w:dxaOrig="1440" w:dyaOrig="1440" w14:anchorId="62C41E65">
          <v:shape id="_x0000_i1267" type="#_x0000_t75" style="width:57pt;height:18pt" o:ole="">
            <v:imagedata r:id="rId21" o:title=""/>
          </v:shape>
          <w:control r:id="rId50" w:name="TextBox1243" w:shapeid="_x0000_i1267"/>
        </w:object>
      </w:r>
    </w:p>
    <w:p w14:paraId="29C8D608" w14:textId="77777777" w:rsidR="00663D26" w:rsidRDefault="00663D26" w:rsidP="00257EAD">
      <w:pPr>
        <w:pStyle w:val="ListParagraph"/>
        <w:numPr>
          <w:ilvl w:val="0"/>
          <w:numId w:val="21"/>
        </w:numPr>
        <w:tabs>
          <w:tab w:val="left" w:pos="5040"/>
        </w:tabs>
        <w:spacing w:after="0"/>
        <w:ind w:right="-252"/>
      </w:pPr>
      <w:r>
        <w:t xml:space="preserve">Is the member under the care of a pediatric endocrinologist? </w:t>
      </w:r>
    </w:p>
    <w:p w14:paraId="1E2B5984" w14:textId="51D7663C" w:rsidR="00663D26" w:rsidRPr="00745FDF" w:rsidRDefault="00027FBC" w:rsidP="00174C75">
      <w:pPr>
        <w:pStyle w:val="ListParagraph"/>
        <w:tabs>
          <w:tab w:val="left" w:pos="5040"/>
          <w:tab w:val="left" w:pos="828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Yes. Name of member’s pediatric endocrinologist </w:t>
      </w:r>
      <w:r w:rsidR="00021DD9">
        <w:rPr>
          <w:rFonts w:cs="Arial"/>
        </w:rPr>
        <w:object w:dxaOrig="1440" w:dyaOrig="1440" w14:anchorId="2F2A2619">
          <v:shape id="_x0000_i1270" type="#_x0000_t75" style="width:129.75pt;height:18pt" o:ole="">
            <v:imagedata r:id="rId51" o:title=""/>
          </v:shape>
          <w:control r:id="rId52" w:name="TextBox124" w:shapeid="_x0000_i1270"/>
        </w:object>
      </w:r>
      <w:r w:rsidR="00663D26" w:rsidRPr="00745FDF">
        <w:rPr>
          <w:rFonts w:cs="Arial"/>
        </w:rPr>
        <w:t xml:space="preserve"> </w:t>
      </w:r>
      <w:r w:rsidR="00663D26" w:rsidRPr="00745FDF">
        <w:rPr>
          <w:rFonts w:cs="Arial"/>
        </w:rPr>
        <w:tab/>
      </w:r>
      <w:r w:rsidR="00663D26">
        <w:t xml:space="preserve">Date of last visit </w:t>
      </w:r>
      <w:r w:rsidR="002D0B2D">
        <w:rPr>
          <w:rFonts w:cs="Arial"/>
        </w:rPr>
        <w:object w:dxaOrig="1440" w:dyaOrig="1440" w14:anchorId="75DA9372">
          <v:shape id="_x0000_i1272" type="#_x0000_t75" style="width:45pt;height:18pt" o:ole="">
            <v:imagedata r:id="rId53" o:title=""/>
          </v:shape>
          <w:control r:id="rId54" w:name="TextBox12431" w:shapeid="_x0000_i1272"/>
        </w:object>
      </w:r>
    </w:p>
    <w:p w14:paraId="5CCEC700" w14:textId="4B234C87" w:rsidR="00D269F2" w:rsidRDefault="00027FBC" w:rsidP="005200E3">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0038350C"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8350C" w:rsidRPr="00FC2536">
        <w:rPr>
          <w:rFonts w:cs="Arial"/>
        </w:rPr>
        <w:t xml:space="preserve"> </w:t>
      </w:r>
      <w:r w:rsidR="00663D26">
        <w:t xml:space="preserve">No. Please attach medical records of a consultation with a pediatric endocrinologist. </w:t>
      </w:r>
    </w:p>
    <w:p w14:paraId="5A204B1F" w14:textId="7E506F11" w:rsidR="00A869A5" w:rsidRPr="00BF2521" w:rsidRDefault="00A869A5" w:rsidP="00137840">
      <w:pPr>
        <w:pStyle w:val="ListParagraph"/>
        <w:numPr>
          <w:ilvl w:val="0"/>
          <w:numId w:val="21"/>
        </w:numPr>
        <w:spacing w:after="60"/>
      </w:pPr>
      <w:r>
        <w:t xml:space="preserve">For members </w:t>
      </w:r>
      <w:r w:rsidRPr="00A869A5">
        <w:t>≥11 years of age and &lt; 12 years of age (female sex assigned at birth/biologic females) or ≥12 years of age and &lt;13 years of age</w:t>
      </w:r>
      <w:r>
        <w:t xml:space="preserve"> </w:t>
      </w:r>
      <w:r w:rsidRPr="00A869A5">
        <w:t>(male sex assigned at birth/biologic males)</w:t>
      </w:r>
      <w:r>
        <w:t xml:space="preserve">, does the member require one </w:t>
      </w:r>
      <w:r w:rsidRPr="00BF2521">
        <w:t xml:space="preserve">additional year of prolonged therapy due to developmental delay? </w:t>
      </w: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w:t>
      </w:r>
      <w:r w:rsidRPr="00BF2521">
        <w:t xml:space="preserve">Yes. </w:t>
      </w: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No.</w:t>
      </w:r>
    </w:p>
    <w:p w14:paraId="24B5BF89" w14:textId="4CB45C3B" w:rsidR="006D51EF" w:rsidRPr="00BF2521" w:rsidRDefault="006D51EF" w:rsidP="006D51EF">
      <w:pPr>
        <w:pStyle w:val="ListParagraph"/>
        <w:numPr>
          <w:ilvl w:val="0"/>
          <w:numId w:val="21"/>
        </w:numPr>
        <w:spacing w:after="0"/>
      </w:pPr>
      <w:r w:rsidRPr="00BF2521">
        <w:t xml:space="preserve">For </w:t>
      </w:r>
      <w:r w:rsidR="00CD46E2" w:rsidRPr="00BF2521">
        <w:t>Lupron Ped 11.25 mg (1-month or 3-month), Lupron Ped 15 mg (1-month), 30 mg (3-month)</w:t>
      </w:r>
      <w:r w:rsidRPr="00BF2521">
        <w:t xml:space="preserve">, has the member tried Lupron Ped </w:t>
      </w:r>
      <w:r w:rsidR="00CD46E2" w:rsidRPr="00BF2521">
        <w:t>7.</w:t>
      </w:r>
      <w:r w:rsidR="00197876">
        <w:t xml:space="preserve">5 </w:t>
      </w:r>
      <w:r w:rsidR="00CD46E2" w:rsidRPr="00BF2521">
        <w:t xml:space="preserve">mg monthly </w:t>
      </w:r>
      <w:r w:rsidRPr="00BF2521">
        <w:t>and experienced an inadequate response?</w:t>
      </w:r>
    </w:p>
    <w:p w14:paraId="6B81B10D" w14:textId="77777777" w:rsidR="006D51EF" w:rsidRPr="00BF2521" w:rsidRDefault="006D51EF" w:rsidP="006D51EF">
      <w:pPr>
        <w:pStyle w:val="ListParagraph"/>
        <w:tabs>
          <w:tab w:val="left" w:pos="5400"/>
        </w:tabs>
        <w:spacing w:after="0"/>
        <w:ind w:left="533"/>
      </w:pP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w:t>
      </w:r>
      <w:r w:rsidRPr="00BF2521">
        <w:t xml:space="preserve">Yes. Please provide date and outcome for trial. </w:t>
      </w:r>
    </w:p>
    <w:p w14:paraId="592DF2E9" w14:textId="6759D0F0" w:rsidR="00CD46E2" w:rsidRPr="00BF2521" w:rsidRDefault="00CD46E2" w:rsidP="006D51EF">
      <w:pPr>
        <w:pStyle w:val="ListParagraph"/>
        <w:tabs>
          <w:tab w:val="left" w:pos="5400"/>
        </w:tabs>
        <w:spacing w:after="0"/>
        <w:ind w:left="533"/>
      </w:pPr>
      <w:r w:rsidRPr="00BF2521">
        <w:t>Date(s)</w:t>
      </w:r>
      <w:r w:rsidR="00BC71AD" w:rsidRPr="00BF2521">
        <w:t xml:space="preserve"> </w:t>
      </w:r>
      <w:r w:rsidR="00BC71AD" w:rsidRPr="00BF2521">
        <w:rPr>
          <w:rFonts w:cs="Arial"/>
        </w:rPr>
        <w:object w:dxaOrig="1440" w:dyaOrig="1440" w14:anchorId="715ECB87">
          <v:shape id="_x0000_i1274" type="#_x0000_t75" style="width:129.75pt;height:18pt" o:ole="">
            <v:imagedata r:id="rId51" o:title=""/>
          </v:shape>
          <w:control r:id="rId55" w:name="TextBox124181" w:shapeid="_x0000_i1274"/>
        </w:object>
      </w:r>
      <w:r w:rsidR="00BC71AD" w:rsidRPr="00BF2521">
        <w:rPr>
          <w:rFonts w:cs="Arial"/>
        </w:rPr>
        <w:tab/>
      </w:r>
      <w:r w:rsidR="00BC71AD" w:rsidRPr="00BF2521">
        <w:rPr>
          <w:rFonts w:cs="Arial"/>
        </w:rPr>
        <w:tab/>
      </w:r>
      <w:r w:rsidR="00BC71AD" w:rsidRPr="00BF2521">
        <w:t xml:space="preserve">Outcome(s) </w:t>
      </w:r>
      <w:r w:rsidR="00BC71AD" w:rsidRPr="00BF2521">
        <w:rPr>
          <w:rFonts w:cs="Arial"/>
        </w:rPr>
        <w:object w:dxaOrig="1440" w:dyaOrig="1440" w14:anchorId="220C14D1">
          <v:shape id="_x0000_i1276" type="#_x0000_t75" style="width:191.25pt;height:18pt" o:ole="">
            <v:imagedata r:id="rId56" o:title=""/>
          </v:shape>
          <w:control r:id="rId57" w:name="TextBox12411661" w:shapeid="_x0000_i1276"/>
        </w:object>
      </w:r>
    </w:p>
    <w:p w14:paraId="249C6617" w14:textId="11F86704" w:rsidR="00CD46E2" w:rsidRPr="00BF2521" w:rsidRDefault="00CD46E2" w:rsidP="006D51EF">
      <w:pPr>
        <w:pStyle w:val="ListParagraph"/>
        <w:tabs>
          <w:tab w:val="left" w:pos="5400"/>
        </w:tabs>
        <w:spacing w:after="0"/>
        <w:ind w:left="533"/>
      </w:pP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No.</w:t>
      </w:r>
      <w:r w:rsidRPr="00BF2521">
        <w:t xml:space="preserve"> Please explain.</w:t>
      </w:r>
      <w:r w:rsidR="00BC71AD" w:rsidRPr="00BF2521">
        <w:t xml:space="preserve"> </w:t>
      </w:r>
      <w:r w:rsidR="00BC71AD" w:rsidRPr="00BF2521">
        <w:rPr>
          <w:rFonts w:cs="Arial"/>
        </w:rPr>
        <w:object w:dxaOrig="1440" w:dyaOrig="1440" w14:anchorId="187178B7">
          <v:shape id="_x0000_i1278" type="#_x0000_t75" style="width:401.25pt;height:18pt" o:ole="">
            <v:imagedata r:id="rId58" o:title=""/>
          </v:shape>
          <w:control r:id="rId59" w:name="TextBox1241177" w:shapeid="_x0000_i1278"/>
        </w:object>
      </w:r>
    </w:p>
    <w:p w14:paraId="053053E3" w14:textId="5562F715" w:rsidR="004D58D4" w:rsidRDefault="004D58D4" w:rsidP="004D58D4">
      <w:pPr>
        <w:tabs>
          <w:tab w:val="left" w:pos="7920"/>
        </w:tabs>
        <w:spacing w:before="240" w:after="0"/>
        <w:ind w:right="-252"/>
      </w:pPr>
      <w:r w:rsidRPr="004D038A">
        <w:t xml:space="preserve">PA-33 (Rev. </w:t>
      </w:r>
      <w:r>
        <w:t>05/26</w:t>
      </w:r>
      <w:r w:rsidRPr="004D038A">
        <w:t>)</w:t>
      </w:r>
      <w:r>
        <w:tab/>
      </w:r>
      <w:r>
        <w:tab/>
      </w:r>
      <w:r>
        <w:tab/>
      </w:r>
      <w:r>
        <w:tab/>
        <w:t>over</w:t>
      </w:r>
    </w:p>
    <w:p w14:paraId="7ED9D0E8" w14:textId="77777777" w:rsidR="004D58D4" w:rsidRDefault="004D58D4" w:rsidP="004D58D4">
      <w:pPr>
        <w:pStyle w:val="ListParagraph"/>
        <w:spacing w:after="0"/>
        <w:ind w:left="533"/>
      </w:pPr>
    </w:p>
    <w:p w14:paraId="51ACD128" w14:textId="50D10C83" w:rsidR="006D51EF" w:rsidRPr="00BF2521" w:rsidRDefault="006D51EF" w:rsidP="006D51EF">
      <w:pPr>
        <w:pStyle w:val="ListParagraph"/>
        <w:numPr>
          <w:ilvl w:val="0"/>
          <w:numId w:val="21"/>
        </w:numPr>
        <w:spacing w:after="0"/>
      </w:pPr>
      <w:r w:rsidRPr="00BF2521">
        <w:lastRenderedPageBreak/>
        <w:t xml:space="preserve">For </w:t>
      </w:r>
      <w:r w:rsidR="00BC71AD" w:rsidRPr="00BF2521">
        <w:t>Lupron Ped 45 mg</w:t>
      </w:r>
      <w:r w:rsidRPr="00BF2521">
        <w:t xml:space="preserve">, has the member tried Fensolvi </w:t>
      </w:r>
      <w:r w:rsidR="00197876">
        <w:t>and</w:t>
      </w:r>
      <w:r w:rsidRPr="00BF2521">
        <w:t xml:space="preserve"> Lupron Ped</w:t>
      </w:r>
      <w:r w:rsidR="00BC71AD" w:rsidRPr="00BF2521">
        <w:t xml:space="preserve"> 7.5 mg monthly</w:t>
      </w:r>
      <w:r w:rsidRPr="00BF2521">
        <w:t xml:space="preserve"> and experienced an inadequate response?</w:t>
      </w:r>
    </w:p>
    <w:p w14:paraId="38050424" w14:textId="78F165BE" w:rsidR="006D51EF" w:rsidRDefault="006D51EF" w:rsidP="006D51EF">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w:t>
      </w:r>
      <w:r w:rsidR="00197876">
        <w:t>Provide drug names, dates, and outcomes for trials below.</w:t>
      </w:r>
    </w:p>
    <w:p w14:paraId="0D7C9C9E" w14:textId="01C47E48" w:rsidR="00197876" w:rsidRDefault="00197876" w:rsidP="00197876">
      <w:pPr>
        <w:pStyle w:val="ListParagraph"/>
        <w:tabs>
          <w:tab w:val="left" w:pos="5040"/>
          <w:tab w:val="left" w:pos="8370"/>
        </w:tabs>
        <w:spacing w:after="0"/>
        <w:ind w:left="540" w:right="-252"/>
      </w:pPr>
      <w:r>
        <w:t>Drug name</w:t>
      </w:r>
      <w:r w:rsidRPr="00021DD9">
        <w:rPr>
          <w:rFonts w:cs="Arial"/>
        </w:rPr>
        <w:t xml:space="preserve"> </w:t>
      </w:r>
      <w:r>
        <w:rPr>
          <w:rFonts w:cs="Arial"/>
        </w:rPr>
        <w:object w:dxaOrig="1440" w:dyaOrig="1440" w14:anchorId="6B936260">
          <v:shape id="_x0000_i1280" type="#_x0000_t75" style="width:133.5pt;height:18pt" o:ole="">
            <v:imagedata r:id="rId60" o:title=""/>
          </v:shape>
          <w:control r:id="rId61" w:name="TextBox124115" w:shapeid="_x0000_i1280"/>
        </w:object>
      </w:r>
      <w:r>
        <w:rPr>
          <w:rFonts w:cs="Arial"/>
        </w:rPr>
        <w:t xml:space="preserve"> </w:t>
      </w:r>
      <w:r>
        <w:t xml:space="preserve">Date(s) </w:t>
      </w:r>
      <w:r>
        <w:rPr>
          <w:rFonts w:cs="Arial"/>
        </w:rPr>
        <w:object w:dxaOrig="1440" w:dyaOrig="1440" w14:anchorId="1031F6B6">
          <v:shape id="_x0000_i1282" type="#_x0000_t75" style="width:87pt;height:18pt" o:ole="">
            <v:imagedata r:id="rId62" o:title=""/>
          </v:shape>
          <w:control r:id="rId63" w:name="TextBox1241134" w:shapeid="_x0000_i1282"/>
        </w:object>
      </w:r>
      <w:r>
        <w:rPr>
          <w:rFonts w:cs="Arial"/>
        </w:rPr>
        <w:t xml:space="preserve"> </w:t>
      </w:r>
      <w:r>
        <w:t xml:space="preserve">Outcome(s) </w:t>
      </w:r>
      <w:r>
        <w:rPr>
          <w:rFonts w:cs="Arial"/>
        </w:rPr>
        <w:object w:dxaOrig="1440" w:dyaOrig="1440" w14:anchorId="67D26514">
          <v:shape id="_x0000_i1284" type="#_x0000_t75" style="width:129.75pt;height:18pt" o:ole="">
            <v:imagedata r:id="rId51" o:title=""/>
          </v:shape>
          <w:control r:id="rId64" w:name="TextBox12411321" w:shapeid="_x0000_i1284"/>
        </w:object>
      </w:r>
    </w:p>
    <w:p w14:paraId="289D820A" w14:textId="757A84EA" w:rsidR="00197876" w:rsidRPr="00197876" w:rsidRDefault="00197876" w:rsidP="00197876">
      <w:pPr>
        <w:pStyle w:val="ListParagraph"/>
        <w:tabs>
          <w:tab w:val="left" w:pos="5040"/>
          <w:tab w:val="left" w:pos="8370"/>
        </w:tabs>
        <w:spacing w:after="0"/>
        <w:ind w:left="540" w:right="-252"/>
      </w:pPr>
      <w:r>
        <w:t>Drug name</w:t>
      </w:r>
      <w:r w:rsidRPr="00021DD9">
        <w:rPr>
          <w:rFonts w:cs="Arial"/>
        </w:rPr>
        <w:t xml:space="preserve"> </w:t>
      </w:r>
      <w:r>
        <w:rPr>
          <w:rFonts w:cs="Arial"/>
        </w:rPr>
        <w:object w:dxaOrig="1440" w:dyaOrig="1440" w14:anchorId="6FE66355">
          <v:shape id="_x0000_i1286" type="#_x0000_t75" style="width:133.5pt;height:18pt" o:ole="">
            <v:imagedata r:id="rId60" o:title=""/>
          </v:shape>
          <w:control r:id="rId65" w:name="TextBox1241110" w:shapeid="_x0000_i1286"/>
        </w:object>
      </w:r>
      <w:r>
        <w:rPr>
          <w:rFonts w:cs="Arial"/>
        </w:rPr>
        <w:t xml:space="preserve"> </w:t>
      </w:r>
      <w:r>
        <w:t xml:space="preserve">Date(s) </w:t>
      </w:r>
      <w:r>
        <w:rPr>
          <w:rFonts w:cs="Arial"/>
        </w:rPr>
        <w:object w:dxaOrig="1440" w:dyaOrig="1440" w14:anchorId="747D95E2">
          <v:shape id="_x0000_i1288" type="#_x0000_t75" style="width:87pt;height:18pt" o:ole="">
            <v:imagedata r:id="rId62" o:title=""/>
          </v:shape>
          <w:control r:id="rId66" w:name="TextBox1241135" w:shapeid="_x0000_i1288"/>
        </w:object>
      </w:r>
      <w:r>
        <w:rPr>
          <w:rFonts w:cs="Arial"/>
        </w:rPr>
        <w:t xml:space="preserve"> </w:t>
      </w:r>
      <w:r>
        <w:t xml:space="preserve">Outcome(s) </w:t>
      </w:r>
      <w:r>
        <w:rPr>
          <w:rFonts w:cs="Arial"/>
        </w:rPr>
        <w:object w:dxaOrig="1440" w:dyaOrig="1440" w14:anchorId="4BE675F3">
          <v:shape id="_x0000_i1290" type="#_x0000_t75" style="width:129.75pt;height:18pt" o:ole="">
            <v:imagedata r:id="rId51" o:title=""/>
          </v:shape>
          <w:control r:id="rId67" w:name="TextBox124113211" w:shapeid="_x0000_i1290"/>
        </w:object>
      </w:r>
    </w:p>
    <w:p w14:paraId="2421573B" w14:textId="3DD6E881" w:rsidR="00197876" w:rsidRDefault="00BC71AD" w:rsidP="00197876">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Pr>
          <w:rFonts w:cs="Arial"/>
        </w:rPr>
        <w:object w:dxaOrig="1440" w:dyaOrig="1440" w14:anchorId="11D2ABA9">
          <v:shape id="_x0000_i1292" type="#_x0000_t75" style="width:401.25pt;height:18pt" o:ole="">
            <v:imagedata r:id="rId58" o:title=""/>
          </v:shape>
          <w:control r:id="rId68" w:name="TextBox1241176" w:shapeid="_x0000_i1292"/>
        </w:object>
      </w:r>
    </w:p>
    <w:p w14:paraId="5417910F" w14:textId="22A80DAC" w:rsidR="00EA5D33" w:rsidRDefault="00EA5D33" w:rsidP="00DE212C">
      <w:pPr>
        <w:pStyle w:val="ListParagraph"/>
        <w:numPr>
          <w:ilvl w:val="0"/>
          <w:numId w:val="21"/>
        </w:numPr>
        <w:spacing w:after="0"/>
      </w:pPr>
      <w:r>
        <w:t xml:space="preserve">For Triptodur, has the member tried </w:t>
      </w:r>
      <w:r w:rsidR="00B87B37">
        <w:t xml:space="preserve">Fensolvi or </w:t>
      </w:r>
      <w:r>
        <w:t>Lupron</w:t>
      </w:r>
      <w:r w:rsidR="00B31506">
        <w:t xml:space="preserve"> Ped</w:t>
      </w:r>
      <w:r>
        <w:t xml:space="preserve"> and experienced an adverse reaction or inadequate response?</w:t>
      </w:r>
    </w:p>
    <w:p w14:paraId="2724D401"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4AE5DEE3" w14:textId="45A78D1B" w:rsidR="00EA5D33" w:rsidRDefault="00EA5D33" w:rsidP="00DE212C">
      <w:pPr>
        <w:pStyle w:val="ListParagraph"/>
        <w:tabs>
          <w:tab w:val="left" w:pos="5760"/>
        </w:tabs>
        <w:spacing w:after="0"/>
        <w:ind w:left="533"/>
        <w:contextualSpacing w:val="0"/>
        <w:rPr>
          <w:rFonts w:cs="Arial"/>
        </w:rPr>
      </w:pPr>
      <w:r>
        <w:t>Date(s)</w:t>
      </w:r>
      <w:r w:rsidR="00021DD9" w:rsidRPr="00021DD9">
        <w:rPr>
          <w:rFonts w:cs="Arial"/>
        </w:rPr>
        <w:t xml:space="preserve"> </w:t>
      </w:r>
      <w:r w:rsidR="00021DD9">
        <w:rPr>
          <w:rFonts w:cs="Arial"/>
        </w:rPr>
        <w:object w:dxaOrig="1440" w:dyaOrig="1440" w14:anchorId="3896D35E">
          <v:shape id="_x0000_i1294" type="#_x0000_t75" style="width:129.75pt;height:18pt" o:ole="">
            <v:imagedata r:id="rId51" o:title=""/>
          </v:shape>
          <w:control r:id="rId69" w:name="TextBox1241" w:shapeid="_x0000_i1294"/>
        </w:object>
      </w:r>
      <w:r>
        <w:rPr>
          <w:rFonts w:cs="Arial"/>
        </w:rPr>
        <w:tab/>
      </w:r>
      <w:r>
        <w:t xml:space="preserve">Outcome(s) </w:t>
      </w:r>
      <w:r w:rsidR="002D0B2D">
        <w:rPr>
          <w:rFonts w:cs="Arial"/>
        </w:rPr>
        <w:object w:dxaOrig="1440" w:dyaOrig="1440" w14:anchorId="76981834">
          <v:shape id="_x0000_i1296" type="#_x0000_t75" style="width:191.25pt;height:18pt" o:ole="">
            <v:imagedata r:id="rId56" o:title=""/>
          </v:shape>
          <w:control r:id="rId70" w:name="TextBox124116" w:shapeid="_x0000_i1296"/>
        </w:object>
      </w:r>
    </w:p>
    <w:p w14:paraId="4DDD9A05" w14:textId="1F04EDDC" w:rsidR="00B861A8" w:rsidRPr="00182111" w:rsidRDefault="00EA5D33" w:rsidP="00DE212C">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1166CC">
        <w:t xml:space="preserve"> </w:t>
      </w:r>
      <w:r w:rsidR="002D0B2D">
        <w:rPr>
          <w:rFonts w:cs="Arial"/>
        </w:rPr>
        <w:object w:dxaOrig="1440" w:dyaOrig="1440" w14:anchorId="3C98BEF3">
          <v:shape id="_x0000_i1298" type="#_x0000_t75" style="width:401.25pt;height:18pt" o:ole="">
            <v:imagedata r:id="rId58" o:title=""/>
          </v:shape>
          <w:control r:id="rId71" w:name="TextBox124117" w:shapeid="_x0000_i1298"/>
        </w:object>
      </w:r>
    </w:p>
    <w:p w14:paraId="0DC8AA48" w14:textId="77777777" w:rsidR="00EA5D33" w:rsidRPr="006A5709" w:rsidRDefault="0050051E" w:rsidP="00DE212C">
      <w:pPr>
        <w:tabs>
          <w:tab w:val="left" w:pos="7920"/>
        </w:tabs>
        <w:spacing w:after="0"/>
        <w:ind w:left="-90" w:right="-259"/>
        <w:rPr>
          <w:i/>
        </w:rPr>
      </w:pPr>
      <w:r>
        <w:pict w14:anchorId="75D52A67">
          <v:rect id="_x0000_i1058" style="width:513.2pt;height:3.15pt" o:hrpct="990" o:hralign="center" o:hrstd="t" o:hrnoshade="t" o:hr="t" fillcolor="#a5a5a5" stroked="f"/>
        </w:pict>
      </w:r>
    </w:p>
    <w:p w14:paraId="7AD15BED" w14:textId="1D2994A9" w:rsidR="00745FDF" w:rsidRPr="00987575" w:rsidRDefault="00745FDF" w:rsidP="00DE212C">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 </w:t>
      </w:r>
      <w:r>
        <w:tab/>
      </w:r>
      <w:r w:rsidRPr="00316C4E">
        <w:t>Please complete for requests</w:t>
      </w:r>
      <w:r>
        <w:t xml:space="preserve"> for</w:t>
      </w:r>
      <w:r w:rsidRPr="00745FDF">
        <w:t xml:space="preserve"> </w:t>
      </w:r>
      <w:r>
        <w:t>endometriosis</w:t>
      </w:r>
      <w:r w:rsidRPr="00316C4E">
        <w:t>.</w:t>
      </w:r>
    </w:p>
    <w:p w14:paraId="0CF051BB" w14:textId="70EA9ADE" w:rsidR="00EA5D33" w:rsidRDefault="00EA5D33" w:rsidP="00DE212C">
      <w:pPr>
        <w:pStyle w:val="ListParagraph"/>
        <w:numPr>
          <w:ilvl w:val="0"/>
          <w:numId w:val="22"/>
        </w:numPr>
        <w:tabs>
          <w:tab w:val="left" w:pos="7920"/>
        </w:tabs>
        <w:spacing w:after="0"/>
        <w:ind w:left="540" w:right="-252"/>
      </w:pPr>
      <w:r>
        <w:rPr>
          <w:rFonts w:cs="Arial"/>
        </w:rPr>
        <w:t xml:space="preserve">Has the member tried </w:t>
      </w:r>
      <w:r>
        <w:t>non-steroidal anti-inflammatory drugs (NSAIDs) and experienced an adverse reaction or inadequate response?</w:t>
      </w:r>
    </w:p>
    <w:p w14:paraId="525068B0" w14:textId="1F6DC38D"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663D26">
        <w:t xml:space="preserve">Provide </w:t>
      </w:r>
      <w:r w:rsidR="00AD5EFD">
        <w:t xml:space="preserve">drug names, </w:t>
      </w:r>
      <w:r w:rsidR="00663D26">
        <w:t>date</w:t>
      </w:r>
      <w:r w:rsidR="00AD5EFD">
        <w:t>s,</w:t>
      </w:r>
      <w:r w:rsidR="00663D26">
        <w:t xml:space="preserve"> and outcomes for </w:t>
      </w:r>
      <w:r w:rsidR="00D9528E">
        <w:t xml:space="preserve">trials </w:t>
      </w:r>
      <w:r>
        <w:t>below</w:t>
      </w:r>
      <w:r w:rsidR="00663D26">
        <w:t>.</w:t>
      </w:r>
    </w:p>
    <w:p w14:paraId="4A743CEA" w14:textId="5C90CE2C" w:rsidR="0005744D" w:rsidRDefault="00EA5D33" w:rsidP="00DE212C">
      <w:pPr>
        <w:pStyle w:val="ListParagraph"/>
        <w:tabs>
          <w:tab w:val="left" w:pos="5040"/>
          <w:tab w:val="left" w:pos="8370"/>
        </w:tabs>
        <w:spacing w:after="0"/>
        <w:ind w:left="540" w:right="-252"/>
      </w:pPr>
      <w:r>
        <w:t>Drug name(s)</w:t>
      </w:r>
      <w:r w:rsidR="00021DD9" w:rsidRPr="00021DD9">
        <w:rPr>
          <w:rFonts w:cs="Arial"/>
        </w:rPr>
        <w:t xml:space="preserve"> </w:t>
      </w:r>
      <w:r w:rsidR="00021DD9">
        <w:rPr>
          <w:rFonts w:cs="Arial"/>
        </w:rPr>
        <w:object w:dxaOrig="1440" w:dyaOrig="1440" w14:anchorId="75AECB18">
          <v:shape id="_x0000_i1300" type="#_x0000_t75" style="width:133.5pt;height:18pt" o:ole="">
            <v:imagedata r:id="rId60" o:title=""/>
          </v:shape>
          <w:control r:id="rId72" w:name="TextBox12411" w:shapeid="_x0000_i1300"/>
        </w:object>
      </w:r>
      <w:r>
        <w:rPr>
          <w:rFonts w:cs="Arial"/>
        </w:rPr>
        <w:tab/>
      </w:r>
      <w:r>
        <w:t xml:space="preserve">Date(s) </w:t>
      </w:r>
      <w:r w:rsidR="00021DD9">
        <w:rPr>
          <w:rFonts w:cs="Arial"/>
        </w:rPr>
        <w:object w:dxaOrig="1440" w:dyaOrig="1440" w14:anchorId="0ACBCEE7">
          <v:shape id="_x0000_i1303" type="#_x0000_t75" style="width:87pt;height:18pt" o:ole="">
            <v:imagedata r:id="rId62" o:title=""/>
          </v:shape>
          <w:control r:id="rId73" w:name="TextBox124113" w:shapeid="_x0000_i1303"/>
        </w:object>
      </w:r>
      <w:r>
        <w:tab/>
        <w:t xml:space="preserve">Outcome(s) </w:t>
      </w:r>
      <w:r w:rsidR="00021DD9">
        <w:rPr>
          <w:rFonts w:cs="Arial"/>
        </w:rPr>
        <w:object w:dxaOrig="1440" w:dyaOrig="1440" w14:anchorId="30B0F5A7">
          <v:shape id="_x0000_i1305" type="#_x0000_t75" style="width:64.5pt;height:18pt" o:ole="">
            <v:imagedata r:id="rId74" o:title=""/>
          </v:shape>
          <w:control r:id="rId75" w:name="TextBox1241132" w:shapeid="_x0000_i1305"/>
        </w:object>
      </w:r>
    </w:p>
    <w:p w14:paraId="6851BE6A" w14:textId="15CAE7E8" w:rsidR="0005744D" w:rsidRDefault="00027FBC" w:rsidP="00DE212C">
      <w:pPr>
        <w:tabs>
          <w:tab w:val="left" w:pos="1080"/>
          <w:tab w:val="left" w:pos="7920"/>
        </w:tabs>
        <w:spacing w:after="0"/>
        <w:ind w:left="540" w:right="-252"/>
      </w:pPr>
      <w:r w:rsidRPr="00257EAD">
        <w:rPr>
          <w:rFonts w:cs="Arial"/>
        </w:rPr>
        <w:fldChar w:fldCharType="begin">
          <w:ffData>
            <w:name w:val="Check1"/>
            <w:enabled/>
            <w:calcOnExit w:val="0"/>
            <w:checkBox>
              <w:sizeAuto/>
              <w:default w:val="0"/>
            </w:checkBox>
          </w:ffData>
        </w:fldChar>
      </w:r>
      <w:r w:rsidR="0005744D" w:rsidRPr="00257EAD">
        <w:rPr>
          <w:rFonts w:cs="Arial"/>
        </w:rPr>
        <w:instrText xml:space="preserve"> FORMCHECKBOX </w:instrText>
      </w:r>
      <w:r w:rsidRPr="00257EAD">
        <w:rPr>
          <w:rFonts w:cs="Arial"/>
        </w:rPr>
      </w:r>
      <w:r w:rsidRPr="00257EAD">
        <w:rPr>
          <w:rFonts w:cs="Arial"/>
        </w:rPr>
        <w:fldChar w:fldCharType="separate"/>
      </w:r>
      <w:r w:rsidRPr="00257EAD">
        <w:rPr>
          <w:rFonts w:cs="Arial"/>
        </w:rPr>
        <w:fldChar w:fldCharType="end"/>
      </w:r>
      <w:r w:rsidR="0005744D" w:rsidRPr="00257EAD">
        <w:rPr>
          <w:rFonts w:cs="Arial"/>
        </w:rPr>
        <w:t xml:space="preserve"> </w:t>
      </w:r>
      <w:r w:rsidR="00663D26">
        <w:t>No. Please explain</w:t>
      </w:r>
      <w:r w:rsidR="000C4853">
        <w:t xml:space="preserve"> if there is a contraindication to this trial</w:t>
      </w:r>
      <w:r w:rsidR="00663D26">
        <w:t xml:space="preserve">. </w:t>
      </w:r>
      <w:r w:rsidR="00021DD9">
        <w:rPr>
          <w:rFonts w:cs="Arial"/>
        </w:rPr>
        <w:object w:dxaOrig="1440" w:dyaOrig="1440" w14:anchorId="45E96AC8">
          <v:shape id="_x0000_i1307" type="#_x0000_t75" style="width:214.5pt;height:18pt" o:ole="">
            <v:imagedata r:id="rId76" o:title=""/>
          </v:shape>
          <w:control r:id="rId77" w:name="TextBox124114" w:shapeid="_x0000_i1307"/>
        </w:object>
      </w:r>
    </w:p>
    <w:p w14:paraId="619BA191" w14:textId="3FE14A98" w:rsidR="00EA5D33" w:rsidRDefault="00EA5D33" w:rsidP="00DE212C">
      <w:pPr>
        <w:pStyle w:val="ListParagraph"/>
        <w:numPr>
          <w:ilvl w:val="0"/>
          <w:numId w:val="22"/>
        </w:numPr>
        <w:tabs>
          <w:tab w:val="left" w:pos="7920"/>
        </w:tabs>
        <w:spacing w:after="0"/>
        <w:ind w:left="540" w:right="-252"/>
      </w:pPr>
      <w:r>
        <w:t>Has the member tried hormonal contraceptives and experienced an adverse reaction or inadequate response?</w:t>
      </w:r>
    </w:p>
    <w:p w14:paraId="2A922154" w14:textId="6F2D19EE"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rovide </w:t>
      </w:r>
      <w:r w:rsidR="00AD5EFD">
        <w:t xml:space="preserve">drug names, </w:t>
      </w:r>
      <w:r>
        <w:t>date</w:t>
      </w:r>
      <w:r w:rsidR="00AD5EFD">
        <w:t>s,</w:t>
      </w:r>
      <w:r>
        <w:t xml:space="preserve"> and outcomes for trials below.</w:t>
      </w:r>
    </w:p>
    <w:p w14:paraId="43154B56" w14:textId="55C80DB1" w:rsidR="00EA5D33" w:rsidRDefault="00EA5D33" w:rsidP="00DE212C">
      <w:pPr>
        <w:pStyle w:val="ListParagraph"/>
        <w:tabs>
          <w:tab w:val="left" w:pos="5040"/>
          <w:tab w:val="left" w:pos="8370"/>
        </w:tabs>
        <w:spacing w:after="0"/>
        <w:ind w:left="540" w:right="-252"/>
      </w:pPr>
      <w:r>
        <w:t xml:space="preserve">Drug name(s) </w:t>
      </w:r>
      <w:r w:rsidR="00021DD9">
        <w:rPr>
          <w:rFonts w:cs="Arial"/>
        </w:rPr>
        <w:object w:dxaOrig="1440" w:dyaOrig="1440" w14:anchorId="56D04B95">
          <v:shape id="_x0000_i1309" type="#_x0000_t75" style="width:133.5pt;height:18pt" o:ole="">
            <v:imagedata r:id="rId60" o:title=""/>
          </v:shape>
          <w:control r:id="rId78" w:name="TextBox124111" w:shapeid="_x0000_i1309"/>
        </w:object>
      </w:r>
      <w:r>
        <w:rPr>
          <w:rFonts w:cs="Arial"/>
        </w:rPr>
        <w:tab/>
      </w:r>
      <w:r>
        <w:t xml:space="preserve">Date(s) </w:t>
      </w:r>
      <w:r w:rsidR="00021DD9">
        <w:rPr>
          <w:rFonts w:cs="Arial"/>
        </w:rPr>
        <w:object w:dxaOrig="1440" w:dyaOrig="1440" w14:anchorId="2498CE66">
          <v:shape id="_x0000_i1311" type="#_x0000_t75" style="width:87pt;height:18pt" o:ole="">
            <v:imagedata r:id="rId62" o:title=""/>
          </v:shape>
          <w:control r:id="rId79" w:name="TextBox1241131" w:shapeid="_x0000_i1311"/>
        </w:object>
      </w:r>
      <w:r>
        <w:tab/>
        <w:t xml:space="preserve">Outcome(s) </w:t>
      </w:r>
      <w:r w:rsidR="00021DD9">
        <w:rPr>
          <w:rFonts w:cs="Arial"/>
        </w:rPr>
        <w:object w:dxaOrig="1440" w:dyaOrig="1440" w14:anchorId="284856F6">
          <v:shape id="_x0000_i1313" type="#_x0000_t75" style="width:64.5pt;height:18pt" o:ole="">
            <v:imagedata r:id="rId74" o:title=""/>
          </v:shape>
          <w:control r:id="rId80" w:name="TextBox1241133" w:shapeid="_x0000_i1313"/>
        </w:object>
      </w:r>
    </w:p>
    <w:p w14:paraId="67C4218F" w14:textId="3DC1FC88" w:rsidR="00EA5D33" w:rsidRDefault="00EA5D33" w:rsidP="00DE212C">
      <w:pPr>
        <w:tabs>
          <w:tab w:val="left" w:pos="1080"/>
          <w:tab w:val="left" w:pos="7920"/>
        </w:tabs>
        <w:spacing w:after="0"/>
        <w:ind w:left="540" w:right="-252"/>
      </w:pPr>
      <w:r w:rsidRPr="00EB23DF">
        <w:rPr>
          <w:rFonts w:cs="Arial"/>
        </w:rPr>
        <w:fldChar w:fldCharType="begin">
          <w:ffData>
            <w:name w:val="Check1"/>
            <w:enabled/>
            <w:calcOnExit w:val="0"/>
            <w:checkBox>
              <w:sizeAuto/>
              <w:default w:val="0"/>
            </w:checkBox>
          </w:ffData>
        </w:fldChar>
      </w:r>
      <w:r w:rsidRPr="00EB23DF">
        <w:rPr>
          <w:rFonts w:cs="Arial"/>
        </w:rPr>
        <w:instrText xml:space="preserve"> FORMCHECKBOX </w:instrText>
      </w:r>
      <w:r w:rsidRPr="00EB23DF">
        <w:rPr>
          <w:rFonts w:cs="Arial"/>
        </w:rPr>
      </w:r>
      <w:r w:rsidRPr="00EB23DF">
        <w:rPr>
          <w:rFonts w:cs="Arial"/>
        </w:rPr>
        <w:fldChar w:fldCharType="separate"/>
      </w:r>
      <w:r w:rsidRPr="00EB23DF">
        <w:rPr>
          <w:rFonts w:cs="Arial"/>
        </w:rPr>
        <w:fldChar w:fldCharType="end"/>
      </w:r>
      <w:r w:rsidRPr="00EB23DF">
        <w:rPr>
          <w:rFonts w:cs="Arial"/>
        </w:rPr>
        <w:t xml:space="preserve"> </w:t>
      </w:r>
      <w:r>
        <w:t>No. Please explain</w:t>
      </w:r>
      <w:r w:rsidR="000C4853">
        <w:t xml:space="preserve"> if there is a contraindication to this trial</w:t>
      </w:r>
      <w:r>
        <w:t xml:space="preserve">. </w:t>
      </w:r>
      <w:r w:rsidR="00021DD9">
        <w:rPr>
          <w:rFonts w:cs="Arial"/>
        </w:rPr>
        <w:object w:dxaOrig="1440" w:dyaOrig="1440" w14:anchorId="405F96ED">
          <v:shape id="_x0000_i1315" type="#_x0000_t75" style="width:214.5pt;height:18pt" o:ole="">
            <v:imagedata r:id="rId76" o:title=""/>
          </v:shape>
          <w:control r:id="rId81" w:name="TextBox1241141" w:shapeid="_x0000_i1315"/>
        </w:object>
      </w:r>
    </w:p>
    <w:p w14:paraId="36C5C372" w14:textId="39B60F9F" w:rsidR="00EA5D33" w:rsidRDefault="00EA5D33" w:rsidP="00137840">
      <w:pPr>
        <w:pStyle w:val="ListParagraph"/>
        <w:numPr>
          <w:ilvl w:val="0"/>
          <w:numId w:val="22"/>
        </w:numPr>
        <w:spacing w:after="0"/>
        <w:ind w:left="540"/>
      </w:pPr>
      <w:r>
        <w:t xml:space="preserve">For </w:t>
      </w:r>
      <w:r w:rsidR="003F4B01">
        <w:t xml:space="preserve">Myfembree and </w:t>
      </w:r>
      <w:r>
        <w:t xml:space="preserve">Orilissa, has the member tried </w:t>
      </w:r>
      <w:r w:rsidR="00890C0E">
        <w:t xml:space="preserve">leprolide </w:t>
      </w:r>
      <w:r>
        <w:t>and experienced an adverse reaction or inadequate response?</w:t>
      </w:r>
    </w:p>
    <w:p w14:paraId="5BE7C92D"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61D983D" w14:textId="04702E9B" w:rsidR="00EA5D33" w:rsidRDefault="00EA5D33" w:rsidP="00DE212C">
      <w:pPr>
        <w:pStyle w:val="ListParagraph"/>
        <w:tabs>
          <w:tab w:val="left" w:pos="5760"/>
        </w:tabs>
        <w:spacing w:after="0"/>
        <w:ind w:left="533"/>
        <w:contextualSpacing w:val="0"/>
        <w:rPr>
          <w:rFonts w:cs="Arial"/>
        </w:rPr>
      </w:pPr>
      <w:r>
        <w:t>Date(s)</w:t>
      </w:r>
      <w:r w:rsidR="00021DD9" w:rsidRPr="00021DD9">
        <w:rPr>
          <w:rFonts w:cs="Arial"/>
        </w:rPr>
        <w:t xml:space="preserve"> </w:t>
      </w:r>
      <w:r w:rsidR="00021DD9">
        <w:rPr>
          <w:rFonts w:cs="Arial"/>
        </w:rPr>
        <w:object w:dxaOrig="1440" w:dyaOrig="1440" w14:anchorId="7D83D8D5">
          <v:shape id="_x0000_i1317" type="#_x0000_t75" style="width:133.5pt;height:18pt" o:ole="">
            <v:imagedata r:id="rId60" o:title=""/>
          </v:shape>
          <w:control r:id="rId82" w:name="TextBox124112" w:shapeid="_x0000_i1317"/>
        </w:object>
      </w:r>
      <w:r>
        <w:rPr>
          <w:rFonts w:cs="Arial"/>
        </w:rPr>
        <w:tab/>
      </w:r>
      <w:r>
        <w:t xml:space="preserve">Outcome(s) </w:t>
      </w:r>
      <w:r w:rsidR="00021DD9">
        <w:rPr>
          <w:rFonts w:cs="Arial"/>
        </w:rPr>
        <w:object w:dxaOrig="1440" w:dyaOrig="1440" w14:anchorId="16A709F4">
          <v:shape id="_x0000_i1319" type="#_x0000_t75" style="width:194.25pt;height:18pt" o:ole="">
            <v:imagedata r:id="rId83" o:title=""/>
          </v:shape>
          <w:control r:id="rId84" w:name="TextBox12411411" w:shapeid="_x0000_i1319"/>
        </w:object>
      </w:r>
    </w:p>
    <w:p w14:paraId="70CD847A" w14:textId="2510AC51" w:rsidR="0005744D" w:rsidRDefault="00EA5D33" w:rsidP="00DE212C">
      <w:pPr>
        <w:pStyle w:val="ListParagraph"/>
        <w:spacing w:after="0"/>
        <w:ind w:left="533"/>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0C4853">
        <w:t xml:space="preserve"> if there is a contraindication to this trial</w:t>
      </w:r>
      <w:r>
        <w:t>.</w:t>
      </w:r>
      <w:r w:rsidR="000C4853">
        <w:t xml:space="preserve"> </w:t>
      </w:r>
      <w:r w:rsidR="00021DD9">
        <w:rPr>
          <w:rFonts w:cs="Arial"/>
        </w:rPr>
        <w:object w:dxaOrig="1440" w:dyaOrig="1440" w14:anchorId="2C346D05">
          <v:shape id="_x0000_i1321" type="#_x0000_t75" style="width:214.5pt;height:18pt" o:ole="">
            <v:imagedata r:id="rId76" o:title=""/>
          </v:shape>
          <w:control r:id="rId85" w:name="TextBox1241142" w:shapeid="_x0000_i1321"/>
        </w:object>
      </w:r>
    </w:p>
    <w:p w14:paraId="39304719" w14:textId="7DB937D6" w:rsidR="00B46C60" w:rsidRPr="00E32C22" w:rsidRDefault="00B46C60" w:rsidP="00B46C60">
      <w:pPr>
        <w:pStyle w:val="ListParagraph"/>
        <w:numPr>
          <w:ilvl w:val="0"/>
          <w:numId w:val="22"/>
        </w:numPr>
        <w:spacing w:after="0"/>
        <w:ind w:left="540"/>
      </w:pPr>
      <w:r>
        <w:rPr>
          <w:rFonts w:cs="Arial"/>
        </w:rPr>
        <w:t xml:space="preserve">For Lupron 11.25 mg every 3 months, has the member </w:t>
      </w:r>
      <w:r w:rsidR="00E32C22">
        <w:rPr>
          <w:rFonts w:cs="Arial"/>
        </w:rPr>
        <w:t>tried Lupron 3.75 mg monthly and had</w:t>
      </w:r>
      <w:r>
        <w:rPr>
          <w:rFonts w:cs="Arial"/>
        </w:rPr>
        <w:t xml:space="preserve"> an inadequate response</w:t>
      </w:r>
      <w:r w:rsidR="00E32C22">
        <w:rPr>
          <w:rFonts w:cs="Arial"/>
        </w:rPr>
        <w:t>?</w:t>
      </w:r>
    </w:p>
    <w:p w14:paraId="43E0BC0A" w14:textId="69D12AA2" w:rsidR="00E32C22" w:rsidRDefault="00E32C22" w:rsidP="00E32C22">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Yes. Please provide date and outcome for trial.</w:t>
      </w:r>
    </w:p>
    <w:p w14:paraId="729E212A" w14:textId="00ABA9FB" w:rsidR="00E32C22" w:rsidRDefault="00E32C22" w:rsidP="00E32C22">
      <w:pPr>
        <w:pStyle w:val="ListParagraph"/>
        <w:spacing w:after="0"/>
        <w:ind w:left="540"/>
      </w:pPr>
      <w:r>
        <w:t>Date(s)</w:t>
      </w:r>
      <w:r w:rsidRPr="00021DD9">
        <w:rPr>
          <w:rFonts w:cs="Arial"/>
        </w:rPr>
        <w:t xml:space="preserve"> </w:t>
      </w:r>
      <w:r>
        <w:rPr>
          <w:rFonts w:cs="Arial"/>
        </w:rPr>
        <w:object w:dxaOrig="1440" w:dyaOrig="1440" w14:anchorId="7B487DFC">
          <v:shape id="_x0000_i1323" type="#_x0000_t75" style="width:133.5pt;height:18pt" o:ole="">
            <v:imagedata r:id="rId60" o:title=""/>
          </v:shape>
          <w:control r:id="rId86" w:name="TextBox12411210" w:shapeid="_x0000_i1323"/>
        </w:object>
      </w:r>
      <w:r>
        <w:rPr>
          <w:rFonts w:cs="Arial"/>
        </w:rPr>
        <w:tab/>
      </w:r>
      <w:r w:rsidR="006D51EF">
        <w:rPr>
          <w:rFonts w:cs="Arial"/>
        </w:rPr>
        <w:tab/>
      </w:r>
      <w:r w:rsidR="006D51EF">
        <w:rPr>
          <w:rFonts w:cs="Arial"/>
        </w:rPr>
        <w:tab/>
      </w:r>
      <w:r>
        <w:t xml:space="preserve">Outcome(s) </w:t>
      </w:r>
      <w:r>
        <w:rPr>
          <w:rFonts w:cs="Arial"/>
        </w:rPr>
        <w:object w:dxaOrig="1440" w:dyaOrig="1440" w14:anchorId="2716270E">
          <v:shape id="_x0000_i1325" type="#_x0000_t75" style="width:194.25pt;height:18pt" o:ole="">
            <v:imagedata r:id="rId83" o:title=""/>
          </v:shape>
          <w:control r:id="rId87" w:name="TextBox124114117" w:shapeid="_x0000_i1325"/>
        </w:object>
      </w:r>
    </w:p>
    <w:p w14:paraId="213CE59D" w14:textId="50AA88B6" w:rsidR="00E32C22" w:rsidRDefault="00E32C22" w:rsidP="00E32C22">
      <w:pPr>
        <w:pStyle w:val="ListParagraph"/>
        <w:spacing w:after="0"/>
        <w:ind w:left="54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if there is a contraindication to this trial. </w:t>
      </w:r>
      <w:r>
        <w:rPr>
          <w:rFonts w:cs="Arial"/>
        </w:rPr>
        <w:object w:dxaOrig="1440" w:dyaOrig="1440" w14:anchorId="270D1753">
          <v:shape id="_x0000_i1327" type="#_x0000_t75" style="width:214.5pt;height:18pt" o:ole="">
            <v:imagedata r:id="rId76" o:title=""/>
          </v:shape>
          <w:control r:id="rId88" w:name="TextBox12411427" w:shapeid="_x0000_i1327"/>
        </w:object>
      </w:r>
    </w:p>
    <w:p w14:paraId="577E549B" w14:textId="77777777" w:rsidR="00EA5D33" w:rsidRPr="006A5709" w:rsidRDefault="0050051E" w:rsidP="00257EAD">
      <w:pPr>
        <w:tabs>
          <w:tab w:val="left" w:pos="7920"/>
        </w:tabs>
        <w:spacing w:after="0"/>
        <w:ind w:left="-90" w:right="-259"/>
        <w:rPr>
          <w:i/>
        </w:rPr>
      </w:pPr>
      <w:r>
        <w:pict w14:anchorId="5C55828D">
          <v:rect id="_x0000_i1073" style="width:513.2pt;height:3.15pt" o:hrpct="990" o:hralign="center" o:hrstd="t" o:hrnoshade="t" o:hr="t" fillcolor="#a5a5a5" stroked="f"/>
        </w:pict>
      </w:r>
    </w:p>
    <w:p w14:paraId="5F6EC701" w14:textId="56BD2A68" w:rsidR="00745FDF" w:rsidRPr="00987575" w:rsidRDefault="00745FDF" w:rsidP="00745FDF">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I. </w:t>
      </w:r>
      <w:r>
        <w:tab/>
      </w:r>
      <w:r w:rsidRPr="00316C4E">
        <w:t>Please complete for requests</w:t>
      </w:r>
      <w:r>
        <w:t xml:space="preserve"> for</w:t>
      </w:r>
      <w:r w:rsidRPr="00745FDF">
        <w:t xml:space="preserve"> </w:t>
      </w:r>
      <w:r>
        <w:t xml:space="preserve">endometrial thinning prior to ablation for abnormal uterine bleeding and </w:t>
      </w:r>
      <w:r>
        <w:rPr>
          <w:rFonts w:cs="Arial"/>
        </w:rPr>
        <w:t>u</w:t>
      </w:r>
      <w:r>
        <w:t>terine leiomyomata (fibroids).</w:t>
      </w:r>
    </w:p>
    <w:p w14:paraId="6ED48B13" w14:textId="101695BB" w:rsidR="00D9528E" w:rsidRDefault="00D9528E" w:rsidP="00DD1277">
      <w:pPr>
        <w:pStyle w:val="ListParagraph"/>
        <w:numPr>
          <w:ilvl w:val="0"/>
          <w:numId w:val="25"/>
        </w:numPr>
        <w:spacing w:after="0"/>
      </w:pPr>
      <w:r>
        <w:t xml:space="preserve">Is surgery planned? </w:t>
      </w:r>
    </w:p>
    <w:p w14:paraId="6E03F20A" w14:textId="1C70D97B" w:rsidR="00D9528E" w:rsidRPr="00AE2513" w:rsidRDefault="00D9528E" w:rsidP="00DD1277">
      <w:pPr>
        <w:pStyle w:val="ListParagraph"/>
        <w:tabs>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provide anticipated date of surgery. </w:t>
      </w:r>
      <w:r w:rsidR="00021DD9">
        <w:rPr>
          <w:rFonts w:cs="Arial"/>
        </w:rPr>
        <w:object w:dxaOrig="1440" w:dyaOrig="1440" w14:anchorId="4980793D">
          <v:shape id="_x0000_i1329" type="#_x0000_t75" style="width:255pt;height:18pt" o:ole="">
            <v:imagedata r:id="rId89" o:title=""/>
          </v:shape>
          <w:control r:id="rId90" w:name="TextBox1241143" w:shapeid="_x0000_i1329"/>
        </w:object>
      </w:r>
    </w:p>
    <w:p w14:paraId="482AF8AE" w14:textId="36282DF6" w:rsidR="0005744D" w:rsidRDefault="00027FBC" w:rsidP="00A33C7A">
      <w:pPr>
        <w:pStyle w:val="ListParagraph"/>
        <w:tabs>
          <w:tab w:val="left" w:pos="792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05744D"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5744D" w:rsidRPr="00FC2536">
        <w:rPr>
          <w:rFonts w:cs="Arial"/>
        </w:rPr>
        <w:t xml:space="preserve"> </w:t>
      </w:r>
      <w:r w:rsidR="00663D26">
        <w:t>No. Please explain</w:t>
      </w:r>
      <w:r w:rsidR="0005744D">
        <w:t xml:space="preserve">. </w:t>
      </w:r>
      <w:r w:rsidR="00021DD9">
        <w:rPr>
          <w:rFonts w:cs="Arial"/>
        </w:rPr>
        <w:object w:dxaOrig="1440" w:dyaOrig="1440" w14:anchorId="6125A962">
          <v:shape id="_x0000_i1332" type="#_x0000_t75" style="width:392.25pt;height:18pt" o:ole="">
            <v:imagedata r:id="rId91" o:title=""/>
          </v:shape>
          <w:control r:id="rId92" w:name="TextBox1241144" w:shapeid="_x0000_i1332"/>
        </w:object>
      </w:r>
    </w:p>
    <w:p w14:paraId="37A82E07" w14:textId="6DD5F2F8" w:rsidR="00572519" w:rsidRDefault="00572519" w:rsidP="00DD1277">
      <w:pPr>
        <w:pStyle w:val="ListParagraph"/>
        <w:numPr>
          <w:ilvl w:val="0"/>
          <w:numId w:val="25"/>
        </w:numPr>
        <w:spacing w:after="0"/>
      </w:pPr>
      <w:r>
        <w:t>Has the member tried hormonal contraceptives and experienced an adverse reaction or inadequate response?</w:t>
      </w:r>
    </w:p>
    <w:p w14:paraId="49FAA0F4"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30C9694F" w14:textId="77777777" w:rsidR="004D58D4" w:rsidRDefault="004D58D4" w:rsidP="004D58D4">
      <w:pPr>
        <w:pStyle w:val="ListParagraph"/>
        <w:spacing w:after="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C753BAA" w14:textId="77777777" w:rsidR="004D58D4" w:rsidRDefault="004D58D4" w:rsidP="00572519">
      <w:pPr>
        <w:pStyle w:val="ListParagraph"/>
        <w:tabs>
          <w:tab w:val="left" w:pos="5400"/>
        </w:tabs>
        <w:spacing w:after="0"/>
        <w:ind w:left="533"/>
      </w:pPr>
    </w:p>
    <w:p w14:paraId="2EFD8563" w14:textId="5CAA866D" w:rsidR="00572519" w:rsidRDefault="00572519" w:rsidP="00572519">
      <w:pPr>
        <w:pStyle w:val="ListParagraph"/>
        <w:tabs>
          <w:tab w:val="left" w:pos="5760"/>
        </w:tabs>
        <w:spacing w:after="0"/>
        <w:ind w:left="533"/>
        <w:contextualSpacing w:val="0"/>
        <w:rPr>
          <w:rFonts w:cs="Arial"/>
        </w:rPr>
      </w:pPr>
      <w:r>
        <w:lastRenderedPageBreak/>
        <w:t>Date(s)</w:t>
      </w:r>
      <w:r w:rsidR="00021DD9" w:rsidRPr="00021DD9">
        <w:rPr>
          <w:rFonts w:cs="Arial"/>
          <w:noProof/>
        </w:rPr>
        <w:t xml:space="preserve"> </w:t>
      </w:r>
      <w:r w:rsidR="00021DD9">
        <w:rPr>
          <w:rFonts w:cs="Arial"/>
        </w:rPr>
        <w:object w:dxaOrig="1440" w:dyaOrig="1440" w14:anchorId="0A0638D3">
          <v:shape id="_x0000_i1334" type="#_x0000_t75" style="width:133.5pt;height:18pt" o:ole="">
            <v:imagedata r:id="rId60" o:title=""/>
          </v:shape>
          <w:control r:id="rId93" w:name="TextBox1241121" w:shapeid="_x0000_i1334"/>
        </w:object>
      </w:r>
      <w:r>
        <w:rPr>
          <w:rFonts w:cs="Arial"/>
        </w:rPr>
        <w:tab/>
      </w:r>
      <w:r>
        <w:t xml:space="preserve">Outcome(s) </w:t>
      </w:r>
      <w:r w:rsidR="00021DD9">
        <w:rPr>
          <w:rFonts w:cs="Arial"/>
        </w:rPr>
        <w:object w:dxaOrig="1440" w:dyaOrig="1440" w14:anchorId="2273420B">
          <v:shape id="_x0000_i1336" type="#_x0000_t75" style="width:186pt;height:18pt" o:ole="">
            <v:imagedata r:id="rId94" o:title=""/>
          </v:shape>
          <w:control r:id="rId95" w:name="TextBox12411431" w:shapeid="_x0000_i1336"/>
        </w:object>
      </w:r>
    </w:p>
    <w:p w14:paraId="3BAD44F2" w14:textId="086D6846" w:rsidR="00A33C7A" w:rsidRDefault="00572519" w:rsidP="00572519">
      <w:pPr>
        <w:pStyle w:val="ListParagraph"/>
        <w:tabs>
          <w:tab w:val="left" w:pos="7920"/>
        </w:tabs>
        <w:spacing w:after="0"/>
        <w:ind w:left="540" w:right="-252"/>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19DE08B4">
          <v:shape id="_x0000_i1338" type="#_x0000_t75" style="width:392.25pt;height:18pt" o:ole="">
            <v:imagedata r:id="rId91" o:title=""/>
          </v:shape>
          <w:control r:id="rId96" w:name="TextBox12411441" w:shapeid="_x0000_i1338"/>
        </w:object>
      </w:r>
    </w:p>
    <w:p w14:paraId="1A90F5AC" w14:textId="499DD8D3" w:rsidR="005628E4" w:rsidRPr="00E32C22" w:rsidRDefault="005628E4" w:rsidP="006747E1">
      <w:pPr>
        <w:pStyle w:val="ListParagraph"/>
        <w:numPr>
          <w:ilvl w:val="0"/>
          <w:numId w:val="25"/>
        </w:numPr>
        <w:spacing w:after="0"/>
      </w:pPr>
      <w:r>
        <w:rPr>
          <w:rFonts w:cs="Arial"/>
        </w:rPr>
        <w:t>For Lupron 11.25 mg every 3 months, has the member tried Lupron 3.75 mg monthly and had an inadequate response?</w:t>
      </w:r>
    </w:p>
    <w:p w14:paraId="462D8813" w14:textId="77777777" w:rsidR="005628E4" w:rsidRDefault="005628E4" w:rsidP="005628E4">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Yes. Please provide date and outcome for trial.</w:t>
      </w:r>
    </w:p>
    <w:p w14:paraId="5BCA0A68" w14:textId="6BA95B4D" w:rsidR="005628E4" w:rsidRDefault="005628E4" w:rsidP="005628E4">
      <w:pPr>
        <w:pStyle w:val="ListParagraph"/>
        <w:spacing w:after="0"/>
        <w:ind w:left="540"/>
      </w:pPr>
      <w:r>
        <w:t>Date(s)</w:t>
      </w:r>
      <w:r w:rsidRPr="00021DD9">
        <w:rPr>
          <w:rFonts w:cs="Arial"/>
        </w:rPr>
        <w:t xml:space="preserve"> </w:t>
      </w:r>
      <w:r>
        <w:rPr>
          <w:rFonts w:cs="Arial"/>
        </w:rPr>
        <w:object w:dxaOrig="1440" w:dyaOrig="1440" w14:anchorId="094AA4A5">
          <v:shape id="_x0000_i1340" type="#_x0000_t75" style="width:133.5pt;height:18pt" o:ole="">
            <v:imagedata r:id="rId60" o:title=""/>
          </v:shape>
          <w:control r:id="rId97" w:name="TextBox124112101" w:shapeid="_x0000_i1340"/>
        </w:object>
      </w:r>
      <w:r>
        <w:rPr>
          <w:rFonts w:cs="Arial"/>
        </w:rPr>
        <w:tab/>
      </w:r>
      <w:r>
        <w:rPr>
          <w:rFonts w:cs="Arial"/>
        </w:rPr>
        <w:tab/>
      </w:r>
      <w:r>
        <w:rPr>
          <w:rFonts w:cs="Arial"/>
        </w:rPr>
        <w:tab/>
      </w:r>
      <w:r>
        <w:t xml:space="preserve">Outcome(s) </w:t>
      </w:r>
      <w:r>
        <w:rPr>
          <w:rFonts w:cs="Arial"/>
        </w:rPr>
        <w:object w:dxaOrig="1440" w:dyaOrig="1440" w14:anchorId="0F9B065E">
          <v:shape id="_x0000_i1342" type="#_x0000_t75" style="width:194.25pt;height:18pt" o:ole="">
            <v:imagedata r:id="rId83" o:title=""/>
          </v:shape>
          <w:control r:id="rId98" w:name="TextBox1241141171" w:shapeid="_x0000_i1342"/>
        </w:object>
      </w:r>
    </w:p>
    <w:p w14:paraId="2EF523C3" w14:textId="0AA78918" w:rsidR="005628E4" w:rsidRDefault="005628E4" w:rsidP="005628E4">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if there is a contraindication to this trial. </w:t>
      </w:r>
      <w:r>
        <w:rPr>
          <w:rFonts w:cs="Arial"/>
        </w:rPr>
        <w:object w:dxaOrig="1440" w:dyaOrig="1440" w14:anchorId="494FEF02">
          <v:shape id="_x0000_i1344" type="#_x0000_t75" style="width:214.5pt;height:18pt" o:ole="">
            <v:imagedata r:id="rId76" o:title=""/>
          </v:shape>
          <w:control r:id="rId99" w:name="TextBox124114271" w:shapeid="_x0000_i1344"/>
        </w:object>
      </w:r>
    </w:p>
    <w:p w14:paraId="6F45EEB9" w14:textId="608D7CAF" w:rsidR="00572519" w:rsidRDefault="00572519" w:rsidP="00DD1277">
      <w:pPr>
        <w:pStyle w:val="ListParagraph"/>
        <w:numPr>
          <w:ilvl w:val="0"/>
          <w:numId w:val="25"/>
        </w:numPr>
        <w:spacing w:after="0"/>
      </w:pPr>
      <w:r>
        <w:t xml:space="preserve">For </w:t>
      </w:r>
      <w:r w:rsidRPr="00572519">
        <w:t xml:space="preserve">Myfembree </w:t>
      </w:r>
      <w:r>
        <w:t>and Oriah</w:t>
      </w:r>
      <w:r w:rsidR="00B87B37">
        <w:t>n</w:t>
      </w:r>
      <w:r>
        <w:t xml:space="preserve">n, has the member tried </w:t>
      </w:r>
      <w:r w:rsidR="00890C0E">
        <w:t xml:space="preserve">leuprolide </w:t>
      </w:r>
      <w:r>
        <w:t>and experienced an adverse reaction or inadequate response?</w:t>
      </w:r>
    </w:p>
    <w:p w14:paraId="68E42CA3"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149145C1" w14:textId="6938A878" w:rsidR="00572519" w:rsidRDefault="00572519" w:rsidP="00572519">
      <w:pPr>
        <w:pStyle w:val="ListParagraph"/>
        <w:tabs>
          <w:tab w:val="left" w:pos="5760"/>
        </w:tabs>
        <w:spacing w:after="0"/>
        <w:ind w:left="533"/>
        <w:contextualSpacing w:val="0"/>
        <w:rPr>
          <w:rFonts w:cs="Arial"/>
        </w:rPr>
      </w:pPr>
      <w:r>
        <w:t>Date(s)</w:t>
      </w:r>
      <w:r w:rsidR="00021DD9" w:rsidRPr="00021DD9">
        <w:rPr>
          <w:rFonts w:cs="Arial"/>
          <w:noProof/>
        </w:rPr>
        <w:t xml:space="preserve"> </w:t>
      </w:r>
      <w:r w:rsidR="00021DD9">
        <w:rPr>
          <w:rFonts w:cs="Arial"/>
        </w:rPr>
        <w:object w:dxaOrig="1440" w:dyaOrig="1440" w14:anchorId="171C1AF6">
          <v:shape id="_x0000_i1346" type="#_x0000_t75" style="width:133.5pt;height:18pt" o:ole="">
            <v:imagedata r:id="rId60" o:title=""/>
          </v:shape>
          <w:control r:id="rId100" w:name="TextBox1241122" w:shapeid="_x0000_i1346"/>
        </w:object>
      </w:r>
      <w:r>
        <w:rPr>
          <w:rFonts w:cs="Arial"/>
        </w:rPr>
        <w:tab/>
      </w:r>
      <w:r>
        <w:t xml:space="preserve">Outcome(s) </w:t>
      </w:r>
      <w:r w:rsidR="00021DD9">
        <w:rPr>
          <w:rFonts w:cs="Arial"/>
        </w:rPr>
        <w:object w:dxaOrig="1440" w:dyaOrig="1440" w14:anchorId="5CB57741">
          <v:shape id="_x0000_i1348" type="#_x0000_t75" style="width:186pt;height:18pt" o:ole="">
            <v:imagedata r:id="rId94" o:title=""/>
          </v:shape>
          <w:control r:id="rId101" w:name="TextBox124114311" w:shapeid="_x0000_i1348"/>
        </w:object>
      </w:r>
    </w:p>
    <w:p w14:paraId="5DA4ED2D" w14:textId="3B17CC46" w:rsidR="00EC0EBC" w:rsidRPr="005200E3" w:rsidRDefault="00572519" w:rsidP="005200E3">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42853F79">
          <v:shape id="_x0000_i1350" type="#_x0000_t75" style="width:396.75pt;height:18pt" o:ole="">
            <v:imagedata r:id="rId102" o:title=""/>
          </v:shape>
          <w:control r:id="rId103" w:name="TextBox12411442" w:shapeid="_x0000_i1350"/>
        </w:object>
      </w:r>
    </w:p>
    <w:p w14:paraId="02342E92" w14:textId="622C2956" w:rsidR="00572519" w:rsidRDefault="00572519" w:rsidP="00572519">
      <w:pPr>
        <w:pStyle w:val="ListParagraph"/>
        <w:numPr>
          <w:ilvl w:val="0"/>
          <w:numId w:val="25"/>
        </w:numPr>
        <w:spacing w:after="0"/>
      </w:pPr>
      <w:r>
        <w:t xml:space="preserve">For </w:t>
      </w:r>
      <w:r w:rsidRPr="00572519">
        <w:t>Myfembree</w:t>
      </w:r>
      <w:r>
        <w:t>, has the member tried Oriah</w:t>
      </w:r>
      <w:r w:rsidR="00B87B37">
        <w:t>n</w:t>
      </w:r>
      <w:r>
        <w:t>n and experienced an adverse reaction or inadequate response?</w:t>
      </w:r>
    </w:p>
    <w:p w14:paraId="26EB486B"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5F1E46A8" w14:textId="4E257CF7" w:rsidR="00084D56" w:rsidRDefault="00572519" w:rsidP="005628E4">
      <w:pPr>
        <w:pStyle w:val="ListParagraph"/>
        <w:tabs>
          <w:tab w:val="left" w:pos="5760"/>
        </w:tabs>
        <w:spacing w:after="0"/>
        <w:ind w:left="533"/>
        <w:contextualSpacing w:val="0"/>
      </w:pPr>
      <w:r>
        <w:t>Date(s)</w:t>
      </w:r>
      <w:r w:rsidR="00021DD9" w:rsidRPr="00021DD9">
        <w:rPr>
          <w:rFonts w:cs="Arial"/>
          <w:noProof/>
        </w:rPr>
        <w:t xml:space="preserve"> </w:t>
      </w:r>
      <w:r w:rsidR="00021DD9">
        <w:rPr>
          <w:rFonts w:cs="Arial"/>
        </w:rPr>
        <w:object w:dxaOrig="1440" w:dyaOrig="1440" w14:anchorId="53620333">
          <v:shape id="_x0000_i1352" type="#_x0000_t75" style="width:133.5pt;height:18pt" o:ole="">
            <v:imagedata r:id="rId60" o:title=""/>
          </v:shape>
          <w:control r:id="rId104" w:name="TextBox1241123" w:shapeid="_x0000_i1352"/>
        </w:object>
      </w:r>
      <w:r>
        <w:rPr>
          <w:rFonts w:cs="Arial"/>
        </w:rPr>
        <w:tab/>
      </w:r>
      <w:r>
        <w:t xml:space="preserve">Outcome(s) </w:t>
      </w:r>
      <w:r w:rsidR="00021DD9">
        <w:rPr>
          <w:rFonts w:cs="Arial"/>
        </w:rPr>
        <w:object w:dxaOrig="1440" w:dyaOrig="1440" w14:anchorId="1F1CA246">
          <v:shape id="_x0000_i1354" type="#_x0000_t75" style="width:186pt;height:18pt" o:ole="">
            <v:imagedata r:id="rId94" o:title=""/>
          </v:shape>
          <w:control r:id="rId105" w:name="TextBox124114312" w:shapeid="_x0000_i1354"/>
        </w:object>
      </w:r>
    </w:p>
    <w:p w14:paraId="2FD6F3BC" w14:textId="09B52FDC" w:rsidR="00842ACC" w:rsidRDefault="00572519" w:rsidP="00DD1277">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378C3D12">
          <v:shape id="_x0000_i1356" type="#_x0000_t75" style="width:392.25pt;height:18pt" o:ole="">
            <v:imagedata r:id="rId91" o:title=""/>
          </v:shape>
          <w:control r:id="rId106" w:name="TextBox12411443" w:shapeid="_x0000_i1356"/>
        </w:object>
      </w:r>
    </w:p>
    <w:p w14:paraId="6DD32C9F" w14:textId="22FA4AD9" w:rsidR="00EA5D33" w:rsidRDefault="0050051E" w:rsidP="00EA5D33">
      <w:pPr>
        <w:tabs>
          <w:tab w:val="left" w:pos="7920"/>
        </w:tabs>
        <w:spacing w:after="0"/>
        <w:ind w:left="-90" w:right="-259"/>
      </w:pPr>
      <w:r>
        <w:pict w14:anchorId="1BECFDD9">
          <v:rect id="_x0000_i1088" style="width:513.2pt;height:3.15pt" o:hrpct="990" o:hralign="center" o:hrstd="t" o:hrnoshade="t" o:hr="t" fillcolor="#a5a5a5" stroked="f"/>
        </w:pict>
      </w:r>
    </w:p>
    <w:p w14:paraId="66F0A6DA" w14:textId="4D03B9BB" w:rsidR="00AE3D81" w:rsidRPr="00987575" w:rsidRDefault="00AE3D81" w:rsidP="00AE3D81">
      <w:pPr>
        <w:pStyle w:val="Heading1"/>
        <w:tabs>
          <w:tab w:val="left" w:pos="1440"/>
        </w:tabs>
        <w:ind w:left="1440" w:hanging="1440"/>
        <w:rPr>
          <w:b w:val="0"/>
        </w:rPr>
        <w:sectPr w:rsidR="00AE3D81" w:rsidRPr="00987575" w:rsidSect="00A32FC6">
          <w:type w:val="continuous"/>
          <w:pgSz w:w="12240" w:h="15840" w:code="1"/>
          <w:pgMar w:top="720" w:right="576" w:bottom="0" w:left="576" w:header="274" w:footer="187" w:gutter="0"/>
          <w:cols w:space="720"/>
          <w:docGrid w:linePitch="360"/>
        </w:sectPr>
      </w:pPr>
      <w:r>
        <w:t xml:space="preserve">Section IV. </w:t>
      </w:r>
      <w:r>
        <w:tab/>
      </w:r>
      <w:r w:rsidRPr="00316C4E">
        <w:t>Please complete for requests</w:t>
      </w:r>
      <w:r>
        <w:t xml:space="preserve"> for</w:t>
      </w:r>
      <w:r w:rsidRPr="00745FDF">
        <w:t xml:space="preserve"> </w:t>
      </w:r>
      <w:r w:rsidR="002D1086">
        <w:t>advanced</w:t>
      </w:r>
      <w:r w:rsidRPr="00AE3D81">
        <w:t xml:space="preserve"> prostate cancer</w:t>
      </w:r>
      <w:r w:rsidRPr="00316C4E">
        <w:t>.</w:t>
      </w:r>
    </w:p>
    <w:p w14:paraId="408AA686" w14:textId="429FA118" w:rsidR="00C36208" w:rsidRPr="00994116" w:rsidRDefault="00AE3D81" w:rsidP="00994116">
      <w:pPr>
        <w:pStyle w:val="ListParagraph"/>
        <w:numPr>
          <w:ilvl w:val="0"/>
          <w:numId w:val="24"/>
        </w:numPr>
        <w:tabs>
          <w:tab w:val="left" w:pos="5040"/>
        </w:tabs>
        <w:spacing w:after="0"/>
        <w:ind w:right="-252"/>
        <w:rPr>
          <w:rFonts w:cs="Arial"/>
        </w:rPr>
      </w:pPr>
      <w:r w:rsidRPr="00AE3D81">
        <w:t xml:space="preserve">Please indicate prescriber specialt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nc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Ur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ther</w:t>
      </w:r>
      <w:r>
        <w:t xml:space="preserve"> </w:t>
      </w:r>
      <w:r w:rsidR="00DB23B5">
        <w:rPr>
          <w:rFonts w:cs="Arial"/>
        </w:rPr>
        <w:object w:dxaOrig="1440" w:dyaOrig="1440" w14:anchorId="3BCC5885">
          <v:shape id="_x0000_i1358" type="#_x0000_t75" style="width:156.75pt;height:18pt" o:ole="">
            <v:imagedata r:id="rId107" o:title=""/>
          </v:shape>
          <w:control r:id="rId108" w:name="TextBox12411221" w:shapeid="_x0000_i1358"/>
        </w:object>
      </w:r>
    </w:p>
    <w:p w14:paraId="4485B95B" w14:textId="263861E9" w:rsidR="00B31506" w:rsidRDefault="00B31506" w:rsidP="00F16D9A">
      <w:pPr>
        <w:pStyle w:val="ListParagraph"/>
        <w:numPr>
          <w:ilvl w:val="0"/>
          <w:numId w:val="24"/>
        </w:numPr>
        <w:spacing w:after="0"/>
      </w:pPr>
      <w:r w:rsidRPr="00B31506">
        <w:t xml:space="preserve">For </w:t>
      </w:r>
      <w:r w:rsidR="00FA672A" w:rsidRPr="00B31506">
        <w:t>Lupron Depot</w:t>
      </w:r>
      <w:r w:rsidRPr="00B31506">
        <w:t xml:space="preserve">, </w:t>
      </w:r>
      <w:r>
        <w:t xml:space="preserve">please </w:t>
      </w:r>
      <w:r w:rsidR="00FA672A">
        <w:t>describe</w:t>
      </w:r>
      <w:r>
        <w:t xml:space="preserve"> </w:t>
      </w:r>
      <w:r w:rsidRPr="00B31506">
        <w:t>clinical rationale for use instead of the equivalent dose of Eligard</w:t>
      </w:r>
      <w:r w:rsidR="00FA672A">
        <w:t>.</w:t>
      </w:r>
    </w:p>
    <w:p w14:paraId="46987001" w14:textId="691D6A7C" w:rsidR="00726428" w:rsidRDefault="00DB23B5" w:rsidP="00726428">
      <w:pPr>
        <w:pStyle w:val="ListParagraph"/>
        <w:spacing w:after="0"/>
        <w:ind w:left="533"/>
        <w:rPr>
          <w:rFonts w:cs="Arial"/>
        </w:rPr>
      </w:pPr>
      <w:r>
        <w:rPr>
          <w:rFonts w:cs="Arial"/>
        </w:rPr>
        <w:object w:dxaOrig="1440" w:dyaOrig="1440" w14:anchorId="2198E3DB">
          <v:shape id="_x0000_i1361" type="#_x0000_t75" style="width:513.75pt;height:18pt" o:ole="">
            <v:imagedata r:id="rId109" o:title=""/>
          </v:shape>
          <w:control r:id="rId110" w:name="TextBox124114431" w:shapeid="_x0000_i1361"/>
        </w:object>
      </w:r>
    </w:p>
    <w:p w14:paraId="32FFF2EE" w14:textId="3DDB355D" w:rsidR="00B31506" w:rsidRDefault="00DB23B5" w:rsidP="003308B1">
      <w:pPr>
        <w:pStyle w:val="ListParagraph"/>
        <w:spacing w:after="0"/>
        <w:ind w:left="533"/>
      </w:pPr>
      <w:r>
        <w:rPr>
          <w:rFonts w:cs="Arial"/>
        </w:rPr>
        <w:object w:dxaOrig="1440" w:dyaOrig="1440" w14:anchorId="4B90B604">
          <v:shape id="_x0000_i1363" type="#_x0000_t75" style="width:513.75pt;height:18pt" o:ole="">
            <v:imagedata r:id="rId109" o:title=""/>
          </v:shape>
          <w:control r:id="rId111" w:name="TextBox124114432" w:shapeid="_x0000_i1363"/>
        </w:object>
      </w:r>
    </w:p>
    <w:p w14:paraId="0E674538" w14:textId="101C1FC1" w:rsidR="00DD3A3A" w:rsidRDefault="00DD3A3A" w:rsidP="00DD3A3A">
      <w:pPr>
        <w:pStyle w:val="ListParagraph"/>
        <w:numPr>
          <w:ilvl w:val="0"/>
          <w:numId w:val="24"/>
        </w:numPr>
        <w:spacing w:after="0"/>
      </w:pPr>
      <w:r>
        <w:t xml:space="preserve">For </w:t>
      </w:r>
      <w:r w:rsidRPr="00B31506">
        <w:t>Lupron Depot</w:t>
      </w:r>
      <w:r>
        <w:t xml:space="preserve">, has the member tried </w:t>
      </w:r>
      <w:r w:rsidR="00734EFB">
        <w:t>Lutrate</w:t>
      </w:r>
      <w:r>
        <w:t xml:space="preserve"> and experienced an adverse reaction or inadequate response?</w:t>
      </w:r>
    </w:p>
    <w:p w14:paraId="2AD72DEB" w14:textId="77777777" w:rsidR="00DD3A3A" w:rsidRDefault="00DD3A3A" w:rsidP="00DD3A3A">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7792EEDD" w14:textId="3FED83AD" w:rsidR="00DD3A3A" w:rsidRDefault="00862EE5" w:rsidP="00734EFB">
      <w:pPr>
        <w:pStyle w:val="ListParagraph"/>
        <w:tabs>
          <w:tab w:val="left" w:pos="5040"/>
          <w:tab w:val="left" w:pos="8280"/>
        </w:tabs>
        <w:spacing w:after="0"/>
        <w:ind w:left="533"/>
      </w:pPr>
      <w:r>
        <w:t xml:space="preserve">Drug name(s) </w:t>
      </w:r>
      <w:r>
        <w:rPr>
          <w:rFonts w:cs="Arial"/>
        </w:rPr>
        <w:object w:dxaOrig="1440" w:dyaOrig="1440" w14:anchorId="2AD5CFF9">
          <v:shape id="_x0000_i1365" type="#_x0000_t75" style="width:133.5pt;height:18pt" o:ole="">
            <v:imagedata r:id="rId60" o:title=""/>
          </v:shape>
          <w:control r:id="rId112" w:name="TextBox124112317" w:shapeid="_x0000_i1365"/>
        </w:object>
      </w:r>
      <w:r w:rsidR="00734EFB" w:rsidRPr="00734EFB">
        <w:t xml:space="preserve"> </w:t>
      </w:r>
      <w:r w:rsidR="00734EFB">
        <w:tab/>
        <w:t xml:space="preserve">Date(s) </w:t>
      </w:r>
      <w:r w:rsidR="00734EFB">
        <w:rPr>
          <w:rFonts w:cs="Arial"/>
        </w:rPr>
        <w:object w:dxaOrig="1440" w:dyaOrig="1440" w14:anchorId="134143C4">
          <v:shape id="_x0000_i1367" type="#_x0000_t75" style="width:84pt;height:18pt" o:ole="">
            <v:imagedata r:id="rId113" o:title=""/>
          </v:shape>
          <w:control r:id="rId114" w:name="TextBox124112328" w:shapeid="_x0000_i1367"/>
        </w:object>
      </w:r>
      <w:r w:rsidR="00734EFB">
        <w:tab/>
        <w:t xml:space="preserve">Outcome(s) </w:t>
      </w:r>
      <w:r w:rsidR="00734EFB">
        <w:rPr>
          <w:rFonts w:cs="Arial"/>
        </w:rPr>
        <w:object w:dxaOrig="1440" w:dyaOrig="1440" w14:anchorId="49D15FB7">
          <v:shape id="_x0000_i1369" type="#_x0000_t75" style="width:67.5pt;height:18pt" o:ole="">
            <v:imagedata r:id="rId115" o:title=""/>
          </v:shape>
          <w:control r:id="rId116" w:name="TextBox124112338" w:shapeid="_x0000_i1369"/>
        </w:object>
      </w:r>
    </w:p>
    <w:p w14:paraId="70DBA924" w14:textId="1EAEB97C" w:rsidR="00862EE5" w:rsidRDefault="00862EE5" w:rsidP="00862EE5">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Pr>
          <w:rFonts w:cs="Arial"/>
        </w:rPr>
        <w:object w:dxaOrig="1440" w:dyaOrig="1440" w14:anchorId="3DB535C1">
          <v:shape id="_x0000_i1371" type="#_x0000_t75" style="width:408.75pt;height:18pt" o:ole="">
            <v:imagedata r:id="rId117" o:title=""/>
          </v:shape>
          <w:control r:id="rId118" w:name="TextBox124112346" w:shapeid="_x0000_i1371"/>
        </w:object>
      </w:r>
    </w:p>
    <w:p w14:paraId="5B12C01E" w14:textId="7037E9E4" w:rsidR="00862EE5" w:rsidRDefault="00862EE5" w:rsidP="006747E1">
      <w:pPr>
        <w:pStyle w:val="ListParagraph"/>
        <w:spacing w:after="0"/>
        <w:ind w:left="533"/>
      </w:pPr>
      <w:r>
        <w:rPr>
          <w:rFonts w:cs="Arial"/>
        </w:rPr>
        <w:object w:dxaOrig="1440" w:dyaOrig="1440" w14:anchorId="6BDBF890">
          <v:shape id="_x0000_i1373" type="#_x0000_t75" style="width:513.75pt;height:18pt" o:ole="">
            <v:imagedata r:id="rId109" o:title=""/>
          </v:shape>
          <w:control r:id="rId119" w:name="TextBox12411443116" w:shapeid="_x0000_i1373"/>
        </w:object>
      </w:r>
    </w:p>
    <w:p w14:paraId="07DD9CEC" w14:textId="58600B00" w:rsidR="00F16D9A" w:rsidRDefault="00050F14" w:rsidP="00F16D9A">
      <w:pPr>
        <w:pStyle w:val="ListParagraph"/>
        <w:numPr>
          <w:ilvl w:val="0"/>
          <w:numId w:val="24"/>
        </w:numPr>
        <w:spacing w:after="0"/>
      </w:pPr>
      <w:r>
        <w:t>For Orgovyx, h</w:t>
      </w:r>
      <w:r w:rsidR="00F16D9A">
        <w:t>as the member tried</w:t>
      </w:r>
      <w:r w:rsidR="00C4128E">
        <w:t xml:space="preserve"> </w:t>
      </w:r>
      <w:r w:rsidR="00C4128E" w:rsidRPr="00C4128E">
        <w:t xml:space="preserve">leuprolide </w:t>
      </w:r>
      <w:r w:rsidR="00F16D9A">
        <w:t>and experienced an adverse reaction or inadequate response?</w:t>
      </w:r>
    </w:p>
    <w:p w14:paraId="17383DC2" w14:textId="77777777" w:rsidR="00F16D9A" w:rsidRDefault="00F16D9A" w:rsidP="00320E79">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70CD896A" w14:textId="7B1B03CF" w:rsidR="001D6F15" w:rsidRDefault="00F16D9A" w:rsidP="00D973DC">
      <w:pPr>
        <w:pStyle w:val="ListParagraph"/>
        <w:tabs>
          <w:tab w:val="left" w:pos="5040"/>
          <w:tab w:val="left" w:pos="8370"/>
        </w:tabs>
        <w:spacing w:after="0"/>
        <w:ind w:left="533" w:right="-252"/>
        <w:rPr>
          <w:rFonts w:cs="Arial"/>
        </w:rPr>
      </w:pPr>
      <w:r>
        <w:t xml:space="preserve">Drug name(s) </w:t>
      </w:r>
      <w:r w:rsidR="00EB27A0">
        <w:rPr>
          <w:rFonts w:cs="Arial"/>
        </w:rPr>
        <w:object w:dxaOrig="1440" w:dyaOrig="1440" w14:anchorId="68D86A85">
          <v:shape id="_x0000_i1375" type="#_x0000_t75" style="width:133.5pt;height:18pt" o:ole="">
            <v:imagedata r:id="rId60" o:title=""/>
          </v:shape>
          <w:control r:id="rId120" w:name="TextBox12411231" w:shapeid="_x0000_i1375"/>
        </w:object>
      </w:r>
      <w:r>
        <w:rPr>
          <w:rFonts w:cs="Arial"/>
        </w:rPr>
        <w:tab/>
      </w:r>
      <w:r>
        <w:t xml:space="preserve">Date(s) </w:t>
      </w:r>
      <w:r w:rsidR="00EB27A0">
        <w:rPr>
          <w:rFonts w:cs="Arial"/>
        </w:rPr>
        <w:object w:dxaOrig="1440" w:dyaOrig="1440" w14:anchorId="2A3AF01B">
          <v:shape id="_x0000_i1377" type="#_x0000_t75" style="width:84pt;height:18pt" o:ole="">
            <v:imagedata r:id="rId113" o:title=""/>
          </v:shape>
          <w:control r:id="rId121" w:name="TextBox12411232" w:shapeid="_x0000_i1377"/>
        </w:object>
      </w:r>
      <w:r>
        <w:tab/>
        <w:t xml:space="preserve">Outcome(s) </w:t>
      </w:r>
      <w:r w:rsidR="00EB27A0">
        <w:rPr>
          <w:rFonts w:cs="Arial"/>
        </w:rPr>
        <w:object w:dxaOrig="1440" w:dyaOrig="1440" w14:anchorId="012CAEBF">
          <v:shape id="_x0000_i1379" type="#_x0000_t75" style="width:67.5pt;height:18pt" o:ole="">
            <v:imagedata r:id="rId115" o:title=""/>
          </v:shape>
          <w:control r:id="rId122" w:name="TextBox12411233" w:shapeid="_x0000_i1379"/>
        </w:object>
      </w:r>
    </w:p>
    <w:p w14:paraId="3872B79C" w14:textId="7001F676" w:rsidR="003672F6" w:rsidRDefault="00F16D9A" w:rsidP="00F16D9A">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EB27A0">
        <w:rPr>
          <w:rFonts w:cs="Arial"/>
        </w:rPr>
        <w:object w:dxaOrig="1440" w:dyaOrig="1440" w14:anchorId="02FCA72A">
          <v:shape id="_x0000_i1381" type="#_x0000_t75" style="width:408.75pt;height:18pt" o:ole="">
            <v:imagedata r:id="rId117" o:title=""/>
          </v:shape>
          <w:control r:id="rId123" w:name="TextBox12411234" w:shapeid="_x0000_i1381"/>
        </w:object>
      </w:r>
    </w:p>
    <w:p w14:paraId="47661325" w14:textId="66A6F6E6" w:rsidR="00760284" w:rsidRPr="001D6F15" w:rsidRDefault="00EB27A0" w:rsidP="001D6F15">
      <w:pPr>
        <w:pStyle w:val="ListParagraph"/>
        <w:spacing w:after="0"/>
        <w:ind w:left="533"/>
        <w:contextualSpacing w:val="0"/>
        <w:rPr>
          <w:rFonts w:cs="Arial"/>
        </w:rPr>
      </w:pPr>
      <w:r>
        <w:rPr>
          <w:rFonts w:cs="Arial"/>
        </w:rPr>
        <w:object w:dxaOrig="1440" w:dyaOrig="1440" w14:anchorId="3AF5B08E">
          <v:shape id="_x0000_i1383" type="#_x0000_t75" style="width:513.75pt;height:18pt" o:ole="">
            <v:imagedata r:id="rId109" o:title=""/>
          </v:shape>
          <w:control r:id="rId124" w:name="TextBox1241144311" w:shapeid="_x0000_i1383"/>
        </w:object>
      </w:r>
    </w:p>
    <w:p w14:paraId="5D9535DE" w14:textId="052E85CC" w:rsidR="0098357D" w:rsidRDefault="00CB77B3" w:rsidP="0098357D">
      <w:pPr>
        <w:pStyle w:val="ListParagraph"/>
        <w:numPr>
          <w:ilvl w:val="0"/>
          <w:numId w:val="24"/>
        </w:numPr>
        <w:spacing w:after="0"/>
      </w:pPr>
      <w:r>
        <w:t>For</w:t>
      </w:r>
      <w:r w:rsidR="00734EFB">
        <w:t xml:space="preserve"> </w:t>
      </w:r>
      <w:r w:rsidR="00734EFB" w:rsidRPr="00B31506">
        <w:t>Lupron Depot</w:t>
      </w:r>
      <w:r w:rsidR="00734EFB">
        <w:t xml:space="preserve"> and</w:t>
      </w:r>
      <w:r>
        <w:t xml:space="preserve"> Orgovyx, h</w:t>
      </w:r>
      <w:r w:rsidR="0098357D">
        <w:t>as the member tried Firmagon and experienced an adverse reaction or inadequate response?</w:t>
      </w:r>
    </w:p>
    <w:p w14:paraId="40407B83" w14:textId="77777777" w:rsidR="0098357D" w:rsidRDefault="0098357D" w:rsidP="0098357D">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04CF1FB8" w14:textId="1B1FE0E5" w:rsidR="0098357D" w:rsidRDefault="0098357D" w:rsidP="0098357D">
      <w:pPr>
        <w:pStyle w:val="ListParagraph"/>
        <w:tabs>
          <w:tab w:val="left" w:pos="5760"/>
        </w:tabs>
        <w:spacing w:after="0"/>
        <w:ind w:left="533"/>
        <w:contextualSpacing w:val="0"/>
        <w:rPr>
          <w:rFonts w:cs="Arial"/>
        </w:rPr>
      </w:pPr>
      <w:r>
        <w:t>Date(s)</w:t>
      </w:r>
      <w:r w:rsidR="00EB27A0" w:rsidRPr="00EB27A0">
        <w:rPr>
          <w:rFonts w:cs="Arial"/>
        </w:rPr>
        <w:t xml:space="preserve"> </w:t>
      </w:r>
      <w:r w:rsidR="00EB27A0">
        <w:rPr>
          <w:rFonts w:cs="Arial"/>
        </w:rPr>
        <w:object w:dxaOrig="1440" w:dyaOrig="1440" w14:anchorId="320BA1EA">
          <v:shape id="_x0000_i1385" type="#_x0000_t75" style="width:161.25pt;height:18pt" o:ole="">
            <v:imagedata r:id="rId125" o:title=""/>
          </v:shape>
          <w:control r:id="rId126" w:name="TextBox124112311" w:shapeid="_x0000_i1385"/>
        </w:object>
      </w:r>
      <w:r>
        <w:rPr>
          <w:rFonts w:cs="Arial"/>
        </w:rPr>
        <w:tab/>
      </w:r>
      <w:r>
        <w:t xml:space="preserve">Outcome(s) </w:t>
      </w:r>
      <w:r w:rsidR="00EB27A0">
        <w:rPr>
          <w:rFonts w:cs="Arial"/>
        </w:rPr>
        <w:object w:dxaOrig="1440" w:dyaOrig="1440" w14:anchorId="5221F016">
          <v:shape id="_x0000_i1387" type="#_x0000_t75" style="width:190.5pt;height:18pt" o:ole="">
            <v:imagedata r:id="rId48" o:title=""/>
          </v:shape>
          <w:control r:id="rId127" w:name="TextBox124112312" w:shapeid="_x0000_i1387"/>
        </w:object>
      </w:r>
    </w:p>
    <w:p w14:paraId="71FB0A63" w14:textId="6FE977EC" w:rsidR="00B145F9" w:rsidRDefault="0098357D" w:rsidP="00B145F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EB27A0">
        <w:rPr>
          <w:rFonts w:cs="Arial"/>
        </w:rPr>
        <w:object w:dxaOrig="1440" w:dyaOrig="1440" w14:anchorId="6ABCA018">
          <v:shape id="_x0000_i1389" type="#_x0000_t75" style="width:399.75pt;height:18pt" o:ole="">
            <v:imagedata r:id="rId128" o:title=""/>
          </v:shape>
          <w:control r:id="rId129" w:name="TextBox12411443123" w:shapeid="_x0000_i1389"/>
        </w:object>
      </w:r>
    </w:p>
    <w:p w14:paraId="23BCD2EB" w14:textId="77777777" w:rsidR="004D58D4" w:rsidRDefault="004D58D4" w:rsidP="004D58D4">
      <w:pPr>
        <w:pStyle w:val="ListParagraph"/>
        <w:tabs>
          <w:tab w:val="left" w:pos="5040"/>
          <w:tab w:val="left" w:pos="8370"/>
        </w:tabs>
        <w:spacing w:after="0"/>
        <w:ind w:left="533" w:right="-252"/>
      </w:pPr>
      <w:r>
        <w:rPr>
          <w:rFonts w:cs="Arial"/>
        </w:rPr>
        <w:tab/>
      </w:r>
      <w:r>
        <w:rPr>
          <w:rFonts w:cs="Arial"/>
        </w:rPr>
        <w:tab/>
      </w:r>
      <w:r>
        <w:rPr>
          <w:rFonts w:cs="Arial"/>
        </w:rPr>
        <w:tab/>
      </w:r>
      <w:r>
        <w:rPr>
          <w:rFonts w:cs="Arial"/>
        </w:rPr>
        <w:tab/>
      </w:r>
      <w:r>
        <w:rPr>
          <w:rFonts w:cs="Arial"/>
        </w:rPr>
        <w:tab/>
      </w:r>
      <w:r>
        <w:rPr>
          <w:rFonts w:cs="Arial"/>
        </w:rPr>
        <w:tab/>
        <w:t>over</w:t>
      </w:r>
    </w:p>
    <w:p w14:paraId="4C5F5F11" w14:textId="77777777" w:rsidR="004D58D4" w:rsidRDefault="004D58D4" w:rsidP="00B145F9">
      <w:pPr>
        <w:pStyle w:val="ListParagraph"/>
        <w:spacing w:after="0"/>
        <w:ind w:left="533"/>
        <w:contextualSpacing w:val="0"/>
        <w:rPr>
          <w:rFonts w:cs="Arial"/>
        </w:rPr>
      </w:pPr>
    </w:p>
    <w:p w14:paraId="6D8D6614" w14:textId="4091AB12" w:rsidR="00B145F9" w:rsidRDefault="00B145F9" w:rsidP="00B145F9">
      <w:pPr>
        <w:pStyle w:val="ListParagraph"/>
        <w:spacing w:after="0"/>
        <w:ind w:left="533"/>
        <w:contextualSpacing w:val="0"/>
        <w:rPr>
          <w:rFonts w:cs="Arial"/>
        </w:rPr>
      </w:pPr>
      <w:r>
        <w:rPr>
          <w:rFonts w:cs="Arial"/>
        </w:rPr>
        <w:lastRenderedPageBreak/>
        <w:object w:dxaOrig="1440" w:dyaOrig="1440" w14:anchorId="5EEAD505">
          <v:shape id="_x0000_i1391" type="#_x0000_t75" style="width:513.75pt;height:18pt" o:ole="">
            <v:imagedata r:id="rId109" o:title=""/>
          </v:shape>
          <w:control r:id="rId130" w:name="TextBox124114431163" w:shapeid="_x0000_i1391"/>
        </w:object>
      </w:r>
    </w:p>
    <w:p w14:paraId="5152346E" w14:textId="5AA7853D" w:rsidR="00B145F9" w:rsidRDefault="00B145F9" w:rsidP="00B145F9">
      <w:pPr>
        <w:pStyle w:val="ListParagraph"/>
        <w:numPr>
          <w:ilvl w:val="0"/>
          <w:numId w:val="24"/>
        </w:numPr>
        <w:spacing w:after="0"/>
      </w:pPr>
      <w:r>
        <w:t xml:space="preserve">For </w:t>
      </w:r>
      <w:r w:rsidRPr="00B31506">
        <w:t>Lupron Depot</w:t>
      </w:r>
      <w:r>
        <w:t xml:space="preserve"> and Orgovyx, has the member tried Trelstar and experienced an adverse reaction or inadequate response?</w:t>
      </w:r>
    </w:p>
    <w:p w14:paraId="59B23D8C" w14:textId="77777777" w:rsidR="00B145F9" w:rsidRDefault="00B145F9" w:rsidP="00B145F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74E9251" w14:textId="6DF66200" w:rsidR="00B145F9" w:rsidRDefault="00B145F9" w:rsidP="00B145F9">
      <w:pPr>
        <w:pStyle w:val="ListParagraph"/>
        <w:spacing w:after="0"/>
        <w:ind w:left="533"/>
        <w:contextualSpacing w:val="0"/>
      </w:pPr>
      <w:r>
        <w:t xml:space="preserve">Drug name(s) </w:t>
      </w:r>
      <w:r>
        <w:rPr>
          <w:rFonts w:cs="Arial"/>
        </w:rPr>
        <w:object w:dxaOrig="1440" w:dyaOrig="1440" w14:anchorId="6E6161AD">
          <v:shape id="_x0000_i1393" type="#_x0000_t75" style="width:133.5pt;height:18pt" o:ole="">
            <v:imagedata r:id="rId60" o:title=""/>
          </v:shape>
          <w:control r:id="rId131" w:name="TextBox1241123172" w:shapeid="_x0000_i1393"/>
        </w:object>
      </w:r>
      <w:r w:rsidRPr="00734EFB">
        <w:t xml:space="preserve"> </w:t>
      </w:r>
      <w:r>
        <w:tab/>
        <w:t xml:space="preserve">Date(s) </w:t>
      </w:r>
      <w:r>
        <w:rPr>
          <w:rFonts w:cs="Arial"/>
        </w:rPr>
        <w:object w:dxaOrig="1440" w:dyaOrig="1440" w14:anchorId="28ED1AB1">
          <v:shape id="_x0000_i1395" type="#_x0000_t75" style="width:84pt;height:18pt" o:ole="">
            <v:imagedata r:id="rId113" o:title=""/>
          </v:shape>
          <w:control r:id="rId132" w:name="TextBox1241123281" w:shapeid="_x0000_i1395"/>
        </w:object>
      </w:r>
      <w:r>
        <w:tab/>
        <w:t xml:space="preserve">Outcome(s) </w:t>
      </w:r>
      <w:r>
        <w:rPr>
          <w:rFonts w:cs="Arial"/>
        </w:rPr>
        <w:object w:dxaOrig="1440" w:dyaOrig="1440" w14:anchorId="2B25C10F">
          <v:shape id="_x0000_i1397" type="#_x0000_t75" style="width:67.5pt;height:18pt" o:ole="">
            <v:imagedata r:id="rId115" o:title=""/>
          </v:shape>
          <w:control r:id="rId133" w:name="TextBox1241123381" w:shapeid="_x0000_i1397"/>
        </w:object>
      </w:r>
    </w:p>
    <w:p w14:paraId="4C86F029" w14:textId="0DF7E00A" w:rsidR="00B145F9" w:rsidRDefault="00B145F9" w:rsidP="00B145F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Pr>
          <w:rFonts w:cs="Arial"/>
        </w:rPr>
        <w:object w:dxaOrig="1440" w:dyaOrig="1440" w14:anchorId="1EFB331D">
          <v:shape id="_x0000_i1399" type="#_x0000_t75" style="width:408.75pt;height:18pt" o:ole="">
            <v:imagedata r:id="rId117" o:title=""/>
          </v:shape>
          <w:control r:id="rId134" w:name="TextBox1241123462" w:shapeid="_x0000_i1399"/>
        </w:object>
      </w:r>
    </w:p>
    <w:p w14:paraId="2A0EED84" w14:textId="3E689488" w:rsidR="00B145F9" w:rsidRDefault="00B145F9" w:rsidP="00B145F9">
      <w:pPr>
        <w:pStyle w:val="ListParagraph"/>
        <w:spacing w:after="0"/>
        <w:ind w:left="533"/>
        <w:contextualSpacing w:val="0"/>
        <w:rPr>
          <w:rFonts w:cs="Arial"/>
        </w:rPr>
      </w:pPr>
      <w:r>
        <w:rPr>
          <w:rFonts w:cs="Arial"/>
        </w:rPr>
        <w:object w:dxaOrig="1440" w:dyaOrig="1440" w14:anchorId="25E49077">
          <v:shape id="_x0000_i1401" type="#_x0000_t75" style="width:513.75pt;height:18pt" o:ole="">
            <v:imagedata r:id="rId109" o:title=""/>
          </v:shape>
          <w:control r:id="rId135" w:name="TextBox124114431162" w:shapeid="_x0000_i1401"/>
        </w:object>
      </w:r>
    </w:p>
    <w:p w14:paraId="797C4D30" w14:textId="77777777" w:rsidR="00C4128E" w:rsidRPr="00AE3D81" w:rsidRDefault="0050051E" w:rsidP="00C4128E">
      <w:pPr>
        <w:pStyle w:val="Heading1"/>
      </w:pPr>
      <w:r>
        <w:pict w14:anchorId="55A01617">
          <v:rect id="_x0000_i1111" style="width:513.2pt;height:3.15pt" o:hrpct="990" o:hralign="center" o:hrstd="t" o:hrnoshade="t" o:hr="t" fillcolor="#a5a5a5" stroked="f"/>
        </w:pict>
      </w:r>
    </w:p>
    <w:p w14:paraId="3DA50532" w14:textId="42FAA448" w:rsidR="00C4128E" w:rsidRPr="003308B1" w:rsidRDefault="00C4128E" w:rsidP="00C4128E">
      <w:pPr>
        <w:spacing w:after="0"/>
        <w:rPr>
          <w:b/>
          <w:bCs/>
          <w:sz w:val="24"/>
          <w:szCs w:val="24"/>
        </w:rPr>
      </w:pPr>
      <w:r w:rsidRPr="003308B1">
        <w:rPr>
          <w:b/>
          <w:bCs/>
          <w:sz w:val="24"/>
          <w:szCs w:val="24"/>
        </w:rPr>
        <w:t xml:space="preserve">Section V. </w:t>
      </w:r>
      <w:r w:rsidRPr="003308B1">
        <w:rPr>
          <w:b/>
          <w:bCs/>
          <w:sz w:val="24"/>
          <w:szCs w:val="24"/>
        </w:rPr>
        <w:tab/>
        <w:t xml:space="preserve">Please complete for </w:t>
      </w:r>
      <w:r w:rsidR="007F5ADE" w:rsidRPr="003308B1">
        <w:rPr>
          <w:b/>
          <w:bCs/>
          <w:sz w:val="24"/>
          <w:szCs w:val="24"/>
        </w:rPr>
        <w:t>requests for gender dysphoria</w:t>
      </w:r>
      <w:r w:rsidRPr="003308B1">
        <w:rPr>
          <w:b/>
          <w:bCs/>
          <w:sz w:val="24"/>
          <w:szCs w:val="24"/>
        </w:rPr>
        <w:t>.</w:t>
      </w:r>
    </w:p>
    <w:p w14:paraId="2F3D9BA2" w14:textId="71C9E6B7" w:rsidR="007F5ADE" w:rsidRDefault="00FA672A" w:rsidP="00FA672A">
      <w:pPr>
        <w:spacing w:after="0"/>
        <w:ind w:left="180"/>
      </w:pPr>
      <w:r w:rsidRPr="00FA672A">
        <w:t>For Lupron 7.5 mg, 22.5 mg, 30 mg, and 45 mg adult kit,</w:t>
      </w:r>
      <w:r>
        <w:t xml:space="preserve"> please describe</w:t>
      </w:r>
      <w:r w:rsidRPr="00FA672A">
        <w:t xml:space="preserve"> clinical rationale for use instead of the equivalent dose of Eligard</w:t>
      </w:r>
      <w:r>
        <w:t>.</w:t>
      </w:r>
    </w:p>
    <w:p w14:paraId="371A480D" w14:textId="6C558F05" w:rsidR="00FA672A" w:rsidRDefault="00EB27A0" w:rsidP="00FA672A">
      <w:pPr>
        <w:spacing w:after="0"/>
        <w:ind w:firstLine="180"/>
        <w:rPr>
          <w:rFonts w:cs="Arial"/>
        </w:rPr>
      </w:pPr>
      <w:r>
        <w:rPr>
          <w:rFonts w:cs="Arial"/>
        </w:rPr>
        <w:object w:dxaOrig="1440" w:dyaOrig="1440" w14:anchorId="2263CF2C">
          <v:shape id="_x0000_i1403" type="#_x0000_t75" style="width:529.5pt;height:18pt" o:ole="">
            <v:imagedata r:id="rId136" o:title=""/>
          </v:shape>
          <w:control r:id="rId137" w:name="TextBox1241144312" w:shapeid="_x0000_i1403"/>
        </w:object>
      </w:r>
    </w:p>
    <w:p w14:paraId="06AD13FA" w14:textId="11BC8D5E" w:rsidR="00FA672A" w:rsidRDefault="00EB27A0" w:rsidP="00FA672A">
      <w:pPr>
        <w:spacing w:after="0"/>
        <w:ind w:firstLine="180"/>
        <w:rPr>
          <w:rFonts w:cs="Arial"/>
        </w:rPr>
      </w:pPr>
      <w:r>
        <w:rPr>
          <w:rFonts w:cs="Arial"/>
        </w:rPr>
        <w:object w:dxaOrig="1440" w:dyaOrig="1440" w14:anchorId="36A8395C">
          <v:shape id="_x0000_i1406" type="#_x0000_t75" style="width:528.75pt;height:18pt" o:ole="">
            <v:imagedata r:id="rId138" o:title=""/>
          </v:shape>
          <w:control r:id="rId139" w:name="TextBox12411443121" w:shapeid="_x0000_i1406"/>
        </w:object>
      </w:r>
    </w:p>
    <w:p w14:paraId="788119D0" w14:textId="25770BAB" w:rsidR="00FA672A" w:rsidRPr="007F5ADE" w:rsidRDefault="00EB27A0" w:rsidP="00FA672A">
      <w:pPr>
        <w:spacing w:after="0"/>
        <w:ind w:firstLine="180"/>
      </w:pPr>
      <w:r>
        <w:rPr>
          <w:rFonts w:cs="Arial"/>
        </w:rPr>
        <w:object w:dxaOrig="1440" w:dyaOrig="1440" w14:anchorId="6953A442">
          <v:shape id="_x0000_i1408" type="#_x0000_t75" style="width:529.5pt;height:18pt" o:ole="">
            <v:imagedata r:id="rId136" o:title=""/>
          </v:shape>
          <w:control r:id="rId140" w:name="TextBox12411443122" w:shapeid="_x0000_i1408"/>
        </w:object>
      </w:r>
    </w:p>
    <w:p w14:paraId="7860D6DA" w14:textId="0F33DD06" w:rsidR="00AE3D81" w:rsidRPr="00AE3D81" w:rsidRDefault="0050051E" w:rsidP="00675FF3">
      <w:pPr>
        <w:pStyle w:val="Heading1"/>
      </w:pPr>
      <w:r>
        <w:pict w14:anchorId="60F0C148">
          <v:rect id="_x0000_i1115" style="width:513.2pt;height:3.15pt" o:hrpct="990" o:hralign="center" o:hrstd="t" o:hrnoshade="t" o:hr="t" fillcolor="#a5a5a5" stroked="f"/>
        </w:pict>
      </w:r>
    </w:p>
    <w:p w14:paraId="5963B1D7" w14:textId="0E5254FD" w:rsidR="00EA5D33" w:rsidRPr="00987575" w:rsidRDefault="00EA5D33" w:rsidP="00675FF3">
      <w:pPr>
        <w:pStyle w:val="Heading1"/>
        <w:sectPr w:rsidR="00EA5D33" w:rsidRPr="00987575" w:rsidSect="00A32FC6">
          <w:type w:val="continuous"/>
          <w:pgSz w:w="12240" w:h="15840" w:code="1"/>
          <w:pgMar w:top="720" w:right="576" w:bottom="0" w:left="576" w:header="274" w:footer="187" w:gutter="0"/>
          <w:cols w:space="720"/>
          <w:docGrid w:linePitch="360"/>
        </w:sectPr>
      </w:pPr>
      <w:r>
        <w:t>Section V</w:t>
      </w:r>
      <w:r w:rsidR="007F5ADE">
        <w:t>I</w:t>
      </w:r>
      <w:r>
        <w:t xml:space="preserve">. </w:t>
      </w:r>
      <w:r>
        <w:tab/>
      </w:r>
      <w:r w:rsidRPr="00316C4E">
        <w:t xml:space="preserve">Please complete for </w:t>
      </w:r>
      <w:r>
        <w:t>all other diagnoses</w:t>
      </w:r>
      <w:r w:rsidR="001166CC">
        <w:t xml:space="preserve">, excluding </w:t>
      </w:r>
      <w:r w:rsidR="004E46A3">
        <w:t xml:space="preserve">advanced </w:t>
      </w:r>
      <w:r w:rsidR="001166CC">
        <w:t>breast cancer</w:t>
      </w:r>
      <w:r>
        <w:t>.</w:t>
      </w:r>
    </w:p>
    <w:p w14:paraId="18CFF729" w14:textId="316D17EC" w:rsidR="00663D55" w:rsidRDefault="00663D26" w:rsidP="00257EAD">
      <w:pPr>
        <w:tabs>
          <w:tab w:val="left" w:pos="7920"/>
        </w:tabs>
        <w:spacing w:after="0"/>
        <w:ind w:left="180" w:right="-259"/>
      </w:pPr>
      <w:r>
        <w:t>Please describe the medical necess</w:t>
      </w:r>
      <w:r w:rsidR="00B85140">
        <w:t>ity for the use of gonadotropin-</w:t>
      </w:r>
      <w:r>
        <w:t>releasing hormone, including previous trials and outcomes</w:t>
      </w:r>
      <w:r w:rsidR="008D703D">
        <w:t xml:space="preserve">, and </w:t>
      </w:r>
      <w:r w:rsidR="008D703D" w:rsidRPr="008D703D">
        <w:t>dates of any relevant lab tests (including but not limited to bone mineral density)</w:t>
      </w:r>
      <w:r w:rsidR="008D703D">
        <w:t>.</w:t>
      </w:r>
    </w:p>
    <w:p w14:paraId="7D49A4D3" w14:textId="22A51087" w:rsidR="0005744D" w:rsidRDefault="00EB27A0" w:rsidP="00257EAD">
      <w:pPr>
        <w:pStyle w:val="ListParagraph"/>
        <w:tabs>
          <w:tab w:val="left" w:pos="7920"/>
        </w:tabs>
        <w:spacing w:after="0"/>
        <w:ind w:left="1094" w:right="-252" w:hanging="907"/>
        <w:rPr>
          <w:rFonts w:cs="Arial"/>
        </w:rPr>
      </w:pPr>
      <w:r>
        <w:rPr>
          <w:rFonts w:cs="Arial"/>
        </w:rPr>
        <w:object w:dxaOrig="1440" w:dyaOrig="1440" w14:anchorId="73549C9C">
          <v:shape id="_x0000_i1410" type="#_x0000_t75" style="width:529.5pt;height:18pt" o:ole="">
            <v:imagedata r:id="rId136" o:title=""/>
          </v:shape>
          <w:control r:id="rId141" w:name="TextBox12411443124" w:shapeid="_x0000_i1410"/>
        </w:object>
      </w:r>
    </w:p>
    <w:p w14:paraId="0D45370E" w14:textId="0AAAD2ED" w:rsidR="0005744D" w:rsidRDefault="00EB27A0" w:rsidP="00257EAD">
      <w:pPr>
        <w:pStyle w:val="ListParagraph"/>
        <w:tabs>
          <w:tab w:val="left" w:pos="7920"/>
        </w:tabs>
        <w:spacing w:after="0"/>
        <w:ind w:left="1094" w:right="-259" w:hanging="907"/>
        <w:rPr>
          <w:rFonts w:cs="Arial"/>
        </w:rPr>
      </w:pPr>
      <w:r>
        <w:rPr>
          <w:rFonts w:cs="Arial"/>
        </w:rPr>
        <w:object w:dxaOrig="1440" w:dyaOrig="1440" w14:anchorId="2F820215">
          <v:shape id="_x0000_i1413" type="#_x0000_t75" style="width:529.5pt;height:18pt" o:ole="">
            <v:imagedata r:id="rId136" o:title=""/>
          </v:shape>
          <w:control r:id="rId142" w:name="TextBox12411443125" w:shapeid="_x0000_i1413"/>
        </w:object>
      </w:r>
    </w:p>
    <w:p w14:paraId="4EAFB8AE" w14:textId="562F1113" w:rsidR="00994116" w:rsidRDefault="00EB27A0" w:rsidP="00084D56">
      <w:pPr>
        <w:pStyle w:val="ListParagraph"/>
        <w:tabs>
          <w:tab w:val="left" w:pos="7920"/>
        </w:tabs>
        <w:spacing w:after="0"/>
        <w:ind w:left="1094" w:right="-259" w:hanging="907"/>
        <w:rPr>
          <w:rFonts w:cs="Arial"/>
        </w:rPr>
      </w:pPr>
      <w:r>
        <w:rPr>
          <w:rFonts w:cs="Arial"/>
        </w:rPr>
        <w:object w:dxaOrig="1440" w:dyaOrig="1440" w14:anchorId="31EC5F53">
          <v:shape id="_x0000_i1415" type="#_x0000_t75" style="width:529.5pt;height:18pt" o:ole="">
            <v:imagedata r:id="rId136" o:title=""/>
          </v:shape>
          <w:control r:id="rId143" w:name="TextBox12411443126" w:shapeid="_x0000_i1415"/>
        </w:object>
      </w:r>
    </w:p>
    <w:p w14:paraId="57C87A29" w14:textId="34FBC846" w:rsidR="00EC0EBC" w:rsidRPr="002222EC" w:rsidRDefault="0050051E" w:rsidP="00994116">
      <w:pPr>
        <w:spacing w:after="0"/>
        <w:rPr>
          <w:rFonts w:cs="Arial"/>
        </w:rPr>
      </w:pPr>
      <w:r>
        <w:rPr>
          <w:rFonts w:cs="Arial"/>
        </w:rPr>
        <w:pict w14:anchorId="066FFF11">
          <v:rect id="_x0000_i1119" style="width:548.5pt;height:3pt" o:hrpct="991" o:hralign="center" o:hrstd="t" o:hrnoshade="t" o:hr="t" fillcolor="gray" stroked="f"/>
        </w:pict>
      </w:r>
    </w:p>
    <w:p w14:paraId="15DA2D1D" w14:textId="2503908F" w:rsidR="002222EC" w:rsidRPr="002222EC" w:rsidRDefault="002222EC" w:rsidP="002222EC">
      <w:pPr>
        <w:keepNext/>
        <w:keepLines/>
        <w:tabs>
          <w:tab w:val="left" w:pos="1440"/>
        </w:tabs>
        <w:spacing w:after="0" w:line="240" w:lineRule="auto"/>
        <w:outlineLvl w:val="1"/>
        <w:rPr>
          <w:rFonts w:eastAsiaTheme="majorEastAsia" w:cs="Arial"/>
          <w:b/>
          <w:bCs/>
          <w:szCs w:val="26"/>
        </w:rPr>
      </w:pPr>
      <w:bookmarkStart w:id="9" w:name="_Hlk143845439"/>
      <w:bookmarkStart w:id="10" w:name="_Hlk143864545"/>
      <w:r w:rsidRPr="002222EC">
        <w:rPr>
          <w:rFonts w:eastAsiaTheme="majorEastAsia" w:cstheme="majorBidi"/>
          <w:b/>
          <w:bCs/>
          <w:sz w:val="24"/>
          <w:szCs w:val="28"/>
        </w:rPr>
        <w:t>Section VI</w:t>
      </w:r>
      <w:r w:rsidR="007F5ADE">
        <w:rPr>
          <w:rFonts w:eastAsiaTheme="majorEastAsia" w:cstheme="majorBidi"/>
          <w:b/>
          <w:bCs/>
          <w:sz w:val="24"/>
          <w:szCs w:val="28"/>
        </w:rPr>
        <w:t>I</w:t>
      </w:r>
      <w:r w:rsidRPr="002222EC">
        <w:rPr>
          <w:rFonts w:eastAsiaTheme="majorEastAsia" w:cstheme="majorBidi"/>
          <w:b/>
          <w:bCs/>
          <w:sz w:val="24"/>
          <w:szCs w:val="28"/>
        </w:rPr>
        <w:t xml:space="preserve">. </w:t>
      </w:r>
      <w:r w:rsidRPr="002222EC">
        <w:rPr>
          <w:rFonts w:eastAsiaTheme="majorEastAsia" w:cstheme="majorBidi"/>
          <w:b/>
          <w:bCs/>
          <w:sz w:val="24"/>
          <w:szCs w:val="28"/>
        </w:rPr>
        <w:tab/>
        <w:t xml:space="preserve">Please complete and provide documentation for exceptions to </w:t>
      </w:r>
      <w:r w:rsidR="00CF00BF">
        <w:rPr>
          <w:rFonts w:eastAsiaTheme="majorEastAsia" w:cstheme="majorBidi"/>
          <w:b/>
          <w:bCs/>
          <w:sz w:val="24"/>
          <w:szCs w:val="28"/>
        </w:rPr>
        <w:t>s</w:t>
      </w:r>
      <w:r w:rsidRPr="002222EC">
        <w:rPr>
          <w:rFonts w:eastAsiaTheme="majorEastAsia" w:cstheme="majorBidi"/>
          <w:b/>
          <w:bCs/>
          <w:sz w:val="24"/>
          <w:szCs w:val="28"/>
        </w:rPr>
        <w:t xml:space="preserve">tep </w:t>
      </w:r>
      <w:r w:rsidR="00CF00BF">
        <w:rPr>
          <w:rFonts w:eastAsiaTheme="majorEastAsia" w:cstheme="majorBidi"/>
          <w:b/>
          <w:bCs/>
          <w:sz w:val="24"/>
          <w:szCs w:val="28"/>
        </w:rPr>
        <w:t>t</w:t>
      </w:r>
      <w:r w:rsidRPr="002222EC">
        <w:rPr>
          <w:rFonts w:eastAsiaTheme="majorEastAsia" w:cstheme="majorBidi"/>
          <w:b/>
          <w:bCs/>
          <w:sz w:val="24"/>
          <w:szCs w:val="28"/>
        </w:rPr>
        <w:t>herapy.</w:t>
      </w:r>
    </w:p>
    <w:p w14:paraId="6E016EE6" w14:textId="14CD8A61" w:rsidR="002222EC" w:rsidRPr="002222EC" w:rsidRDefault="002222EC" w:rsidP="002222EC">
      <w:pPr>
        <w:numPr>
          <w:ilvl w:val="0"/>
          <w:numId w:val="29"/>
        </w:numPr>
        <w:tabs>
          <w:tab w:val="left" w:pos="5040"/>
        </w:tabs>
        <w:spacing w:after="0"/>
        <w:contextualSpacing/>
        <w:rPr>
          <w:rFonts w:cs="Arial"/>
        </w:rPr>
      </w:pPr>
      <w:r w:rsidRPr="002222EC">
        <w:rPr>
          <w:rFonts w:cs="Arial"/>
        </w:rPr>
        <w:t>Is the alternative drug required under the step therapy protocol contraindicated, or will likely cause an adverse reaction in, or physical or mental harm to</w:t>
      </w:r>
      <w:r w:rsidR="00CF00BF">
        <w:rPr>
          <w:rFonts w:cs="Arial"/>
        </w:rPr>
        <w:t>,</w:t>
      </w:r>
      <w:r w:rsidRPr="002222EC">
        <w:rPr>
          <w:rFonts w:cs="Arial"/>
        </w:rPr>
        <w:t xml:space="preserve"> the member?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480864B1"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contraindication, adverse reaction, or harm. </w:t>
      </w:r>
    </w:p>
    <w:p w14:paraId="050BACF3" w14:textId="186C0991" w:rsidR="002222EC" w:rsidRPr="002222EC" w:rsidRDefault="00EB27A0" w:rsidP="002222EC">
      <w:pPr>
        <w:tabs>
          <w:tab w:val="left" w:pos="5040"/>
        </w:tabs>
        <w:spacing w:after="0"/>
        <w:ind w:left="630"/>
        <w:rPr>
          <w:rFonts w:cs="Arial"/>
        </w:rPr>
      </w:pPr>
      <w:r>
        <w:rPr>
          <w:rFonts w:cs="Arial"/>
        </w:rPr>
        <w:object w:dxaOrig="1440" w:dyaOrig="1440" w14:anchorId="14A7F916">
          <v:shape id="_x0000_i1417" type="#_x0000_t75" style="width:499.5pt;height:18pt" o:ole="">
            <v:imagedata r:id="rId144" o:title=""/>
          </v:shape>
          <w:control r:id="rId145" w:name="TextBox12411443127" w:shapeid="_x0000_i1417"/>
        </w:object>
      </w:r>
      <w:r>
        <w:rPr>
          <w:rFonts w:cs="Arial"/>
        </w:rPr>
        <w:object w:dxaOrig="1440" w:dyaOrig="1440" w14:anchorId="5D9A2B31">
          <v:shape id="_x0000_i1430" type="#_x0000_t75" style="width:499.5pt;height:18pt" o:ole="">
            <v:imagedata r:id="rId144" o:title=""/>
          </v:shape>
          <w:control r:id="rId146" w:name="TextBox124114431271" w:shapeid="_x0000_i1430"/>
        </w:object>
      </w:r>
    </w:p>
    <w:p w14:paraId="74CE3A78" w14:textId="64FB57B7" w:rsidR="00084D56" w:rsidRDefault="00EB27A0" w:rsidP="006747E1">
      <w:pPr>
        <w:tabs>
          <w:tab w:val="left" w:pos="5040"/>
        </w:tabs>
        <w:spacing w:after="120"/>
        <w:ind w:left="630"/>
        <w:rPr>
          <w:rFonts w:cs="Arial"/>
        </w:rPr>
      </w:pPr>
      <w:r>
        <w:rPr>
          <w:rFonts w:cs="Arial"/>
        </w:rPr>
        <w:object w:dxaOrig="1440" w:dyaOrig="1440" w14:anchorId="6D516D05">
          <v:shape id="_x0000_i1431" type="#_x0000_t75" style="width:499.5pt;height:18pt" o:ole="">
            <v:imagedata r:id="rId144" o:title=""/>
          </v:shape>
          <w:control r:id="rId147" w:name="TextBox124114431272" w:shapeid="_x0000_i1431"/>
        </w:object>
      </w:r>
    </w:p>
    <w:p w14:paraId="3077DBA3"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131CCD8"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6E8C18AA" w14:textId="33EECBF4" w:rsidR="002222EC" w:rsidRPr="002222EC" w:rsidRDefault="002222EC" w:rsidP="002222EC">
      <w:pPr>
        <w:tabs>
          <w:tab w:val="left" w:pos="5040"/>
        </w:tabs>
        <w:spacing w:after="0"/>
        <w:ind w:left="630"/>
        <w:rPr>
          <w:rFonts w:cs="Arial"/>
        </w:rPr>
      </w:pPr>
      <w:r w:rsidRPr="002222EC">
        <w:rPr>
          <w:rFonts w:cs="Arial"/>
        </w:rPr>
        <w:t xml:space="preserve">If yes, briefly describe details of known clinical characteristics of member and alternative drug regimen. </w:t>
      </w:r>
    </w:p>
    <w:p w14:paraId="0F9B1352" w14:textId="2100AF50" w:rsidR="002222EC" w:rsidRPr="002222EC" w:rsidRDefault="00EB27A0" w:rsidP="002222EC">
      <w:pPr>
        <w:tabs>
          <w:tab w:val="left" w:pos="5040"/>
        </w:tabs>
        <w:spacing w:after="0"/>
        <w:ind w:left="630"/>
        <w:rPr>
          <w:rFonts w:cs="Arial"/>
        </w:rPr>
      </w:pPr>
      <w:r>
        <w:rPr>
          <w:rFonts w:cs="Arial"/>
        </w:rPr>
        <w:object w:dxaOrig="1440" w:dyaOrig="1440" w14:anchorId="678234BC">
          <v:shape id="_x0000_i1432" type="#_x0000_t75" style="width:499.5pt;height:18pt" o:ole="">
            <v:imagedata r:id="rId144" o:title=""/>
          </v:shape>
          <w:control r:id="rId148" w:name="TextBox124114431273" w:shapeid="_x0000_i1432"/>
        </w:object>
      </w:r>
    </w:p>
    <w:p w14:paraId="4B40DC79" w14:textId="0FDE213E" w:rsidR="002222EC" w:rsidRPr="002222EC" w:rsidRDefault="00EB27A0" w:rsidP="002222EC">
      <w:pPr>
        <w:tabs>
          <w:tab w:val="left" w:pos="5040"/>
        </w:tabs>
        <w:spacing w:after="120"/>
        <w:ind w:left="630"/>
        <w:rPr>
          <w:rFonts w:cs="Arial"/>
        </w:rPr>
      </w:pPr>
      <w:r>
        <w:rPr>
          <w:rFonts w:cs="Arial"/>
        </w:rPr>
        <w:object w:dxaOrig="1440" w:dyaOrig="1440" w14:anchorId="3A415C35">
          <v:shape id="_x0000_i1433" type="#_x0000_t75" style="width:499.5pt;height:18pt" o:ole="">
            <v:imagedata r:id="rId144" o:title=""/>
          </v:shape>
          <w:control r:id="rId149" w:name="TextBox124114431274" w:shapeid="_x0000_i1433"/>
        </w:object>
      </w:r>
    </w:p>
    <w:p w14:paraId="1256E3D4"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A6EF5A3"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7DD23BD6" w14:textId="77777777" w:rsidR="002222EC" w:rsidRPr="002222EC" w:rsidRDefault="002222EC" w:rsidP="002222EC">
      <w:pPr>
        <w:tabs>
          <w:tab w:val="left" w:pos="5040"/>
        </w:tabs>
        <w:spacing w:after="0"/>
        <w:ind w:left="630"/>
        <w:contextualSpacing/>
        <w:rPr>
          <w:rFonts w:cs="Arial"/>
        </w:rPr>
      </w:pPr>
      <w:r w:rsidRPr="002222EC">
        <w:rPr>
          <w:rFonts w:cs="Arial"/>
        </w:rPr>
        <w:t>If yes, please provide details for the previous trial.</w:t>
      </w:r>
    </w:p>
    <w:p w14:paraId="054E87D8" w14:textId="0FA311ED" w:rsidR="002222EC" w:rsidRPr="002222EC" w:rsidRDefault="002222EC" w:rsidP="002222EC">
      <w:pPr>
        <w:tabs>
          <w:tab w:val="left" w:pos="5040"/>
        </w:tabs>
        <w:spacing w:after="0"/>
        <w:ind w:left="630"/>
        <w:contextualSpacing/>
        <w:rPr>
          <w:rFonts w:cs="Arial"/>
        </w:rPr>
      </w:pPr>
      <w:r w:rsidRPr="002222EC">
        <w:rPr>
          <w:rFonts w:cs="Arial"/>
        </w:rPr>
        <w:t xml:space="preserve">Drug name </w:t>
      </w:r>
      <w:r w:rsidR="00EB27A0">
        <w:rPr>
          <w:rFonts w:cs="Arial"/>
        </w:rPr>
        <w:object w:dxaOrig="1440" w:dyaOrig="1440" w14:anchorId="6842C5FF">
          <v:shape id="_x0000_i1434" type="#_x0000_t75" style="width:161.25pt;height:18pt" o:ole="">
            <v:imagedata r:id="rId125" o:title=""/>
          </v:shape>
          <w:control r:id="rId150" w:name="TextBox1241123111" w:shapeid="_x0000_i1434"/>
        </w:object>
      </w:r>
      <w:r w:rsidRPr="002222EC">
        <w:rPr>
          <w:rFonts w:cs="Arial"/>
        </w:rPr>
        <w:t xml:space="preserve">  Dates/duration of use</w:t>
      </w:r>
      <w:r w:rsidR="00EB27A0">
        <w:rPr>
          <w:rFonts w:cs="Arial"/>
        </w:rPr>
        <w:object w:dxaOrig="1440" w:dyaOrig="1440" w14:anchorId="7E450D89">
          <v:shape id="_x0000_i1435" type="#_x0000_t75" style="width:172.5pt;height:18pt" o:ole="">
            <v:imagedata r:id="rId151" o:title=""/>
          </v:shape>
          <w:control r:id="rId152" w:name="TextBox1241123112" w:shapeid="_x0000_i1435"/>
        </w:object>
      </w:r>
      <w:r w:rsidRPr="002222EC">
        <w:rPr>
          <w:rFonts w:cs="Arial"/>
        </w:rPr>
        <w:t xml:space="preserve">      </w:t>
      </w:r>
    </w:p>
    <w:p w14:paraId="30BE09C4" w14:textId="77777777" w:rsidR="002222EC" w:rsidRPr="002222EC" w:rsidRDefault="002222EC" w:rsidP="002222EC">
      <w:pPr>
        <w:tabs>
          <w:tab w:val="left" w:pos="5040"/>
        </w:tabs>
        <w:spacing w:after="0"/>
        <w:ind w:left="630"/>
        <w:contextualSpacing/>
        <w:rPr>
          <w:rFonts w:cs="Arial"/>
        </w:rPr>
      </w:pPr>
      <w:r w:rsidRPr="002222EC">
        <w:rPr>
          <w:rFonts w:cs="Arial"/>
        </w:rPr>
        <w:t xml:space="preserve">Did the member experience any of the following?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Adverse reaction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Inadequate response </w:t>
      </w:r>
    </w:p>
    <w:p w14:paraId="058962B2" w14:textId="77777777" w:rsidR="002222EC" w:rsidRDefault="002222EC" w:rsidP="002222EC">
      <w:pPr>
        <w:tabs>
          <w:tab w:val="left" w:pos="5040"/>
        </w:tabs>
        <w:spacing w:after="0"/>
        <w:ind w:left="630"/>
        <w:contextualSpacing/>
        <w:rPr>
          <w:rFonts w:cs="Arial"/>
        </w:rPr>
      </w:pPr>
      <w:r w:rsidRPr="002222EC">
        <w:rPr>
          <w:rFonts w:cs="Arial"/>
        </w:rPr>
        <w:t xml:space="preserve">Briefly describe details of adverse reaction or inadequate response.  </w:t>
      </w:r>
    </w:p>
    <w:p w14:paraId="1B9FD0A8" w14:textId="7C83A438" w:rsidR="004D58D4" w:rsidRPr="002222EC" w:rsidRDefault="004D58D4" w:rsidP="00C83953">
      <w:pPr>
        <w:tabs>
          <w:tab w:val="left" w:pos="5040"/>
        </w:tabs>
        <w:spacing w:after="0"/>
        <w:ind w:left="630"/>
        <w:contextualSpacing/>
        <w:jc w:val="right"/>
        <w:rPr>
          <w:rFonts w:cs="Arial"/>
        </w:rPr>
      </w:pPr>
      <w:r>
        <w:rPr>
          <w:rFonts w:cs="Arial"/>
        </w:rPr>
        <w:t>over</w:t>
      </w:r>
    </w:p>
    <w:p w14:paraId="029C0CE0" w14:textId="3802473A" w:rsidR="002222EC" w:rsidRPr="002222EC" w:rsidRDefault="00EB27A0" w:rsidP="002222EC">
      <w:pPr>
        <w:tabs>
          <w:tab w:val="left" w:pos="5040"/>
        </w:tabs>
        <w:spacing w:after="0"/>
        <w:ind w:left="630"/>
        <w:contextualSpacing/>
        <w:rPr>
          <w:rFonts w:cs="Arial"/>
        </w:rPr>
      </w:pPr>
      <w:r>
        <w:rPr>
          <w:rFonts w:cs="Arial"/>
        </w:rPr>
        <w:lastRenderedPageBreak/>
        <w:object w:dxaOrig="1440" w:dyaOrig="1440" w14:anchorId="3549D46E">
          <v:shape id="_x0000_i1436" type="#_x0000_t75" style="width:499.5pt;height:18pt" o:ole="">
            <v:imagedata r:id="rId144" o:title=""/>
          </v:shape>
          <w:control r:id="rId153" w:name="TextBox1241144312731" w:shapeid="_x0000_i1436"/>
        </w:object>
      </w:r>
    </w:p>
    <w:p w14:paraId="37A6A86B" w14:textId="790F3828" w:rsidR="002222EC" w:rsidRPr="002222EC" w:rsidRDefault="00EB27A0" w:rsidP="002222EC">
      <w:pPr>
        <w:tabs>
          <w:tab w:val="left" w:pos="5040"/>
        </w:tabs>
        <w:spacing w:after="120"/>
        <w:ind w:left="630"/>
        <w:contextualSpacing/>
        <w:rPr>
          <w:rFonts w:cs="Arial"/>
        </w:rPr>
      </w:pPr>
      <w:r>
        <w:rPr>
          <w:rFonts w:cs="Arial"/>
        </w:rPr>
        <w:object w:dxaOrig="1440" w:dyaOrig="1440" w14:anchorId="11FDA56A">
          <v:shape id="_x0000_i1437" type="#_x0000_t75" style="width:499.5pt;height:18pt" o:ole="">
            <v:imagedata r:id="rId144" o:title=""/>
          </v:shape>
          <w:control r:id="rId154" w:name="TextBox1241144312732" w:shapeid="_x0000_i1437"/>
        </w:object>
      </w:r>
    </w:p>
    <w:p w14:paraId="0F97EFD0" w14:textId="0ACAD20D" w:rsidR="002222EC" w:rsidRPr="002222EC" w:rsidRDefault="002222EC" w:rsidP="002222EC">
      <w:pPr>
        <w:numPr>
          <w:ilvl w:val="0"/>
          <w:numId w:val="29"/>
        </w:numPr>
        <w:tabs>
          <w:tab w:val="left" w:pos="5040"/>
        </w:tabs>
        <w:spacing w:after="0"/>
        <w:contextualSpacing/>
        <w:rPr>
          <w:rFonts w:cs="Arial"/>
        </w:rPr>
      </w:pPr>
      <w:r w:rsidRPr="002222EC">
        <w:rPr>
          <w:rFonts w:cs="Arial"/>
        </w:rPr>
        <w:t>Is the member stable on the requested prescription drug prescribed by the health care provider, and switching drugs will likely cause an adverse reaction in</w:t>
      </w:r>
      <w:r w:rsidR="00CF00BF">
        <w:rPr>
          <w:rFonts w:cs="Arial"/>
        </w:rPr>
        <w:t>,</w:t>
      </w:r>
      <w:r w:rsidRPr="002222EC">
        <w:rPr>
          <w:rFonts w:cs="Arial"/>
        </w:rPr>
        <w:t xml:space="preserve"> or physical or mental harm to</w:t>
      </w:r>
      <w:r w:rsidR="00CF00BF">
        <w:rPr>
          <w:rFonts w:cs="Arial"/>
        </w:rPr>
        <w:t>,</w:t>
      </w:r>
      <w:r w:rsidRPr="002222EC">
        <w:rPr>
          <w:rFonts w:cs="Arial"/>
        </w:rPr>
        <w:t xml:space="preserve"> the member? </w:t>
      </w:r>
    </w:p>
    <w:p w14:paraId="52D7A7FF" w14:textId="3B9A9FBB" w:rsidR="002222EC" w:rsidRPr="002222EC" w:rsidRDefault="002222EC" w:rsidP="002222EC">
      <w:pPr>
        <w:tabs>
          <w:tab w:val="left" w:pos="5040"/>
        </w:tabs>
        <w:spacing w:after="0"/>
        <w:ind w:left="720" w:hanging="360"/>
        <w:contextualSpacing/>
        <w:rPr>
          <w:rFonts w:eastAsiaTheme="majorEastAsia" w:cstheme="majorBidi"/>
          <w:bCs/>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eastAsiaTheme="majorEastAsia" w:cstheme="majorBidi"/>
        </w:rPr>
        <w:t>Please provide details.</w:t>
      </w:r>
      <w:r w:rsidRPr="002222EC">
        <w:rPr>
          <w:rFonts w:eastAsiaTheme="majorEastAsia" w:cstheme="majorBidi"/>
          <w:b/>
          <w:bCs/>
        </w:rPr>
        <w:t xml:space="preserve"> </w:t>
      </w:r>
      <w:r w:rsidR="00EB27A0">
        <w:rPr>
          <w:rFonts w:cs="Arial"/>
        </w:rPr>
        <w:object w:dxaOrig="1440" w:dyaOrig="1440" w14:anchorId="0380461F">
          <v:shape id="_x0000_i1438" type="#_x0000_t75" style="width:360.75pt;height:18pt" o:ole="">
            <v:imagedata r:id="rId155" o:title=""/>
          </v:shape>
          <w:control r:id="rId156" w:name="TextBox12411231121" w:shapeid="_x0000_i1438"/>
        </w:object>
      </w:r>
    </w:p>
    <w:p w14:paraId="3654CCA3" w14:textId="77777777" w:rsidR="002222EC" w:rsidRPr="002222EC" w:rsidRDefault="002222EC" w:rsidP="002222EC">
      <w:pPr>
        <w:tabs>
          <w:tab w:val="left" w:pos="5040"/>
        </w:tabs>
        <w:spacing w:after="0"/>
        <w:ind w:left="720" w:hanging="360"/>
        <w:contextualSpacing/>
        <w:rPr>
          <w:rFonts w:eastAsiaTheme="majorEastAsia" w:cstheme="majorBidi"/>
          <w:bCs/>
          <w:sz w:val="24"/>
          <w:szCs w:val="24"/>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57DFDAC9" w14:textId="71671DE9" w:rsidR="002222EC" w:rsidRPr="005200E3" w:rsidRDefault="0050051E" w:rsidP="005200E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70841302">
          <v:rect id="_x0000_i1130" style="width:513.2pt;height:3.15pt" o:hrpct="990" o:hralign="center" o:hrstd="t" o:hrnoshade="t" o:hr="t" fillcolor="#a5a5a5 [2092]" stroked="f"/>
        </w:pict>
      </w:r>
      <w:bookmarkEnd w:id="9"/>
      <w:bookmarkEnd w:id="10"/>
    </w:p>
    <w:p w14:paraId="52E7D3CB" w14:textId="2A708204" w:rsidR="004F3B76" w:rsidRDefault="004F3B76" w:rsidP="006747E1">
      <w:pPr>
        <w:pStyle w:val="Heading1"/>
        <w:spacing w:before="3960" w:after="3960"/>
        <w:jc w:val="center"/>
        <w:rPr>
          <w:rFonts w:cs="Arial"/>
        </w:rPr>
      </w:pPr>
      <w:r w:rsidRPr="004F3B76">
        <w:rPr>
          <w:rFonts w:cs="Arial"/>
        </w:rPr>
        <w:t xml:space="preserve">Please continue to next page and complete </w:t>
      </w:r>
      <w:r w:rsidR="00A852E3">
        <w:rPr>
          <w:rFonts w:cs="Arial"/>
        </w:rPr>
        <w:t>P</w:t>
      </w:r>
      <w:r w:rsidR="008C79F7">
        <w:rPr>
          <w:rFonts w:cs="Arial"/>
        </w:rPr>
        <w:t xml:space="preserve">rescriber and </w:t>
      </w:r>
      <w:r w:rsidR="00A852E3">
        <w:rPr>
          <w:rFonts w:cs="Arial"/>
        </w:rPr>
        <w:t>P</w:t>
      </w:r>
      <w:r w:rsidRPr="004F3B76">
        <w:rPr>
          <w:rFonts w:cs="Arial"/>
        </w:rPr>
        <w:t xml:space="preserve">rovider </w:t>
      </w:r>
      <w:r w:rsidR="00A852E3">
        <w:rPr>
          <w:rFonts w:cs="Arial"/>
        </w:rPr>
        <w:t>I</w:t>
      </w:r>
      <w:r w:rsidRPr="004F3B76">
        <w:rPr>
          <w:rFonts w:cs="Arial"/>
        </w:rPr>
        <w:t xml:space="preserve">nformation </w:t>
      </w:r>
      <w:r w:rsidR="008150B1">
        <w:rPr>
          <w:rFonts w:cs="Arial"/>
        </w:rPr>
        <w:t>s</w:t>
      </w:r>
      <w:r w:rsidRPr="004F3B76">
        <w:rPr>
          <w:rFonts w:cs="Arial"/>
        </w:rPr>
        <w:t>ection.</w:t>
      </w:r>
    </w:p>
    <w:p w14:paraId="70FE3A98" w14:textId="19F1D165" w:rsidR="00496C6C" w:rsidRDefault="004509B5" w:rsidP="00C83953">
      <w:pPr>
        <w:spacing w:after="3480"/>
        <w:ind w:left="8640" w:firstLine="720"/>
        <w:jc w:val="center"/>
      </w:pPr>
      <w:r>
        <w:t>over</w:t>
      </w:r>
    </w:p>
    <w:p w14:paraId="7AD3FF0A" w14:textId="77777777" w:rsidR="00CF00BF" w:rsidRPr="00CF00BF" w:rsidRDefault="00CF00BF" w:rsidP="00CF00BF">
      <w:pPr>
        <w:spacing w:after="0"/>
        <w:ind w:right="-72" w:hanging="90"/>
        <w:rPr>
          <w:rFonts w:cs="Arial"/>
          <w:b/>
          <w:bCs/>
          <w:sz w:val="32"/>
          <w:szCs w:val="32"/>
        </w:rPr>
      </w:pPr>
      <w:bookmarkStart w:id="11" w:name="page2"/>
      <w:r w:rsidRPr="00CF00BF">
        <w:rPr>
          <w:rFonts w:cs="Arial"/>
          <w:b/>
          <w:bCs/>
          <w:sz w:val="32"/>
          <w:szCs w:val="32"/>
        </w:rPr>
        <w:lastRenderedPageBreak/>
        <w:t>Prior Authorization Request Prescriber and Provider Information</w:t>
      </w:r>
    </w:p>
    <w:p w14:paraId="31EC2443" w14:textId="77777777" w:rsidR="00CF00BF" w:rsidRPr="00CF00BF" w:rsidRDefault="0050051E" w:rsidP="00CF00BF">
      <w:pPr>
        <w:spacing w:before="60" w:after="0"/>
        <w:ind w:left="-86"/>
        <w:rPr>
          <w:rFonts w:cs="Arial"/>
        </w:rPr>
      </w:pPr>
      <w:r>
        <w:rPr>
          <w:rFonts w:cs="Arial"/>
        </w:rPr>
        <w:pict w14:anchorId="5C258AED">
          <v:rect id="_x0000_i1131" style="width:548.5pt;height:3pt" o:hrpct="991" o:hralign="center" o:hrstd="t" o:hrnoshade="t" o:hr="t" fillcolor="gray [1629]" stroked="f"/>
        </w:pict>
      </w:r>
    </w:p>
    <w:p w14:paraId="04E01713" w14:textId="77777777" w:rsidR="001E4685" w:rsidRPr="00480BE9" w:rsidRDefault="001E4685" w:rsidP="001E4685">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23E1E3EF" w14:textId="0E9AE248" w:rsidR="001E4685" w:rsidRPr="001E4685" w:rsidRDefault="001E4685" w:rsidP="001E4685">
      <w:pPr>
        <w:tabs>
          <w:tab w:val="left" w:pos="5220"/>
          <w:tab w:val="left" w:pos="9360"/>
        </w:tabs>
        <w:spacing w:after="60"/>
        <w:ind w:left="158"/>
        <w:rPr>
          <w:rFonts w:cs="Arial"/>
        </w:rPr>
      </w:pPr>
      <w:r w:rsidRPr="001E4685">
        <w:rPr>
          <w:rFonts w:cs="Arial"/>
        </w:rPr>
        <w:t xml:space="preserve">Last name* </w:t>
      </w:r>
      <w:r w:rsidRPr="001E4685">
        <w:rPr>
          <w:rFonts w:cs="Arial"/>
        </w:rPr>
        <w:object w:dxaOrig="1440" w:dyaOrig="1440" w14:anchorId="1952CB71">
          <v:shape id="_x0000_i1439" type="#_x0000_t75" style="width:192pt;height:18pt" o:ole="">
            <v:imagedata r:id="rId157" o:title=""/>
          </v:shape>
          <w:control r:id="rId158" w:name="TextBox318448251103715144" w:shapeid="_x0000_i1439"/>
        </w:object>
      </w:r>
      <w:r w:rsidRPr="001E4685">
        <w:rPr>
          <w:rFonts w:cs="Arial"/>
        </w:rPr>
        <w:tab/>
        <w:t xml:space="preserve">First name* </w:t>
      </w:r>
      <w:r w:rsidRPr="001E4685">
        <w:rPr>
          <w:rFonts w:cs="Arial"/>
        </w:rPr>
        <w:object w:dxaOrig="1440" w:dyaOrig="1440" w14:anchorId="18536739">
          <v:shape id="_x0000_i1814" type="#_x0000_t75" style="width:143.25pt;height:18pt" o:ole="">
            <v:imagedata r:id="rId159" o:title=""/>
          </v:shape>
          <w:control r:id="rId160" w:name="TextBox318448251103715145" w:shapeid="_x0000_i1814"/>
        </w:object>
      </w:r>
      <w:r w:rsidRPr="001E4685">
        <w:rPr>
          <w:rFonts w:cs="Arial"/>
        </w:rPr>
        <w:tab/>
        <w:t xml:space="preserve">MI </w:t>
      </w:r>
      <w:r w:rsidRPr="001E4685">
        <w:rPr>
          <w:rFonts w:cs="Arial"/>
        </w:rPr>
        <w:object w:dxaOrig="1440" w:dyaOrig="1440" w14:anchorId="52ABBFE3">
          <v:shape id="_x0000_i1815" type="#_x0000_t75" style="width:63pt;height:18pt" o:ole="">
            <v:imagedata r:id="rId161" o:title=""/>
          </v:shape>
          <w:control r:id="rId162" w:name="TextBox318448251103715146" w:shapeid="_x0000_i1815"/>
        </w:object>
      </w:r>
    </w:p>
    <w:p w14:paraId="2BF20BDC" w14:textId="3886F085" w:rsidR="001E4685" w:rsidRPr="001E4685" w:rsidRDefault="001E4685" w:rsidP="001E4685">
      <w:pPr>
        <w:tabs>
          <w:tab w:val="left" w:pos="5220"/>
          <w:tab w:val="left" w:pos="9360"/>
        </w:tabs>
        <w:spacing w:after="60"/>
        <w:ind w:left="158"/>
        <w:rPr>
          <w:rStyle w:val="Heading2Char"/>
          <w:rFonts w:cs="Arial"/>
          <w:b w:val="0"/>
          <w:sz w:val="22"/>
          <w:szCs w:val="22"/>
        </w:rPr>
      </w:pPr>
      <w:r w:rsidRPr="001E4685">
        <w:rPr>
          <w:rStyle w:val="Heading2Char"/>
          <w:rFonts w:cs="Arial"/>
          <w:b w:val="0"/>
          <w:sz w:val="22"/>
          <w:szCs w:val="22"/>
        </w:rPr>
        <w:t xml:space="preserve">NPI* </w:t>
      </w:r>
      <w:r w:rsidRPr="001E4685">
        <w:rPr>
          <w:rFonts w:cs="Arial"/>
        </w:rPr>
        <w:object w:dxaOrig="1440" w:dyaOrig="1440" w14:anchorId="21ED3A90">
          <v:shape id="_x0000_i1816" type="#_x0000_t75" style="width:222pt;height:18pt" o:ole="">
            <v:imagedata r:id="rId163" o:title=""/>
          </v:shape>
          <w:control r:id="rId164" w:name="TextBox318448251103715149" w:shapeid="_x0000_i1816"/>
        </w:object>
      </w:r>
      <w:r w:rsidRPr="001E4685">
        <w:rPr>
          <w:rStyle w:val="Heading2Char"/>
          <w:rFonts w:cs="Arial"/>
          <w:b w:val="0"/>
          <w:sz w:val="22"/>
          <w:szCs w:val="22"/>
        </w:rPr>
        <w:tab/>
        <w:t xml:space="preserve">Individual MH Provider ID </w:t>
      </w:r>
      <w:r w:rsidRPr="001E4685">
        <w:rPr>
          <w:rFonts w:cs="Arial"/>
        </w:rPr>
        <w:object w:dxaOrig="1440" w:dyaOrig="1440" w14:anchorId="24EC6AA6">
          <v:shape id="_x0000_i1817" type="#_x0000_t75" style="width:158.25pt;height:18pt" o:ole="">
            <v:imagedata r:id="rId19" o:title=""/>
          </v:shape>
          <w:control r:id="rId165" w:name="TextBox318448251103715147" w:shapeid="_x0000_i1817"/>
        </w:object>
      </w:r>
    </w:p>
    <w:p w14:paraId="7FBDCE0F" w14:textId="53C10152" w:rsidR="001E4685" w:rsidRPr="001E4685" w:rsidRDefault="001E4685" w:rsidP="001E4685">
      <w:pPr>
        <w:tabs>
          <w:tab w:val="left" w:pos="5220"/>
        </w:tabs>
        <w:spacing w:after="60"/>
        <w:ind w:left="158"/>
        <w:rPr>
          <w:rStyle w:val="Heading2Char"/>
          <w:rFonts w:cs="Arial"/>
          <w:b w:val="0"/>
          <w:sz w:val="22"/>
          <w:szCs w:val="22"/>
        </w:rPr>
      </w:pPr>
      <w:r w:rsidRPr="001E4685">
        <w:rPr>
          <w:rStyle w:val="Heading2Char"/>
          <w:rFonts w:cs="Arial"/>
          <w:b w:val="0"/>
          <w:sz w:val="22"/>
          <w:szCs w:val="22"/>
        </w:rPr>
        <w:t xml:space="preserve">DEA No. </w:t>
      </w:r>
      <w:r w:rsidRPr="001E4685">
        <w:rPr>
          <w:rFonts w:cs="Arial"/>
        </w:rPr>
        <w:object w:dxaOrig="1440" w:dyaOrig="1440" w14:anchorId="1CC42EF5">
          <v:shape id="_x0000_i1818" type="#_x0000_t75" style="width:201pt;height:18pt" o:ole="">
            <v:imagedata r:id="rId166" o:title=""/>
          </v:shape>
          <w:control r:id="rId167" w:name="TextBox318448251103715150" w:shapeid="_x0000_i1818"/>
        </w:object>
      </w:r>
      <w:r w:rsidRPr="001E4685">
        <w:rPr>
          <w:rStyle w:val="Heading2Char"/>
          <w:rFonts w:cs="Arial"/>
          <w:b w:val="0"/>
          <w:sz w:val="22"/>
          <w:szCs w:val="22"/>
        </w:rPr>
        <w:tab/>
        <w:t xml:space="preserve">Office Contact Name </w:t>
      </w:r>
      <w:r w:rsidRPr="001E4685">
        <w:rPr>
          <w:rFonts w:cs="Arial"/>
        </w:rPr>
        <w:object w:dxaOrig="1440" w:dyaOrig="1440" w14:anchorId="2D4A3FE0">
          <v:shape id="_x0000_i1819" type="#_x0000_t75" style="width:179.25pt;height:18pt" o:ole="">
            <v:imagedata r:id="rId17" o:title=""/>
          </v:shape>
          <w:control r:id="rId168" w:name="TextBox318448251103715148" w:shapeid="_x0000_i1819"/>
        </w:object>
      </w:r>
    </w:p>
    <w:p w14:paraId="2F971F2B" w14:textId="385D96B2"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Address </w:t>
      </w:r>
      <w:r w:rsidRPr="001E4685">
        <w:rPr>
          <w:rFonts w:cs="Arial"/>
        </w:rPr>
        <w:object w:dxaOrig="1440" w:dyaOrig="1440" w14:anchorId="14814A2C">
          <v:shape id="_x0000_i1820" type="#_x0000_t75" style="width:202.5pt;height:18pt" o:ole="">
            <v:imagedata r:id="rId169" o:title=""/>
          </v:shape>
          <w:control r:id="rId170" w:name="TextBox318448251103715151" w:shapeid="_x0000_i1820"/>
        </w:object>
      </w:r>
      <w:r w:rsidRPr="001E4685">
        <w:rPr>
          <w:rStyle w:val="Heading2Char"/>
          <w:rFonts w:cs="Arial"/>
          <w:b w:val="0"/>
          <w:sz w:val="22"/>
          <w:szCs w:val="22"/>
        </w:rPr>
        <w:tab/>
        <w:t xml:space="preserve">City </w:t>
      </w:r>
      <w:r w:rsidRPr="001E4685">
        <w:rPr>
          <w:rFonts w:cs="Arial"/>
        </w:rPr>
        <w:object w:dxaOrig="1440" w:dyaOrig="1440" w14:anchorId="3F072CA3">
          <v:shape id="_x0000_i1821" type="#_x0000_t75" style="width:99.75pt;height:18pt" o:ole="">
            <v:imagedata r:id="rId171" o:title=""/>
          </v:shape>
          <w:control r:id="rId172" w:name="TextBox318448251103715152" w:shapeid="_x0000_i1821"/>
        </w:object>
      </w:r>
      <w:r w:rsidRPr="001E4685">
        <w:rPr>
          <w:rStyle w:val="Heading2Char"/>
          <w:rFonts w:cs="Arial"/>
          <w:b w:val="0"/>
          <w:sz w:val="22"/>
          <w:szCs w:val="22"/>
        </w:rPr>
        <w:tab/>
        <w:t xml:space="preserve">State </w:t>
      </w:r>
      <w:r w:rsidRPr="001E4685">
        <w:rPr>
          <w:rFonts w:cs="Arial"/>
        </w:rPr>
        <w:object w:dxaOrig="1440" w:dyaOrig="1440" w14:anchorId="11483AF7">
          <v:shape id="_x0000_i1822" type="#_x0000_t75" style="width:39pt;height:18pt" o:ole="">
            <v:imagedata r:id="rId173" o:title=""/>
          </v:shape>
          <w:control r:id="rId174" w:name="TextBox318448251103715153" w:shapeid="_x0000_i1822"/>
        </w:object>
      </w:r>
      <w:r w:rsidRPr="001E4685">
        <w:rPr>
          <w:rStyle w:val="Heading2Char"/>
          <w:rFonts w:cs="Arial"/>
          <w:b w:val="0"/>
          <w:sz w:val="22"/>
          <w:szCs w:val="22"/>
        </w:rPr>
        <w:tab/>
        <w:t xml:space="preserve">Zip </w:t>
      </w:r>
      <w:r w:rsidRPr="001E4685">
        <w:rPr>
          <w:rFonts w:cs="Arial"/>
        </w:rPr>
        <w:object w:dxaOrig="1440" w:dyaOrig="1440" w14:anchorId="1B0ACFBA">
          <v:shape id="_x0000_i1823" type="#_x0000_t75" style="width:63pt;height:18pt" o:ole="">
            <v:imagedata r:id="rId161" o:title=""/>
          </v:shape>
          <w:control r:id="rId175" w:name="TextBox318448251103715154" w:shapeid="_x0000_i1823"/>
        </w:object>
      </w:r>
    </w:p>
    <w:p w14:paraId="53938910" w14:textId="14EEAA2F"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E-mail address </w:t>
      </w:r>
      <w:r w:rsidRPr="001E4685">
        <w:rPr>
          <w:rFonts w:cs="Arial"/>
        </w:rPr>
        <w:object w:dxaOrig="1440" w:dyaOrig="1440" w14:anchorId="08CFDCAE">
          <v:shape id="_x0000_i1824" type="#_x0000_t75" style="width:465.75pt;height:18pt" o:ole="">
            <v:imagedata r:id="rId176" o:title=""/>
          </v:shape>
          <w:control r:id="rId177" w:name="TextBox318448251103715155" w:shapeid="_x0000_i1824"/>
        </w:object>
      </w:r>
    </w:p>
    <w:p w14:paraId="5DFE1FD9" w14:textId="435C4E52" w:rsidR="001E4685" w:rsidRPr="001E4685" w:rsidRDefault="001E4685" w:rsidP="001E4685">
      <w:pPr>
        <w:tabs>
          <w:tab w:val="left" w:pos="5220"/>
          <w:tab w:val="left" w:pos="7740"/>
          <w:tab w:val="left" w:pos="9360"/>
        </w:tabs>
        <w:spacing w:after="60"/>
        <w:ind w:left="158"/>
        <w:rPr>
          <w:rFonts w:cs="Arial"/>
        </w:rPr>
      </w:pPr>
      <w:r w:rsidRPr="001E4685">
        <w:rPr>
          <w:rStyle w:val="Heading2Char"/>
          <w:rFonts w:cs="Arial"/>
          <w:b w:val="0"/>
          <w:sz w:val="22"/>
          <w:szCs w:val="22"/>
        </w:rPr>
        <w:t xml:space="preserve">Telephone No.* </w:t>
      </w:r>
      <w:r w:rsidRPr="001E4685">
        <w:rPr>
          <w:rFonts w:cs="Arial"/>
        </w:rPr>
        <w:object w:dxaOrig="1440" w:dyaOrig="1440" w14:anchorId="2951A4FA">
          <v:shape id="_x0000_i1825" type="#_x0000_t75" style="width:462pt;height:18pt" o:ole="">
            <v:imagedata r:id="rId178" o:title=""/>
          </v:shape>
          <w:control r:id="rId179" w:name="TextBox318448251103715157" w:shapeid="_x0000_i1825"/>
        </w:object>
      </w:r>
    </w:p>
    <w:p w14:paraId="7918BD64" w14:textId="77777777"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Fax No.* (</w:t>
      </w:r>
      <w:r w:rsidRPr="001E4685">
        <w:rPr>
          <w:rFonts w:cs="Arial"/>
        </w:rPr>
        <w:t>Please provide fax number for PA response notification.</w:t>
      </w:r>
      <w:r w:rsidRPr="001E4685">
        <w:rPr>
          <w:rStyle w:val="Heading2Char"/>
          <w:rFonts w:cs="Arial"/>
          <w:b w:val="0"/>
          <w:sz w:val="22"/>
          <w:szCs w:val="22"/>
        </w:rPr>
        <w:t>)</w:t>
      </w:r>
    </w:p>
    <w:p w14:paraId="4526A54E" w14:textId="3B568A86" w:rsidR="001E4685" w:rsidRPr="00CE11A1" w:rsidRDefault="001E4685" w:rsidP="001E4685">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C32D347">
          <v:shape id="_x0000_i1826" type="#_x0000_t75" style="width:541.5pt;height:18pt" o:ole="">
            <v:imagedata r:id="rId180" o:title=""/>
          </v:shape>
          <w:control r:id="rId181" w:name="TextBox3184482511037151571" w:shapeid="_x0000_i1826"/>
        </w:object>
      </w:r>
    </w:p>
    <w:p w14:paraId="76A08477" w14:textId="77777777" w:rsidR="001E4685" w:rsidRPr="00480BE9" w:rsidRDefault="001E4685" w:rsidP="001E4685">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7ED67EE" w14:textId="77777777" w:rsidR="00CF00BF" w:rsidRPr="00CF00BF" w:rsidRDefault="0050051E" w:rsidP="00CF00B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94BF94B">
          <v:rect id="_x0000_i1155" style="width:548.5pt;height:3pt" o:hrpct="991" o:hralign="center" o:hrstd="t" o:hrnoshade="t" o:hr="t" fillcolor="gray [1629]" stroked="f"/>
        </w:pict>
      </w:r>
    </w:p>
    <w:p w14:paraId="29B8EC9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lease also complete for professionally administered medications, if applicable.</w:t>
      </w:r>
    </w:p>
    <w:p w14:paraId="29D19B47" w14:textId="27EC73D2" w:rsidR="001E4685" w:rsidRPr="001E4685" w:rsidRDefault="001E4685" w:rsidP="001E4685">
      <w:pPr>
        <w:tabs>
          <w:tab w:val="left" w:pos="5220"/>
          <w:tab w:val="left" w:pos="9360"/>
        </w:tabs>
        <w:spacing w:after="60"/>
        <w:ind w:left="158"/>
        <w:rPr>
          <w:rStyle w:val="Heading2Char"/>
          <w:rFonts w:cs="Arial"/>
          <w:b w:val="0"/>
          <w:sz w:val="22"/>
          <w:szCs w:val="22"/>
        </w:rPr>
      </w:pPr>
      <w:r w:rsidRPr="001E4685">
        <w:rPr>
          <w:rStyle w:val="Heading2Char"/>
          <w:rFonts w:cs="Arial"/>
          <w:b w:val="0"/>
          <w:sz w:val="22"/>
          <w:szCs w:val="22"/>
        </w:rPr>
        <w:t xml:space="preserve">Start date </w:t>
      </w:r>
      <w:r w:rsidRPr="001E4685">
        <w:rPr>
          <w:rFonts w:cs="Arial"/>
        </w:rPr>
        <w:object w:dxaOrig="1440" w:dyaOrig="1440" w14:anchorId="7DA804B6">
          <v:shape id="_x0000_i1827" type="#_x0000_t75" style="width:197.25pt;height:18pt" o:ole="">
            <v:imagedata r:id="rId182" o:title=""/>
          </v:shape>
          <w:control r:id="rId183" w:name="TextBox318448251103715158" w:shapeid="_x0000_i1827"/>
        </w:object>
      </w:r>
      <w:r w:rsidRPr="001E4685">
        <w:rPr>
          <w:rStyle w:val="Heading2Char"/>
          <w:rFonts w:cs="Arial"/>
          <w:b w:val="0"/>
          <w:sz w:val="22"/>
          <w:szCs w:val="22"/>
        </w:rPr>
        <w:tab/>
        <w:t xml:space="preserve">End date </w:t>
      </w:r>
      <w:r w:rsidRPr="001E4685">
        <w:rPr>
          <w:rFonts w:cs="Arial"/>
        </w:rPr>
        <w:object w:dxaOrig="1440" w:dyaOrig="1440" w14:anchorId="31C9A50B">
          <v:shape id="_x0000_i1828" type="#_x0000_t75" style="width:243pt;height:18pt" o:ole="">
            <v:imagedata r:id="rId33" o:title=""/>
          </v:shape>
          <w:control r:id="rId184" w:name="TextBox318448251103715159" w:shapeid="_x0000_i1828"/>
        </w:object>
      </w:r>
    </w:p>
    <w:p w14:paraId="693EB9F9" w14:textId="64DACC5D"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escriber/facility name </w:t>
      </w:r>
      <w:r w:rsidRPr="001E4685">
        <w:rPr>
          <w:rFonts w:cs="Arial"/>
        </w:rPr>
        <w:object w:dxaOrig="1440" w:dyaOrig="1440" w14:anchorId="1FCD5244">
          <v:shape id="_x0000_i1829" type="#_x0000_t75" style="width:212.25pt;height:18pt" o:ole="">
            <v:imagedata r:id="rId185" o:title=""/>
          </v:shape>
          <w:control r:id="rId186" w:name="TextBox318448251103715160" w:shapeid="_x0000_i1829"/>
        </w:object>
      </w:r>
      <w:r w:rsidRPr="001E4685">
        <w:rPr>
          <w:rFonts w:cs="Arial"/>
        </w:rPr>
        <w:t xml:space="preserve">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Same as prescribing provider</w:t>
      </w:r>
    </w:p>
    <w:p w14:paraId="267174BA" w14:textId="743C9DB4"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ovider/facility address </w:t>
      </w:r>
      <w:r w:rsidRPr="001E4685">
        <w:rPr>
          <w:rFonts w:cs="Arial"/>
        </w:rPr>
        <w:object w:dxaOrig="1440" w:dyaOrig="1440" w14:anchorId="22D9C82E">
          <v:shape id="_x0000_i1830" type="#_x0000_t75" style="width:372.75pt;height:18pt" o:ole="">
            <v:imagedata r:id="rId187" o:title=""/>
          </v:shape>
          <w:control r:id="rId188" w:name="TextBox318448251103715161" w:shapeid="_x0000_i1830"/>
        </w:object>
      </w:r>
    </w:p>
    <w:p w14:paraId="6997D34B" w14:textId="3B614EAF"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ovider NPI/tax ID No. </w:t>
      </w:r>
      <w:r w:rsidRPr="001E4685">
        <w:rPr>
          <w:rFonts w:cs="Arial"/>
        </w:rPr>
        <w:object w:dxaOrig="1440" w:dyaOrig="1440" w14:anchorId="17E15F82">
          <v:shape id="_x0000_i1831" type="#_x0000_t75" style="width:375pt;height:18pt" o:ole="">
            <v:imagedata r:id="rId189" o:title=""/>
          </v:shape>
          <w:control r:id="rId190" w:name="TextBox318448251103715162" w:shapeid="_x0000_i1831"/>
        </w:object>
      </w:r>
    </w:p>
    <w:p w14:paraId="0091C848" w14:textId="5D369B51"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Name of billing provider </w:t>
      </w:r>
      <w:r w:rsidRPr="001E4685">
        <w:rPr>
          <w:rFonts w:cs="Arial"/>
        </w:rPr>
        <w:object w:dxaOrig="1440" w:dyaOrig="1440" w14:anchorId="3C19CD0D">
          <v:shape id="_x0000_i1832" type="#_x0000_t75" style="width:420.75pt;height:18pt" o:ole="">
            <v:imagedata r:id="rId191" o:title=""/>
          </v:shape>
          <w:control r:id="rId192" w:name="TextBox318448251103715163" w:shapeid="_x0000_i1832"/>
        </w:object>
      </w:r>
    </w:p>
    <w:p w14:paraId="73BD1213" w14:textId="41156060"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Billing provider NPI No. </w:t>
      </w:r>
      <w:r w:rsidRPr="001E4685">
        <w:rPr>
          <w:rFonts w:cs="Arial"/>
        </w:rPr>
        <w:object w:dxaOrig="1440" w:dyaOrig="1440" w14:anchorId="44DC48DC">
          <v:shape id="_x0000_i1833" type="#_x0000_t75" style="width:423.75pt;height:18pt" o:ole="">
            <v:imagedata r:id="rId193" o:title=""/>
          </v:shape>
          <w:control r:id="rId194" w:name="TextBox318448251103715164" w:shapeid="_x0000_i1833"/>
        </w:object>
      </w:r>
    </w:p>
    <w:p w14:paraId="376B4B48" w14:textId="77777777"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Is this a request for recertification?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Yes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No</w:t>
      </w:r>
    </w:p>
    <w:p w14:paraId="2983BEE9" w14:textId="16A41D16" w:rsidR="00CF00BF" w:rsidRPr="001E4685" w:rsidRDefault="001E4685" w:rsidP="001E4685">
      <w:pPr>
        <w:tabs>
          <w:tab w:val="left" w:pos="2430"/>
          <w:tab w:val="left" w:pos="5310"/>
          <w:tab w:val="left" w:pos="8190"/>
        </w:tabs>
        <w:spacing w:after="60"/>
        <w:ind w:left="158"/>
        <w:rPr>
          <w:rFonts w:eastAsiaTheme="majorEastAsia" w:cs="Arial"/>
          <w:bCs/>
        </w:rPr>
      </w:pPr>
      <w:r w:rsidRPr="001E4685">
        <w:rPr>
          <w:rStyle w:val="Heading2Char"/>
          <w:rFonts w:cs="Arial"/>
          <w:b w:val="0"/>
          <w:sz w:val="22"/>
          <w:szCs w:val="22"/>
        </w:rPr>
        <w:t xml:space="preserve">CPT code </w:t>
      </w:r>
      <w:r w:rsidRPr="001E4685">
        <w:rPr>
          <w:rFonts w:cs="Arial"/>
        </w:rPr>
        <w:object w:dxaOrig="1440" w:dyaOrig="1440" w14:anchorId="51E3F14B">
          <v:shape id="_x0000_i1834" type="#_x0000_t75" style="width:57.75pt;height:18pt" o:ole="">
            <v:imagedata r:id="rId195" o:title=""/>
          </v:shape>
          <w:control r:id="rId196" w:name="TextBox3184482511037151531" w:shapeid="_x0000_i1834"/>
        </w:object>
      </w:r>
      <w:r w:rsidRPr="001E4685">
        <w:rPr>
          <w:rStyle w:val="Heading2Char"/>
          <w:rFonts w:cs="Arial"/>
          <w:b w:val="0"/>
          <w:sz w:val="22"/>
          <w:szCs w:val="22"/>
        </w:rPr>
        <w:tab/>
        <w:t xml:space="preserve">No. of visits </w:t>
      </w:r>
      <w:r w:rsidRPr="001E4685">
        <w:rPr>
          <w:rFonts w:cs="Arial"/>
        </w:rPr>
        <w:object w:dxaOrig="1440" w:dyaOrig="1440" w14:anchorId="30ACAE20">
          <v:shape id="_x0000_i1835" type="#_x0000_t75" style="width:79.5pt;height:18pt" o:ole="">
            <v:imagedata r:id="rId197" o:title=""/>
          </v:shape>
          <w:control r:id="rId198" w:name="TextBox3184482511037151532" w:shapeid="_x0000_i1835"/>
        </w:object>
      </w:r>
      <w:r w:rsidRPr="001E4685">
        <w:rPr>
          <w:rStyle w:val="Heading2Char"/>
          <w:rFonts w:cs="Arial"/>
          <w:b w:val="0"/>
          <w:sz w:val="22"/>
          <w:szCs w:val="22"/>
        </w:rPr>
        <w:tab/>
        <w:t xml:space="preserve">J code </w:t>
      </w:r>
      <w:r w:rsidRPr="001E4685">
        <w:rPr>
          <w:rFonts w:cs="Arial"/>
        </w:rPr>
        <w:object w:dxaOrig="1440" w:dyaOrig="1440" w14:anchorId="6BA0E055">
          <v:shape id="_x0000_i1836" type="#_x0000_t75" style="width:106.5pt;height:18pt" o:ole="">
            <v:imagedata r:id="rId199" o:title=""/>
          </v:shape>
          <w:control r:id="rId200" w:name="TextBox3184482511037151533" w:shapeid="_x0000_i1836"/>
        </w:object>
      </w:r>
      <w:r w:rsidRPr="001E4685">
        <w:rPr>
          <w:rStyle w:val="Heading2Char"/>
          <w:rFonts w:cs="Arial"/>
          <w:b w:val="0"/>
          <w:sz w:val="22"/>
          <w:szCs w:val="22"/>
        </w:rPr>
        <w:tab/>
        <w:t xml:space="preserve">No. of units </w:t>
      </w:r>
      <w:r w:rsidRPr="001E4685">
        <w:rPr>
          <w:rFonts w:cs="Arial"/>
        </w:rPr>
        <w:object w:dxaOrig="1440" w:dyaOrig="1440" w14:anchorId="15CB0D80">
          <v:shape id="_x0000_i1837" type="#_x0000_t75" style="width:81.75pt;height:18pt" o:ole="">
            <v:imagedata r:id="rId201" o:title=""/>
          </v:shape>
          <w:control r:id="rId202" w:name="TextBox3184482511037151534" w:shapeid="_x0000_i1837"/>
        </w:object>
      </w:r>
    </w:p>
    <w:p w14:paraId="3E3FC491" w14:textId="77777777" w:rsidR="00CF00BF" w:rsidRPr="00CF00BF" w:rsidRDefault="0050051E" w:rsidP="00CF00BF">
      <w:pPr>
        <w:tabs>
          <w:tab w:val="left" w:pos="5220"/>
          <w:tab w:val="left" w:pos="7740"/>
          <w:tab w:val="left" w:pos="9360"/>
        </w:tabs>
        <w:spacing w:after="0" w:line="240" w:lineRule="auto"/>
        <w:ind w:left="-86"/>
        <w:rPr>
          <w:rFonts w:cs="Arial"/>
        </w:rPr>
      </w:pPr>
      <w:r>
        <w:rPr>
          <w:rFonts w:cs="Arial"/>
        </w:rPr>
        <w:pict w14:anchorId="18ABEB32">
          <v:rect id="_x0000_i1178" style="width:548.5pt;height:3pt" o:hrpct="991" o:hralign="center" o:hrstd="t" o:hrnoshade="t" o:hr="t" fillcolor="gray [1629]" stroked="f"/>
        </w:pict>
      </w:r>
    </w:p>
    <w:p w14:paraId="2F64B2F0" w14:textId="77777777" w:rsidR="00CF00BF" w:rsidRPr="00CF00BF" w:rsidRDefault="00CF00BF" w:rsidP="00CF00BF">
      <w:pPr>
        <w:keepNext/>
        <w:keepLines/>
        <w:spacing w:after="60" w:line="240" w:lineRule="auto"/>
        <w:outlineLvl w:val="0"/>
        <w:rPr>
          <w:rFonts w:eastAsiaTheme="majorEastAsia" w:cs="Arial"/>
          <w:b/>
          <w:bCs/>
          <w:sz w:val="24"/>
          <w:szCs w:val="28"/>
        </w:rPr>
      </w:pPr>
      <w:r w:rsidRPr="00CF00BF">
        <w:rPr>
          <w:rFonts w:eastAsiaTheme="majorEastAsia" w:cs="Arial"/>
          <w:b/>
          <w:bCs/>
          <w:sz w:val="24"/>
          <w:szCs w:val="28"/>
        </w:rPr>
        <w:t>Provider’s attestation, signature, and date</w:t>
      </w:r>
    </w:p>
    <w:p w14:paraId="453166DF" w14:textId="77777777" w:rsidR="00CF00BF" w:rsidRPr="00CF00BF" w:rsidRDefault="00CF00BF" w:rsidP="00CF00BF">
      <w:pPr>
        <w:spacing w:after="120" w:line="240" w:lineRule="auto"/>
        <w:ind w:left="173" w:right="54"/>
        <w:rPr>
          <w:rFonts w:cs="Arial"/>
        </w:rPr>
      </w:pPr>
      <w:r w:rsidRPr="00CF00BF">
        <w:rPr>
          <w:rFonts w:cs="Arial"/>
        </w:rPr>
        <w:t>I certify under the pains and penalties of perjury that I am either the prescribing provider</w:t>
      </w:r>
      <w:r w:rsidRPr="00CF00BF">
        <w:t xml:space="preserve"> </w:t>
      </w:r>
      <w:r w:rsidRPr="00CF00B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1"/>
    <w:p w14:paraId="67CB6AB4" w14:textId="77777777" w:rsidR="001E4685" w:rsidRPr="006759B5" w:rsidRDefault="001E4685" w:rsidP="001E4685">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01C97920" w14:textId="1CA2F474" w:rsidR="001E4685" w:rsidRPr="006759B5" w:rsidRDefault="001E4685" w:rsidP="001E4685">
      <w:pPr>
        <w:spacing w:after="120"/>
        <w:ind w:left="173"/>
        <w:rPr>
          <w:rFonts w:cs="Arial"/>
          <w:bCs/>
        </w:rPr>
      </w:pPr>
      <w:r w:rsidRPr="006759B5">
        <w:rPr>
          <w:rFonts w:cs="Arial"/>
        </w:rPr>
        <w:object w:dxaOrig="1440" w:dyaOrig="1440" w14:anchorId="20C54DB3">
          <v:shape id="_x0000_i1838" type="#_x0000_t75" style="width:540pt;height:18pt" o:ole="">
            <v:imagedata r:id="rId203" o:title=""/>
          </v:shape>
          <w:control r:id="rId204" w:name="TextBox31844825110371515351" w:shapeid="_x0000_i1838"/>
        </w:object>
      </w:r>
    </w:p>
    <w:p w14:paraId="29386C29" w14:textId="3E5811AF" w:rsidR="001E4685" w:rsidRPr="006759B5" w:rsidRDefault="001E4685" w:rsidP="001E4685">
      <w:pPr>
        <w:tabs>
          <w:tab w:val="left" w:pos="7560"/>
        </w:tabs>
        <w:spacing w:after="0"/>
        <w:ind w:left="173"/>
        <w:rPr>
          <w:rFonts w:cs="Arial"/>
        </w:rPr>
      </w:pPr>
      <w:bookmarkStart w:id="12" w:name="_Hlk129175792"/>
      <w:r w:rsidRPr="006759B5">
        <w:rPr>
          <w:rFonts w:cs="Arial"/>
        </w:rPr>
        <w:t xml:space="preserve">Printed legal name and title of signatory above </w:t>
      </w:r>
      <w:r w:rsidRPr="006759B5">
        <w:rPr>
          <w:rFonts w:cs="Arial"/>
        </w:rPr>
        <w:object w:dxaOrig="1440" w:dyaOrig="1440" w14:anchorId="4C42A006">
          <v:shape id="_x0000_i2243" type="#_x0000_t75" style="width:391.5pt;height:18pt" o:ole="">
            <v:imagedata r:id="rId205" o:title=""/>
          </v:shape>
          <w:control r:id="rId206" w:name="TextBox3184482511037151535" w:shapeid="_x0000_i2243"/>
        </w:object>
      </w:r>
      <w:r w:rsidRPr="006759B5">
        <w:rPr>
          <w:rFonts w:cs="Arial"/>
        </w:rPr>
        <w:t xml:space="preserve">  Date </w:t>
      </w:r>
      <w:bookmarkEnd w:id="12"/>
      <w:r w:rsidRPr="006759B5">
        <w:rPr>
          <w:rFonts w:cs="Arial"/>
        </w:rPr>
        <w:object w:dxaOrig="1440" w:dyaOrig="1440" w14:anchorId="3301D169">
          <v:shape id="_x0000_i2245" type="#_x0000_t75" style="width:117pt;height:18pt" o:ole="">
            <v:imagedata r:id="rId207" o:title=""/>
          </v:shape>
          <w:control r:id="rId208" w:name="TextBox31844825110371515341" w:shapeid="_x0000_i2245"/>
        </w:object>
      </w:r>
    </w:p>
    <w:p w14:paraId="1B974228" w14:textId="77777777" w:rsidR="00CF00BF" w:rsidRPr="00CF00BF" w:rsidRDefault="00CF00BF" w:rsidP="00CF00BF">
      <w:pPr>
        <w:tabs>
          <w:tab w:val="left" w:pos="7560"/>
        </w:tabs>
        <w:spacing w:after="0"/>
        <w:ind w:left="173"/>
        <w:rPr>
          <w:rFonts w:cs="Arial"/>
        </w:rPr>
      </w:pPr>
    </w:p>
    <w:p w14:paraId="2D661228" w14:textId="1604CAA0" w:rsidR="00B60B0A" w:rsidRPr="005200E3" w:rsidRDefault="00CF00BF" w:rsidP="00CF00BF">
      <w:pPr>
        <w:tabs>
          <w:tab w:val="left" w:pos="7560"/>
        </w:tabs>
        <w:spacing w:after="0"/>
        <w:ind w:left="173"/>
        <w:rPr>
          <w:rStyle w:val="Heading2Char"/>
          <w:rFonts w:cs="Arial"/>
          <w:b w:val="0"/>
          <w:bCs w:val="0"/>
          <w:sz w:val="22"/>
        </w:rPr>
      </w:pPr>
      <w:r w:rsidRPr="00CF00BF">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5200E3" w:rsidSect="00CF00BF">
      <w:type w:val="continuous"/>
      <w:pgSz w:w="12240" w:h="15840" w:code="1"/>
      <w:pgMar w:top="576" w:right="446" w:bottom="576" w:left="576" w:header="274"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BB0C0" w14:textId="77777777" w:rsidR="0050051E" w:rsidRDefault="0050051E" w:rsidP="0045490A">
      <w:pPr>
        <w:spacing w:after="0" w:line="240" w:lineRule="auto"/>
      </w:pPr>
      <w:r>
        <w:separator/>
      </w:r>
    </w:p>
  </w:endnote>
  <w:endnote w:type="continuationSeparator" w:id="0">
    <w:p w14:paraId="6DAAD4A9" w14:textId="77777777" w:rsidR="0050051E" w:rsidRDefault="0050051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84727" w14:textId="77777777" w:rsidR="0050051E" w:rsidRDefault="0050051E" w:rsidP="0045490A">
      <w:pPr>
        <w:spacing w:after="0" w:line="240" w:lineRule="auto"/>
      </w:pPr>
      <w:r>
        <w:separator/>
      </w:r>
    </w:p>
  </w:footnote>
  <w:footnote w:type="continuationSeparator" w:id="0">
    <w:p w14:paraId="74A7A7A3" w14:textId="77777777" w:rsidR="0050051E" w:rsidRDefault="0050051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8EA305E"/>
    <w:multiLevelType w:val="hybridMultilevel"/>
    <w:tmpl w:val="28046AB0"/>
    <w:lvl w:ilvl="0" w:tplc="6E02B62C">
      <w:start w:val="1"/>
      <w:numFmt w:val="decimal"/>
      <w:lvlText w:val="%1."/>
      <w:lvlJc w:val="left"/>
      <w:pPr>
        <w:ind w:left="1224" w:hanging="360"/>
      </w:pPr>
      <w:rPr>
        <w:rFonts w:cs="Arial"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0D0A73BE"/>
    <w:multiLevelType w:val="hybridMultilevel"/>
    <w:tmpl w:val="3CC4850C"/>
    <w:lvl w:ilvl="0" w:tplc="C172D886">
      <w:start w:val="1"/>
      <w:numFmt w:val="bullet"/>
      <w:lvlText w:val=""/>
      <w:lvlJc w:val="left"/>
      <w:pPr>
        <w:ind w:left="1020" w:hanging="360"/>
      </w:pPr>
      <w:rPr>
        <w:rFonts w:ascii="Symbol" w:hAnsi="Symbol"/>
      </w:rPr>
    </w:lvl>
    <w:lvl w:ilvl="1" w:tplc="084A7E32">
      <w:start w:val="1"/>
      <w:numFmt w:val="bullet"/>
      <w:lvlText w:val=""/>
      <w:lvlJc w:val="left"/>
      <w:pPr>
        <w:ind w:left="1020" w:hanging="360"/>
      </w:pPr>
      <w:rPr>
        <w:rFonts w:ascii="Symbol" w:hAnsi="Symbol"/>
      </w:rPr>
    </w:lvl>
    <w:lvl w:ilvl="2" w:tplc="C0287A00">
      <w:start w:val="1"/>
      <w:numFmt w:val="bullet"/>
      <w:lvlText w:val=""/>
      <w:lvlJc w:val="left"/>
      <w:pPr>
        <w:ind w:left="1020" w:hanging="360"/>
      </w:pPr>
      <w:rPr>
        <w:rFonts w:ascii="Symbol" w:hAnsi="Symbol"/>
      </w:rPr>
    </w:lvl>
    <w:lvl w:ilvl="3" w:tplc="AD32DEC2">
      <w:start w:val="1"/>
      <w:numFmt w:val="bullet"/>
      <w:lvlText w:val=""/>
      <w:lvlJc w:val="left"/>
      <w:pPr>
        <w:ind w:left="1020" w:hanging="360"/>
      </w:pPr>
      <w:rPr>
        <w:rFonts w:ascii="Symbol" w:hAnsi="Symbol"/>
      </w:rPr>
    </w:lvl>
    <w:lvl w:ilvl="4" w:tplc="452E4368">
      <w:start w:val="1"/>
      <w:numFmt w:val="bullet"/>
      <w:lvlText w:val=""/>
      <w:lvlJc w:val="left"/>
      <w:pPr>
        <w:ind w:left="1020" w:hanging="360"/>
      </w:pPr>
      <w:rPr>
        <w:rFonts w:ascii="Symbol" w:hAnsi="Symbol"/>
      </w:rPr>
    </w:lvl>
    <w:lvl w:ilvl="5" w:tplc="4D0A079E">
      <w:start w:val="1"/>
      <w:numFmt w:val="bullet"/>
      <w:lvlText w:val=""/>
      <w:lvlJc w:val="left"/>
      <w:pPr>
        <w:ind w:left="1020" w:hanging="360"/>
      </w:pPr>
      <w:rPr>
        <w:rFonts w:ascii="Symbol" w:hAnsi="Symbol"/>
      </w:rPr>
    </w:lvl>
    <w:lvl w:ilvl="6" w:tplc="A962B54C">
      <w:start w:val="1"/>
      <w:numFmt w:val="bullet"/>
      <w:lvlText w:val=""/>
      <w:lvlJc w:val="left"/>
      <w:pPr>
        <w:ind w:left="1020" w:hanging="360"/>
      </w:pPr>
      <w:rPr>
        <w:rFonts w:ascii="Symbol" w:hAnsi="Symbol"/>
      </w:rPr>
    </w:lvl>
    <w:lvl w:ilvl="7" w:tplc="9542A002">
      <w:start w:val="1"/>
      <w:numFmt w:val="bullet"/>
      <w:lvlText w:val=""/>
      <w:lvlJc w:val="left"/>
      <w:pPr>
        <w:ind w:left="1020" w:hanging="360"/>
      </w:pPr>
      <w:rPr>
        <w:rFonts w:ascii="Symbol" w:hAnsi="Symbol"/>
      </w:rPr>
    </w:lvl>
    <w:lvl w:ilvl="8" w:tplc="E4AE7D0C">
      <w:start w:val="1"/>
      <w:numFmt w:val="bullet"/>
      <w:lvlText w:val=""/>
      <w:lvlJc w:val="left"/>
      <w:pPr>
        <w:ind w:left="1020" w:hanging="360"/>
      </w:pPr>
      <w:rPr>
        <w:rFonts w:ascii="Symbol" w:hAnsi="Symbol"/>
      </w:r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63532E9"/>
    <w:multiLevelType w:val="hybridMultilevel"/>
    <w:tmpl w:val="D8DC14A6"/>
    <w:lvl w:ilvl="0" w:tplc="F8D8FE1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B8E3392"/>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D391F08"/>
    <w:multiLevelType w:val="hybridMultilevel"/>
    <w:tmpl w:val="7DA23C5A"/>
    <w:lvl w:ilvl="0" w:tplc="C0B67D42">
      <w:start w:val="1"/>
      <w:numFmt w:val="bullet"/>
      <w:lvlText w:val=""/>
      <w:lvlJc w:val="left"/>
      <w:pPr>
        <w:ind w:left="1020" w:hanging="360"/>
      </w:pPr>
      <w:rPr>
        <w:rFonts w:ascii="Symbol" w:hAnsi="Symbol"/>
      </w:rPr>
    </w:lvl>
    <w:lvl w:ilvl="1" w:tplc="D3CCC65A">
      <w:start w:val="1"/>
      <w:numFmt w:val="bullet"/>
      <w:lvlText w:val=""/>
      <w:lvlJc w:val="left"/>
      <w:pPr>
        <w:ind w:left="1020" w:hanging="360"/>
      </w:pPr>
      <w:rPr>
        <w:rFonts w:ascii="Symbol" w:hAnsi="Symbol"/>
      </w:rPr>
    </w:lvl>
    <w:lvl w:ilvl="2" w:tplc="173EEAB4">
      <w:start w:val="1"/>
      <w:numFmt w:val="bullet"/>
      <w:lvlText w:val=""/>
      <w:lvlJc w:val="left"/>
      <w:pPr>
        <w:ind w:left="1020" w:hanging="360"/>
      </w:pPr>
      <w:rPr>
        <w:rFonts w:ascii="Symbol" w:hAnsi="Symbol"/>
      </w:rPr>
    </w:lvl>
    <w:lvl w:ilvl="3" w:tplc="849E3CE8">
      <w:start w:val="1"/>
      <w:numFmt w:val="bullet"/>
      <w:lvlText w:val=""/>
      <w:lvlJc w:val="left"/>
      <w:pPr>
        <w:ind w:left="1020" w:hanging="360"/>
      </w:pPr>
      <w:rPr>
        <w:rFonts w:ascii="Symbol" w:hAnsi="Symbol"/>
      </w:rPr>
    </w:lvl>
    <w:lvl w:ilvl="4" w:tplc="1C08CFD6">
      <w:start w:val="1"/>
      <w:numFmt w:val="bullet"/>
      <w:lvlText w:val=""/>
      <w:lvlJc w:val="left"/>
      <w:pPr>
        <w:ind w:left="1020" w:hanging="360"/>
      </w:pPr>
      <w:rPr>
        <w:rFonts w:ascii="Symbol" w:hAnsi="Symbol"/>
      </w:rPr>
    </w:lvl>
    <w:lvl w:ilvl="5" w:tplc="E0B2CEE8">
      <w:start w:val="1"/>
      <w:numFmt w:val="bullet"/>
      <w:lvlText w:val=""/>
      <w:lvlJc w:val="left"/>
      <w:pPr>
        <w:ind w:left="1020" w:hanging="360"/>
      </w:pPr>
      <w:rPr>
        <w:rFonts w:ascii="Symbol" w:hAnsi="Symbol"/>
      </w:rPr>
    </w:lvl>
    <w:lvl w:ilvl="6" w:tplc="46164184">
      <w:start w:val="1"/>
      <w:numFmt w:val="bullet"/>
      <w:lvlText w:val=""/>
      <w:lvlJc w:val="left"/>
      <w:pPr>
        <w:ind w:left="1020" w:hanging="360"/>
      </w:pPr>
      <w:rPr>
        <w:rFonts w:ascii="Symbol" w:hAnsi="Symbol"/>
      </w:rPr>
    </w:lvl>
    <w:lvl w:ilvl="7" w:tplc="BC7A49FA">
      <w:start w:val="1"/>
      <w:numFmt w:val="bullet"/>
      <w:lvlText w:val=""/>
      <w:lvlJc w:val="left"/>
      <w:pPr>
        <w:ind w:left="1020" w:hanging="360"/>
      </w:pPr>
      <w:rPr>
        <w:rFonts w:ascii="Symbol" w:hAnsi="Symbol"/>
      </w:rPr>
    </w:lvl>
    <w:lvl w:ilvl="8" w:tplc="8CDC5FAE">
      <w:start w:val="1"/>
      <w:numFmt w:val="bullet"/>
      <w:lvlText w:val=""/>
      <w:lvlJc w:val="left"/>
      <w:pPr>
        <w:ind w:left="1020" w:hanging="360"/>
      </w:pPr>
      <w:rPr>
        <w:rFonts w:ascii="Symbol" w:hAnsi="Symbol"/>
      </w:rPr>
    </w:lvl>
  </w:abstractNum>
  <w:abstractNum w:abstractNumId="16"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C62B5"/>
    <w:multiLevelType w:val="hybridMultilevel"/>
    <w:tmpl w:val="EB2EF6D2"/>
    <w:lvl w:ilvl="0" w:tplc="646271E8">
      <w:start w:val="1"/>
      <w:numFmt w:val="bullet"/>
      <w:lvlText w:val=""/>
      <w:lvlJc w:val="left"/>
      <w:pPr>
        <w:ind w:left="720" w:hanging="360"/>
      </w:pPr>
      <w:rPr>
        <w:rFonts w:ascii="Symbol" w:hAnsi="Symbol"/>
      </w:rPr>
    </w:lvl>
    <w:lvl w:ilvl="1" w:tplc="3E20A05A">
      <w:start w:val="1"/>
      <w:numFmt w:val="bullet"/>
      <w:lvlText w:val=""/>
      <w:lvlJc w:val="left"/>
      <w:pPr>
        <w:ind w:left="720" w:hanging="360"/>
      </w:pPr>
      <w:rPr>
        <w:rFonts w:ascii="Symbol" w:hAnsi="Symbol"/>
      </w:rPr>
    </w:lvl>
    <w:lvl w:ilvl="2" w:tplc="3D0662E4">
      <w:start w:val="1"/>
      <w:numFmt w:val="bullet"/>
      <w:lvlText w:val=""/>
      <w:lvlJc w:val="left"/>
      <w:pPr>
        <w:ind w:left="720" w:hanging="360"/>
      </w:pPr>
      <w:rPr>
        <w:rFonts w:ascii="Symbol" w:hAnsi="Symbol"/>
      </w:rPr>
    </w:lvl>
    <w:lvl w:ilvl="3" w:tplc="31A8853E">
      <w:start w:val="1"/>
      <w:numFmt w:val="bullet"/>
      <w:lvlText w:val=""/>
      <w:lvlJc w:val="left"/>
      <w:pPr>
        <w:ind w:left="720" w:hanging="360"/>
      </w:pPr>
      <w:rPr>
        <w:rFonts w:ascii="Symbol" w:hAnsi="Symbol"/>
      </w:rPr>
    </w:lvl>
    <w:lvl w:ilvl="4" w:tplc="1C80D85C">
      <w:start w:val="1"/>
      <w:numFmt w:val="bullet"/>
      <w:lvlText w:val=""/>
      <w:lvlJc w:val="left"/>
      <w:pPr>
        <w:ind w:left="720" w:hanging="360"/>
      </w:pPr>
      <w:rPr>
        <w:rFonts w:ascii="Symbol" w:hAnsi="Symbol"/>
      </w:rPr>
    </w:lvl>
    <w:lvl w:ilvl="5" w:tplc="F8BE2256">
      <w:start w:val="1"/>
      <w:numFmt w:val="bullet"/>
      <w:lvlText w:val=""/>
      <w:lvlJc w:val="left"/>
      <w:pPr>
        <w:ind w:left="720" w:hanging="360"/>
      </w:pPr>
      <w:rPr>
        <w:rFonts w:ascii="Symbol" w:hAnsi="Symbol"/>
      </w:rPr>
    </w:lvl>
    <w:lvl w:ilvl="6" w:tplc="BE0443DE">
      <w:start w:val="1"/>
      <w:numFmt w:val="bullet"/>
      <w:lvlText w:val=""/>
      <w:lvlJc w:val="left"/>
      <w:pPr>
        <w:ind w:left="720" w:hanging="360"/>
      </w:pPr>
      <w:rPr>
        <w:rFonts w:ascii="Symbol" w:hAnsi="Symbol"/>
      </w:rPr>
    </w:lvl>
    <w:lvl w:ilvl="7" w:tplc="23B0672E">
      <w:start w:val="1"/>
      <w:numFmt w:val="bullet"/>
      <w:lvlText w:val=""/>
      <w:lvlJc w:val="left"/>
      <w:pPr>
        <w:ind w:left="720" w:hanging="360"/>
      </w:pPr>
      <w:rPr>
        <w:rFonts w:ascii="Symbol" w:hAnsi="Symbol"/>
      </w:rPr>
    </w:lvl>
    <w:lvl w:ilvl="8" w:tplc="AEEC0D8E">
      <w:start w:val="1"/>
      <w:numFmt w:val="bullet"/>
      <w:lvlText w:val=""/>
      <w:lvlJc w:val="left"/>
      <w:pPr>
        <w:ind w:left="720" w:hanging="360"/>
      </w:pPr>
      <w:rPr>
        <w:rFonts w:ascii="Symbol" w:hAnsi="Symbol"/>
      </w:rPr>
    </w:lvl>
  </w:abstractNum>
  <w:abstractNum w:abstractNumId="19" w15:restartNumberingAfterBreak="0">
    <w:nsid w:val="43763E1C"/>
    <w:multiLevelType w:val="hybridMultilevel"/>
    <w:tmpl w:val="FDB0D832"/>
    <w:lvl w:ilvl="0" w:tplc="9902501C">
      <w:start w:val="1"/>
      <w:numFmt w:val="bullet"/>
      <w:lvlText w:val=""/>
      <w:lvlJc w:val="left"/>
      <w:pPr>
        <w:ind w:left="720" w:hanging="360"/>
      </w:pPr>
      <w:rPr>
        <w:rFonts w:ascii="Symbol" w:hAnsi="Symbol"/>
      </w:rPr>
    </w:lvl>
    <w:lvl w:ilvl="1" w:tplc="AF5E433A">
      <w:start w:val="1"/>
      <w:numFmt w:val="bullet"/>
      <w:lvlText w:val=""/>
      <w:lvlJc w:val="left"/>
      <w:pPr>
        <w:ind w:left="720" w:hanging="360"/>
      </w:pPr>
      <w:rPr>
        <w:rFonts w:ascii="Symbol" w:hAnsi="Symbol"/>
      </w:rPr>
    </w:lvl>
    <w:lvl w:ilvl="2" w:tplc="52E0AB2C">
      <w:start w:val="1"/>
      <w:numFmt w:val="bullet"/>
      <w:lvlText w:val=""/>
      <w:lvlJc w:val="left"/>
      <w:pPr>
        <w:ind w:left="720" w:hanging="360"/>
      </w:pPr>
      <w:rPr>
        <w:rFonts w:ascii="Symbol" w:hAnsi="Symbol"/>
      </w:rPr>
    </w:lvl>
    <w:lvl w:ilvl="3" w:tplc="61DC9FC0">
      <w:start w:val="1"/>
      <w:numFmt w:val="bullet"/>
      <w:lvlText w:val=""/>
      <w:lvlJc w:val="left"/>
      <w:pPr>
        <w:ind w:left="720" w:hanging="360"/>
      </w:pPr>
      <w:rPr>
        <w:rFonts w:ascii="Symbol" w:hAnsi="Symbol"/>
      </w:rPr>
    </w:lvl>
    <w:lvl w:ilvl="4" w:tplc="13389284">
      <w:start w:val="1"/>
      <w:numFmt w:val="bullet"/>
      <w:lvlText w:val=""/>
      <w:lvlJc w:val="left"/>
      <w:pPr>
        <w:ind w:left="720" w:hanging="360"/>
      </w:pPr>
      <w:rPr>
        <w:rFonts w:ascii="Symbol" w:hAnsi="Symbol"/>
      </w:rPr>
    </w:lvl>
    <w:lvl w:ilvl="5" w:tplc="5AF001B4">
      <w:start w:val="1"/>
      <w:numFmt w:val="bullet"/>
      <w:lvlText w:val=""/>
      <w:lvlJc w:val="left"/>
      <w:pPr>
        <w:ind w:left="720" w:hanging="360"/>
      </w:pPr>
      <w:rPr>
        <w:rFonts w:ascii="Symbol" w:hAnsi="Symbol"/>
      </w:rPr>
    </w:lvl>
    <w:lvl w:ilvl="6" w:tplc="A99897EC">
      <w:start w:val="1"/>
      <w:numFmt w:val="bullet"/>
      <w:lvlText w:val=""/>
      <w:lvlJc w:val="left"/>
      <w:pPr>
        <w:ind w:left="720" w:hanging="360"/>
      </w:pPr>
      <w:rPr>
        <w:rFonts w:ascii="Symbol" w:hAnsi="Symbol"/>
      </w:rPr>
    </w:lvl>
    <w:lvl w:ilvl="7" w:tplc="DE063D38">
      <w:start w:val="1"/>
      <w:numFmt w:val="bullet"/>
      <w:lvlText w:val=""/>
      <w:lvlJc w:val="left"/>
      <w:pPr>
        <w:ind w:left="720" w:hanging="360"/>
      </w:pPr>
      <w:rPr>
        <w:rFonts w:ascii="Symbol" w:hAnsi="Symbol"/>
      </w:rPr>
    </w:lvl>
    <w:lvl w:ilvl="8" w:tplc="E86AB868">
      <w:start w:val="1"/>
      <w:numFmt w:val="bullet"/>
      <w:lvlText w:val=""/>
      <w:lvlJc w:val="left"/>
      <w:pPr>
        <w:ind w:left="720" w:hanging="360"/>
      </w:pPr>
      <w:rPr>
        <w:rFonts w:ascii="Symbol" w:hAnsi="Symbol"/>
      </w:rPr>
    </w:lvl>
  </w:abstractNum>
  <w:abstractNum w:abstractNumId="2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4D7A7F38"/>
    <w:multiLevelType w:val="hybridMultilevel"/>
    <w:tmpl w:val="2F7C377C"/>
    <w:lvl w:ilvl="0" w:tplc="1BCA79C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510E5"/>
    <w:multiLevelType w:val="hybridMultilevel"/>
    <w:tmpl w:val="94528D6C"/>
    <w:lvl w:ilvl="0" w:tplc="E07CB5C2">
      <w:start w:val="1"/>
      <w:numFmt w:val="bullet"/>
      <w:lvlText w:val=""/>
      <w:lvlJc w:val="left"/>
      <w:pPr>
        <w:ind w:left="1020" w:hanging="360"/>
      </w:pPr>
      <w:rPr>
        <w:rFonts w:ascii="Symbol" w:hAnsi="Symbol"/>
      </w:rPr>
    </w:lvl>
    <w:lvl w:ilvl="1" w:tplc="4C1E9E46">
      <w:start w:val="1"/>
      <w:numFmt w:val="bullet"/>
      <w:lvlText w:val=""/>
      <w:lvlJc w:val="left"/>
      <w:pPr>
        <w:ind w:left="1020" w:hanging="360"/>
      </w:pPr>
      <w:rPr>
        <w:rFonts w:ascii="Symbol" w:hAnsi="Symbol"/>
      </w:rPr>
    </w:lvl>
    <w:lvl w:ilvl="2" w:tplc="922874B0">
      <w:start w:val="1"/>
      <w:numFmt w:val="bullet"/>
      <w:lvlText w:val=""/>
      <w:lvlJc w:val="left"/>
      <w:pPr>
        <w:ind w:left="1020" w:hanging="360"/>
      </w:pPr>
      <w:rPr>
        <w:rFonts w:ascii="Symbol" w:hAnsi="Symbol"/>
      </w:rPr>
    </w:lvl>
    <w:lvl w:ilvl="3" w:tplc="F5CE879C">
      <w:start w:val="1"/>
      <w:numFmt w:val="bullet"/>
      <w:lvlText w:val=""/>
      <w:lvlJc w:val="left"/>
      <w:pPr>
        <w:ind w:left="1020" w:hanging="360"/>
      </w:pPr>
      <w:rPr>
        <w:rFonts w:ascii="Symbol" w:hAnsi="Symbol"/>
      </w:rPr>
    </w:lvl>
    <w:lvl w:ilvl="4" w:tplc="D6D2D122">
      <w:start w:val="1"/>
      <w:numFmt w:val="bullet"/>
      <w:lvlText w:val=""/>
      <w:lvlJc w:val="left"/>
      <w:pPr>
        <w:ind w:left="1020" w:hanging="360"/>
      </w:pPr>
      <w:rPr>
        <w:rFonts w:ascii="Symbol" w:hAnsi="Symbol"/>
      </w:rPr>
    </w:lvl>
    <w:lvl w:ilvl="5" w:tplc="7BC49750">
      <w:start w:val="1"/>
      <w:numFmt w:val="bullet"/>
      <w:lvlText w:val=""/>
      <w:lvlJc w:val="left"/>
      <w:pPr>
        <w:ind w:left="1020" w:hanging="360"/>
      </w:pPr>
      <w:rPr>
        <w:rFonts w:ascii="Symbol" w:hAnsi="Symbol"/>
      </w:rPr>
    </w:lvl>
    <w:lvl w:ilvl="6" w:tplc="4F887604">
      <w:start w:val="1"/>
      <w:numFmt w:val="bullet"/>
      <w:lvlText w:val=""/>
      <w:lvlJc w:val="left"/>
      <w:pPr>
        <w:ind w:left="1020" w:hanging="360"/>
      </w:pPr>
      <w:rPr>
        <w:rFonts w:ascii="Symbol" w:hAnsi="Symbol"/>
      </w:rPr>
    </w:lvl>
    <w:lvl w:ilvl="7" w:tplc="D278F5A0">
      <w:start w:val="1"/>
      <w:numFmt w:val="bullet"/>
      <w:lvlText w:val=""/>
      <w:lvlJc w:val="left"/>
      <w:pPr>
        <w:ind w:left="1020" w:hanging="360"/>
      </w:pPr>
      <w:rPr>
        <w:rFonts w:ascii="Symbol" w:hAnsi="Symbol"/>
      </w:rPr>
    </w:lvl>
    <w:lvl w:ilvl="8" w:tplc="A7864006">
      <w:start w:val="1"/>
      <w:numFmt w:val="bullet"/>
      <w:lvlText w:val=""/>
      <w:lvlJc w:val="left"/>
      <w:pPr>
        <w:ind w:left="1020" w:hanging="360"/>
      </w:pPr>
      <w:rPr>
        <w:rFonts w:ascii="Symbol" w:hAnsi="Symbol"/>
      </w:r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6F2014"/>
    <w:multiLevelType w:val="hybridMultilevel"/>
    <w:tmpl w:val="8E64F88C"/>
    <w:lvl w:ilvl="0" w:tplc="DC8A444A">
      <w:start w:val="1"/>
      <w:numFmt w:val="bullet"/>
      <w:lvlText w:val=""/>
      <w:lvlJc w:val="left"/>
      <w:pPr>
        <w:ind w:left="1020" w:hanging="360"/>
      </w:pPr>
      <w:rPr>
        <w:rFonts w:ascii="Symbol" w:hAnsi="Symbol"/>
      </w:rPr>
    </w:lvl>
    <w:lvl w:ilvl="1" w:tplc="36C0E60A">
      <w:start w:val="1"/>
      <w:numFmt w:val="bullet"/>
      <w:lvlText w:val=""/>
      <w:lvlJc w:val="left"/>
      <w:pPr>
        <w:ind w:left="1020" w:hanging="360"/>
      </w:pPr>
      <w:rPr>
        <w:rFonts w:ascii="Symbol" w:hAnsi="Symbol"/>
      </w:rPr>
    </w:lvl>
    <w:lvl w:ilvl="2" w:tplc="AB3C8CAE">
      <w:start w:val="1"/>
      <w:numFmt w:val="bullet"/>
      <w:lvlText w:val=""/>
      <w:lvlJc w:val="left"/>
      <w:pPr>
        <w:ind w:left="1020" w:hanging="360"/>
      </w:pPr>
      <w:rPr>
        <w:rFonts w:ascii="Symbol" w:hAnsi="Symbol"/>
      </w:rPr>
    </w:lvl>
    <w:lvl w:ilvl="3" w:tplc="64C8BA46">
      <w:start w:val="1"/>
      <w:numFmt w:val="bullet"/>
      <w:lvlText w:val=""/>
      <w:lvlJc w:val="left"/>
      <w:pPr>
        <w:ind w:left="1020" w:hanging="360"/>
      </w:pPr>
      <w:rPr>
        <w:rFonts w:ascii="Symbol" w:hAnsi="Symbol"/>
      </w:rPr>
    </w:lvl>
    <w:lvl w:ilvl="4" w:tplc="927ABED2">
      <w:start w:val="1"/>
      <w:numFmt w:val="bullet"/>
      <w:lvlText w:val=""/>
      <w:lvlJc w:val="left"/>
      <w:pPr>
        <w:ind w:left="1020" w:hanging="360"/>
      </w:pPr>
      <w:rPr>
        <w:rFonts w:ascii="Symbol" w:hAnsi="Symbol"/>
      </w:rPr>
    </w:lvl>
    <w:lvl w:ilvl="5" w:tplc="229299B6">
      <w:start w:val="1"/>
      <w:numFmt w:val="bullet"/>
      <w:lvlText w:val=""/>
      <w:lvlJc w:val="left"/>
      <w:pPr>
        <w:ind w:left="1020" w:hanging="360"/>
      </w:pPr>
      <w:rPr>
        <w:rFonts w:ascii="Symbol" w:hAnsi="Symbol"/>
      </w:rPr>
    </w:lvl>
    <w:lvl w:ilvl="6" w:tplc="669E328E">
      <w:start w:val="1"/>
      <w:numFmt w:val="bullet"/>
      <w:lvlText w:val=""/>
      <w:lvlJc w:val="left"/>
      <w:pPr>
        <w:ind w:left="1020" w:hanging="360"/>
      </w:pPr>
      <w:rPr>
        <w:rFonts w:ascii="Symbol" w:hAnsi="Symbol"/>
      </w:rPr>
    </w:lvl>
    <w:lvl w:ilvl="7" w:tplc="016A875C">
      <w:start w:val="1"/>
      <w:numFmt w:val="bullet"/>
      <w:lvlText w:val=""/>
      <w:lvlJc w:val="left"/>
      <w:pPr>
        <w:ind w:left="1020" w:hanging="360"/>
      </w:pPr>
      <w:rPr>
        <w:rFonts w:ascii="Symbol" w:hAnsi="Symbol"/>
      </w:rPr>
    </w:lvl>
    <w:lvl w:ilvl="8" w:tplc="468A7C88">
      <w:start w:val="1"/>
      <w:numFmt w:val="bullet"/>
      <w:lvlText w:val=""/>
      <w:lvlJc w:val="left"/>
      <w:pPr>
        <w:ind w:left="1020" w:hanging="360"/>
      </w:pPr>
      <w:rPr>
        <w:rFonts w:ascii="Symbol" w:hAnsi="Symbol"/>
      </w:rPr>
    </w:lvl>
  </w:abstractNum>
  <w:num w:numId="1" w16cid:durableId="1965237141">
    <w:abstractNumId w:val="25"/>
  </w:num>
  <w:num w:numId="2" w16cid:durableId="2092699123">
    <w:abstractNumId w:val="33"/>
  </w:num>
  <w:num w:numId="3" w16cid:durableId="623733277">
    <w:abstractNumId w:val="1"/>
  </w:num>
  <w:num w:numId="4" w16cid:durableId="967783989">
    <w:abstractNumId w:val="28"/>
  </w:num>
  <w:num w:numId="5" w16cid:durableId="1834294951">
    <w:abstractNumId w:val="23"/>
  </w:num>
  <w:num w:numId="6" w16cid:durableId="1916158887">
    <w:abstractNumId w:val="22"/>
  </w:num>
  <w:num w:numId="7" w16cid:durableId="2093429227">
    <w:abstractNumId w:val="32"/>
  </w:num>
  <w:num w:numId="8" w16cid:durableId="49309309">
    <w:abstractNumId w:val="0"/>
  </w:num>
  <w:num w:numId="9" w16cid:durableId="189799882">
    <w:abstractNumId w:val="4"/>
  </w:num>
  <w:num w:numId="10" w16cid:durableId="1595824328">
    <w:abstractNumId w:val="2"/>
  </w:num>
  <w:num w:numId="11" w16cid:durableId="1578172618">
    <w:abstractNumId w:val="3"/>
  </w:num>
  <w:num w:numId="12" w16cid:durableId="1152529439">
    <w:abstractNumId w:val="11"/>
  </w:num>
  <w:num w:numId="13" w16cid:durableId="855341190">
    <w:abstractNumId w:val="5"/>
  </w:num>
  <w:num w:numId="14" w16cid:durableId="2012565183">
    <w:abstractNumId w:val="13"/>
  </w:num>
  <w:num w:numId="15" w16cid:durableId="291903444">
    <w:abstractNumId w:val="27"/>
  </w:num>
  <w:num w:numId="16" w16cid:durableId="1092122270">
    <w:abstractNumId w:val="17"/>
  </w:num>
  <w:num w:numId="17" w16cid:durableId="1270116816">
    <w:abstractNumId w:val="6"/>
  </w:num>
  <w:num w:numId="18" w16cid:durableId="1365247090">
    <w:abstractNumId w:val="20"/>
  </w:num>
  <w:num w:numId="19" w16cid:durableId="2100103487">
    <w:abstractNumId w:val="16"/>
  </w:num>
  <w:num w:numId="20" w16cid:durableId="345060431">
    <w:abstractNumId w:val="26"/>
  </w:num>
  <w:num w:numId="21" w16cid:durableId="1356882392">
    <w:abstractNumId w:val="9"/>
  </w:num>
  <w:num w:numId="22" w16cid:durableId="415980160">
    <w:abstractNumId w:val="7"/>
  </w:num>
  <w:num w:numId="23" w16cid:durableId="1484660375">
    <w:abstractNumId w:val="10"/>
  </w:num>
  <w:num w:numId="24" w16cid:durableId="770391025">
    <w:abstractNumId w:val="14"/>
  </w:num>
  <w:num w:numId="25" w16cid:durableId="1787308515">
    <w:abstractNumId w:val="21"/>
  </w:num>
  <w:num w:numId="26" w16cid:durableId="1600869721">
    <w:abstractNumId w:val="30"/>
  </w:num>
  <w:num w:numId="27" w16cid:durableId="20935112">
    <w:abstractNumId w:val="12"/>
  </w:num>
  <w:num w:numId="28" w16cid:durableId="1739092986">
    <w:abstractNumId w:val="31"/>
  </w:num>
  <w:num w:numId="29" w16cid:durableId="379668833">
    <w:abstractNumId w:val="29"/>
  </w:num>
  <w:num w:numId="30" w16cid:durableId="1843162875">
    <w:abstractNumId w:val="19"/>
  </w:num>
  <w:num w:numId="31" w16cid:durableId="717514516">
    <w:abstractNumId w:val="18"/>
  </w:num>
  <w:num w:numId="32" w16cid:durableId="1493259989">
    <w:abstractNumId w:val="8"/>
  </w:num>
  <w:num w:numId="33" w16cid:durableId="274601313">
    <w:abstractNumId w:val="15"/>
  </w:num>
  <w:num w:numId="34" w16cid:durableId="1206521066">
    <w:abstractNumId w:val="24"/>
  </w:num>
  <w:num w:numId="35" w16cid:durableId="200547556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D0B"/>
    <w:rsid w:val="00011B01"/>
    <w:rsid w:val="00013F88"/>
    <w:rsid w:val="00021DD9"/>
    <w:rsid w:val="00022147"/>
    <w:rsid w:val="00024A5B"/>
    <w:rsid w:val="00027FBC"/>
    <w:rsid w:val="0003377C"/>
    <w:rsid w:val="00041781"/>
    <w:rsid w:val="00041FAC"/>
    <w:rsid w:val="00044048"/>
    <w:rsid w:val="000461FD"/>
    <w:rsid w:val="00050F14"/>
    <w:rsid w:val="00050F7D"/>
    <w:rsid w:val="00052842"/>
    <w:rsid w:val="00056C6F"/>
    <w:rsid w:val="0005744D"/>
    <w:rsid w:val="00060348"/>
    <w:rsid w:val="00060FE2"/>
    <w:rsid w:val="000652BA"/>
    <w:rsid w:val="00065B1A"/>
    <w:rsid w:val="00067B26"/>
    <w:rsid w:val="000827DB"/>
    <w:rsid w:val="00084D56"/>
    <w:rsid w:val="0009128B"/>
    <w:rsid w:val="000A6508"/>
    <w:rsid w:val="000A7528"/>
    <w:rsid w:val="000A758B"/>
    <w:rsid w:val="000B2E7A"/>
    <w:rsid w:val="000B4355"/>
    <w:rsid w:val="000B61E5"/>
    <w:rsid w:val="000C0725"/>
    <w:rsid w:val="000C4853"/>
    <w:rsid w:val="000D0F3D"/>
    <w:rsid w:val="000E42D6"/>
    <w:rsid w:val="000F24D0"/>
    <w:rsid w:val="000F3565"/>
    <w:rsid w:val="000F4152"/>
    <w:rsid w:val="001009AD"/>
    <w:rsid w:val="00100C4E"/>
    <w:rsid w:val="00102612"/>
    <w:rsid w:val="00102EDC"/>
    <w:rsid w:val="00103BE9"/>
    <w:rsid w:val="001057F9"/>
    <w:rsid w:val="00105AE2"/>
    <w:rsid w:val="001103F4"/>
    <w:rsid w:val="00112B79"/>
    <w:rsid w:val="001166CC"/>
    <w:rsid w:val="00117C54"/>
    <w:rsid w:val="0013126C"/>
    <w:rsid w:val="00131B2E"/>
    <w:rsid w:val="00131DCE"/>
    <w:rsid w:val="00133A11"/>
    <w:rsid w:val="00137840"/>
    <w:rsid w:val="0014462F"/>
    <w:rsid w:val="00151C04"/>
    <w:rsid w:val="0015253E"/>
    <w:rsid w:val="0015279C"/>
    <w:rsid w:val="0015293A"/>
    <w:rsid w:val="001748D9"/>
    <w:rsid w:val="00174C75"/>
    <w:rsid w:val="00176FBD"/>
    <w:rsid w:val="00182111"/>
    <w:rsid w:val="00184472"/>
    <w:rsid w:val="00185107"/>
    <w:rsid w:val="001863C6"/>
    <w:rsid w:val="001865AE"/>
    <w:rsid w:val="00186F50"/>
    <w:rsid w:val="0019166F"/>
    <w:rsid w:val="001918AA"/>
    <w:rsid w:val="00197876"/>
    <w:rsid w:val="001A1B0C"/>
    <w:rsid w:val="001A5F05"/>
    <w:rsid w:val="001A7288"/>
    <w:rsid w:val="001A7AB1"/>
    <w:rsid w:val="001B2490"/>
    <w:rsid w:val="001B27F9"/>
    <w:rsid w:val="001B4BEC"/>
    <w:rsid w:val="001B59A6"/>
    <w:rsid w:val="001B6B12"/>
    <w:rsid w:val="001C2B22"/>
    <w:rsid w:val="001C774C"/>
    <w:rsid w:val="001D107F"/>
    <w:rsid w:val="001D6F15"/>
    <w:rsid w:val="001E4429"/>
    <w:rsid w:val="001E4685"/>
    <w:rsid w:val="001E7355"/>
    <w:rsid w:val="00203CB8"/>
    <w:rsid w:val="0020640C"/>
    <w:rsid w:val="002130DE"/>
    <w:rsid w:val="002222EC"/>
    <w:rsid w:val="00233E98"/>
    <w:rsid w:val="00234413"/>
    <w:rsid w:val="00247234"/>
    <w:rsid w:val="0025232B"/>
    <w:rsid w:val="0025762A"/>
    <w:rsid w:val="00257EAD"/>
    <w:rsid w:val="00265232"/>
    <w:rsid w:val="00267237"/>
    <w:rsid w:val="00270313"/>
    <w:rsid w:val="002718A8"/>
    <w:rsid w:val="00273E41"/>
    <w:rsid w:val="00274778"/>
    <w:rsid w:val="00277749"/>
    <w:rsid w:val="00280EE9"/>
    <w:rsid w:val="00281DE6"/>
    <w:rsid w:val="00282299"/>
    <w:rsid w:val="002850A2"/>
    <w:rsid w:val="00291BE8"/>
    <w:rsid w:val="00293856"/>
    <w:rsid w:val="0029429F"/>
    <w:rsid w:val="00297226"/>
    <w:rsid w:val="002A1918"/>
    <w:rsid w:val="002C445A"/>
    <w:rsid w:val="002C54E3"/>
    <w:rsid w:val="002C6303"/>
    <w:rsid w:val="002D0B2D"/>
    <w:rsid w:val="002D1086"/>
    <w:rsid w:val="002D34A1"/>
    <w:rsid w:val="002E0CEA"/>
    <w:rsid w:val="002E56A7"/>
    <w:rsid w:val="002E77D7"/>
    <w:rsid w:val="002F1E07"/>
    <w:rsid w:val="002F20AE"/>
    <w:rsid w:val="002F3880"/>
    <w:rsid w:val="002F3900"/>
    <w:rsid w:val="002F5999"/>
    <w:rsid w:val="003133D5"/>
    <w:rsid w:val="00313481"/>
    <w:rsid w:val="0031369F"/>
    <w:rsid w:val="003159B8"/>
    <w:rsid w:val="00316C4E"/>
    <w:rsid w:val="00320E79"/>
    <w:rsid w:val="0032110D"/>
    <w:rsid w:val="00324BB9"/>
    <w:rsid w:val="00327C8F"/>
    <w:rsid w:val="003308B1"/>
    <w:rsid w:val="0033517D"/>
    <w:rsid w:val="00336034"/>
    <w:rsid w:val="003361D4"/>
    <w:rsid w:val="003372E4"/>
    <w:rsid w:val="00341D18"/>
    <w:rsid w:val="00342653"/>
    <w:rsid w:val="003547A7"/>
    <w:rsid w:val="00360C22"/>
    <w:rsid w:val="00364DB8"/>
    <w:rsid w:val="00366E63"/>
    <w:rsid w:val="003672F6"/>
    <w:rsid w:val="0036779E"/>
    <w:rsid w:val="003706B0"/>
    <w:rsid w:val="00371664"/>
    <w:rsid w:val="0037458A"/>
    <w:rsid w:val="003767A0"/>
    <w:rsid w:val="00377660"/>
    <w:rsid w:val="00381328"/>
    <w:rsid w:val="0038212E"/>
    <w:rsid w:val="0038350C"/>
    <w:rsid w:val="003A0CE1"/>
    <w:rsid w:val="003A5953"/>
    <w:rsid w:val="003A5F62"/>
    <w:rsid w:val="003B4369"/>
    <w:rsid w:val="003B7F35"/>
    <w:rsid w:val="003C4B1E"/>
    <w:rsid w:val="003C626B"/>
    <w:rsid w:val="003D2A36"/>
    <w:rsid w:val="003E0414"/>
    <w:rsid w:val="003E1D14"/>
    <w:rsid w:val="003E6252"/>
    <w:rsid w:val="003F4B01"/>
    <w:rsid w:val="003F5F54"/>
    <w:rsid w:val="00406BA9"/>
    <w:rsid w:val="00407DC6"/>
    <w:rsid w:val="00411A25"/>
    <w:rsid w:val="004151EA"/>
    <w:rsid w:val="004228F6"/>
    <w:rsid w:val="00424513"/>
    <w:rsid w:val="004247C1"/>
    <w:rsid w:val="00430D38"/>
    <w:rsid w:val="00435CF6"/>
    <w:rsid w:val="004368D3"/>
    <w:rsid w:val="00446C6B"/>
    <w:rsid w:val="00447120"/>
    <w:rsid w:val="004509B5"/>
    <w:rsid w:val="00451951"/>
    <w:rsid w:val="0045490A"/>
    <w:rsid w:val="004628DB"/>
    <w:rsid w:val="00462A91"/>
    <w:rsid w:val="00471BBD"/>
    <w:rsid w:val="00485B75"/>
    <w:rsid w:val="004931B5"/>
    <w:rsid w:val="00493CA2"/>
    <w:rsid w:val="00496C6C"/>
    <w:rsid w:val="004A42C7"/>
    <w:rsid w:val="004B3626"/>
    <w:rsid w:val="004D038A"/>
    <w:rsid w:val="004D58D4"/>
    <w:rsid w:val="004E46A3"/>
    <w:rsid w:val="004F359B"/>
    <w:rsid w:val="004F3783"/>
    <w:rsid w:val="004F3B76"/>
    <w:rsid w:val="0050051E"/>
    <w:rsid w:val="00506FD3"/>
    <w:rsid w:val="00512FD5"/>
    <w:rsid w:val="00516B52"/>
    <w:rsid w:val="00517BF9"/>
    <w:rsid w:val="005200E3"/>
    <w:rsid w:val="0052153A"/>
    <w:rsid w:val="005231B6"/>
    <w:rsid w:val="00533518"/>
    <w:rsid w:val="00540176"/>
    <w:rsid w:val="00541D4B"/>
    <w:rsid w:val="00545276"/>
    <w:rsid w:val="00546FE5"/>
    <w:rsid w:val="00550F87"/>
    <w:rsid w:val="00556A85"/>
    <w:rsid w:val="005628E4"/>
    <w:rsid w:val="005662DC"/>
    <w:rsid w:val="0056731A"/>
    <w:rsid w:val="00570561"/>
    <w:rsid w:val="00571C03"/>
    <w:rsid w:val="00572519"/>
    <w:rsid w:val="00574B80"/>
    <w:rsid w:val="0058260A"/>
    <w:rsid w:val="00583ADE"/>
    <w:rsid w:val="00584383"/>
    <w:rsid w:val="0058602C"/>
    <w:rsid w:val="0059091A"/>
    <w:rsid w:val="00592059"/>
    <w:rsid w:val="00594648"/>
    <w:rsid w:val="005958B7"/>
    <w:rsid w:val="005A2344"/>
    <w:rsid w:val="005B1BA1"/>
    <w:rsid w:val="005B1E80"/>
    <w:rsid w:val="005B7FB3"/>
    <w:rsid w:val="005C17AE"/>
    <w:rsid w:val="005C3414"/>
    <w:rsid w:val="005C4368"/>
    <w:rsid w:val="005D3E7A"/>
    <w:rsid w:val="005D5E12"/>
    <w:rsid w:val="005D7D22"/>
    <w:rsid w:val="005F74A3"/>
    <w:rsid w:val="00600895"/>
    <w:rsid w:val="00602945"/>
    <w:rsid w:val="00602A24"/>
    <w:rsid w:val="006073CE"/>
    <w:rsid w:val="006222FC"/>
    <w:rsid w:val="00623015"/>
    <w:rsid w:val="006263B6"/>
    <w:rsid w:val="006319F8"/>
    <w:rsid w:val="006361F3"/>
    <w:rsid w:val="00641B88"/>
    <w:rsid w:val="00643C67"/>
    <w:rsid w:val="00652233"/>
    <w:rsid w:val="00655453"/>
    <w:rsid w:val="00656916"/>
    <w:rsid w:val="00661A59"/>
    <w:rsid w:val="006620F7"/>
    <w:rsid w:val="00663D26"/>
    <w:rsid w:val="00663D55"/>
    <w:rsid w:val="00670B7F"/>
    <w:rsid w:val="0067325C"/>
    <w:rsid w:val="006747E1"/>
    <w:rsid w:val="00675FF3"/>
    <w:rsid w:val="006870E9"/>
    <w:rsid w:val="00687EB8"/>
    <w:rsid w:val="006A03DE"/>
    <w:rsid w:val="006A196A"/>
    <w:rsid w:val="006A1CAE"/>
    <w:rsid w:val="006A4AC3"/>
    <w:rsid w:val="006A5709"/>
    <w:rsid w:val="006B4D45"/>
    <w:rsid w:val="006B5B13"/>
    <w:rsid w:val="006C6472"/>
    <w:rsid w:val="006D0841"/>
    <w:rsid w:val="006D2232"/>
    <w:rsid w:val="006D51EF"/>
    <w:rsid w:val="006D73C5"/>
    <w:rsid w:val="006E0464"/>
    <w:rsid w:val="006E3398"/>
    <w:rsid w:val="006F07E3"/>
    <w:rsid w:val="006F5D10"/>
    <w:rsid w:val="00702167"/>
    <w:rsid w:val="0070653F"/>
    <w:rsid w:val="007156F8"/>
    <w:rsid w:val="007160FD"/>
    <w:rsid w:val="00716867"/>
    <w:rsid w:val="0072248B"/>
    <w:rsid w:val="00722E35"/>
    <w:rsid w:val="007246C1"/>
    <w:rsid w:val="00725CD9"/>
    <w:rsid w:val="00725E5C"/>
    <w:rsid w:val="00726428"/>
    <w:rsid w:val="007278F0"/>
    <w:rsid w:val="0073071A"/>
    <w:rsid w:val="00732CBB"/>
    <w:rsid w:val="00734EFB"/>
    <w:rsid w:val="007404B9"/>
    <w:rsid w:val="00745FDF"/>
    <w:rsid w:val="00760284"/>
    <w:rsid w:val="00761D92"/>
    <w:rsid w:val="00766A4E"/>
    <w:rsid w:val="00766EDC"/>
    <w:rsid w:val="00767AAB"/>
    <w:rsid w:val="00773779"/>
    <w:rsid w:val="00781480"/>
    <w:rsid w:val="0078591A"/>
    <w:rsid w:val="007873DB"/>
    <w:rsid w:val="007902B4"/>
    <w:rsid w:val="0079208A"/>
    <w:rsid w:val="00792750"/>
    <w:rsid w:val="007A11E8"/>
    <w:rsid w:val="007A227F"/>
    <w:rsid w:val="007A2D89"/>
    <w:rsid w:val="007A3FAB"/>
    <w:rsid w:val="007A6117"/>
    <w:rsid w:val="007A773B"/>
    <w:rsid w:val="007B3AF6"/>
    <w:rsid w:val="007B4AE7"/>
    <w:rsid w:val="007C44F3"/>
    <w:rsid w:val="007C4809"/>
    <w:rsid w:val="007D2E58"/>
    <w:rsid w:val="007E260D"/>
    <w:rsid w:val="007E52E3"/>
    <w:rsid w:val="007F4203"/>
    <w:rsid w:val="007F5ADE"/>
    <w:rsid w:val="00800128"/>
    <w:rsid w:val="00803C71"/>
    <w:rsid w:val="00806AF1"/>
    <w:rsid w:val="00813614"/>
    <w:rsid w:val="008150B1"/>
    <w:rsid w:val="008158C7"/>
    <w:rsid w:val="008178C9"/>
    <w:rsid w:val="00820C63"/>
    <w:rsid w:val="00830AE7"/>
    <w:rsid w:val="00832437"/>
    <w:rsid w:val="00842ACC"/>
    <w:rsid w:val="00843F76"/>
    <w:rsid w:val="00844EA6"/>
    <w:rsid w:val="008576D6"/>
    <w:rsid w:val="00862B7B"/>
    <w:rsid w:val="00862EE5"/>
    <w:rsid w:val="00867147"/>
    <w:rsid w:val="00874231"/>
    <w:rsid w:val="00875AE3"/>
    <w:rsid w:val="00880410"/>
    <w:rsid w:val="0088427E"/>
    <w:rsid w:val="00885D47"/>
    <w:rsid w:val="00890C0E"/>
    <w:rsid w:val="008A07CD"/>
    <w:rsid w:val="008A3352"/>
    <w:rsid w:val="008A4728"/>
    <w:rsid w:val="008A7546"/>
    <w:rsid w:val="008B01A9"/>
    <w:rsid w:val="008B11CD"/>
    <w:rsid w:val="008C073D"/>
    <w:rsid w:val="008C3EE9"/>
    <w:rsid w:val="008C7134"/>
    <w:rsid w:val="008C79F7"/>
    <w:rsid w:val="008D0BF2"/>
    <w:rsid w:val="008D29B9"/>
    <w:rsid w:val="008D5B5E"/>
    <w:rsid w:val="008D703D"/>
    <w:rsid w:val="008D7040"/>
    <w:rsid w:val="008E316D"/>
    <w:rsid w:val="008E6AB0"/>
    <w:rsid w:val="008E6CA1"/>
    <w:rsid w:val="008E7C54"/>
    <w:rsid w:val="008F55EF"/>
    <w:rsid w:val="008F6477"/>
    <w:rsid w:val="0090213E"/>
    <w:rsid w:val="00915889"/>
    <w:rsid w:val="00917207"/>
    <w:rsid w:val="00923552"/>
    <w:rsid w:val="009350F4"/>
    <w:rsid w:val="00936D24"/>
    <w:rsid w:val="00940A40"/>
    <w:rsid w:val="00944EC1"/>
    <w:rsid w:val="009451B9"/>
    <w:rsid w:val="00945273"/>
    <w:rsid w:val="009472D8"/>
    <w:rsid w:val="00956917"/>
    <w:rsid w:val="00964F2B"/>
    <w:rsid w:val="00966916"/>
    <w:rsid w:val="00966CC4"/>
    <w:rsid w:val="00971C50"/>
    <w:rsid w:val="00977E3F"/>
    <w:rsid w:val="0098357D"/>
    <w:rsid w:val="00983BBD"/>
    <w:rsid w:val="00985AFB"/>
    <w:rsid w:val="00986076"/>
    <w:rsid w:val="00987575"/>
    <w:rsid w:val="00993CE4"/>
    <w:rsid w:val="00994116"/>
    <w:rsid w:val="00996175"/>
    <w:rsid w:val="009A2A5C"/>
    <w:rsid w:val="009C0BEA"/>
    <w:rsid w:val="009C4A64"/>
    <w:rsid w:val="009C4A87"/>
    <w:rsid w:val="009C4D43"/>
    <w:rsid w:val="009D6F7A"/>
    <w:rsid w:val="009E48A1"/>
    <w:rsid w:val="009F0EF4"/>
    <w:rsid w:val="009F4BE7"/>
    <w:rsid w:val="009F6A31"/>
    <w:rsid w:val="00A0379B"/>
    <w:rsid w:val="00A04EBD"/>
    <w:rsid w:val="00A170CE"/>
    <w:rsid w:val="00A21F3A"/>
    <w:rsid w:val="00A325BD"/>
    <w:rsid w:val="00A32FC6"/>
    <w:rsid w:val="00A33C7A"/>
    <w:rsid w:val="00A36CBB"/>
    <w:rsid w:val="00A50DBC"/>
    <w:rsid w:val="00A52D19"/>
    <w:rsid w:val="00A54794"/>
    <w:rsid w:val="00A5639E"/>
    <w:rsid w:val="00A57584"/>
    <w:rsid w:val="00A630DF"/>
    <w:rsid w:val="00A63755"/>
    <w:rsid w:val="00A724DF"/>
    <w:rsid w:val="00A74165"/>
    <w:rsid w:val="00A841CA"/>
    <w:rsid w:val="00A852E3"/>
    <w:rsid w:val="00A869A5"/>
    <w:rsid w:val="00A86CCA"/>
    <w:rsid w:val="00A90816"/>
    <w:rsid w:val="00A96D8F"/>
    <w:rsid w:val="00AA1439"/>
    <w:rsid w:val="00AA378B"/>
    <w:rsid w:val="00AC1290"/>
    <w:rsid w:val="00AC2476"/>
    <w:rsid w:val="00AC52D3"/>
    <w:rsid w:val="00AD014D"/>
    <w:rsid w:val="00AD15E9"/>
    <w:rsid w:val="00AD2F49"/>
    <w:rsid w:val="00AD5EFD"/>
    <w:rsid w:val="00AE2513"/>
    <w:rsid w:val="00AE3C3E"/>
    <w:rsid w:val="00AE3D81"/>
    <w:rsid w:val="00AF14FA"/>
    <w:rsid w:val="00AF4384"/>
    <w:rsid w:val="00AF5A09"/>
    <w:rsid w:val="00B145F9"/>
    <w:rsid w:val="00B2133C"/>
    <w:rsid w:val="00B31506"/>
    <w:rsid w:val="00B31CB4"/>
    <w:rsid w:val="00B32ABE"/>
    <w:rsid w:val="00B3301A"/>
    <w:rsid w:val="00B34514"/>
    <w:rsid w:val="00B34ECA"/>
    <w:rsid w:val="00B37F3F"/>
    <w:rsid w:val="00B40D50"/>
    <w:rsid w:val="00B428AC"/>
    <w:rsid w:val="00B42BAA"/>
    <w:rsid w:val="00B452DD"/>
    <w:rsid w:val="00B46C60"/>
    <w:rsid w:val="00B50C2F"/>
    <w:rsid w:val="00B547FD"/>
    <w:rsid w:val="00B56028"/>
    <w:rsid w:val="00B60B0A"/>
    <w:rsid w:val="00B665AE"/>
    <w:rsid w:val="00B777C3"/>
    <w:rsid w:val="00B80355"/>
    <w:rsid w:val="00B85140"/>
    <w:rsid w:val="00B861A8"/>
    <w:rsid w:val="00B87B37"/>
    <w:rsid w:val="00B943D1"/>
    <w:rsid w:val="00BA1C63"/>
    <w:rsid w:val="00BB2057"/>
    <w:rsid w:val="00BB6AB7"/>
    <w:rsid w:val="00BC3932"/>
    <w:rsid w:val="00BC71AD"/>
    <w:rsid w:val="00BD1DEC"/>
    <w:rsid w:val="00BD50A9"/>
    <w:rsid w:val="00BE167F"/>
    <w:rsid w:val="00BE1B85"/>
    <w:rsid w:val="00BE4B50"/>
    <w:rsid w:val="00BE6096"/>
    <w:rsid w:val="00BE6DA8"/>
    <w:rsid w:val="00BE70B7"/>
    <w:rsid w:val="00BF2521"/>
    <w:rsid w:val="00BF457B"/>
    <w:rsid w:val="00C0380C"/>
    <w:rsid w:val="00C1216A"/>
    <w:rsid w:val="00C14F12"/>
    <w:rsid w:val="00C240BA"/>
    <w:rsid w:val="00C36208"/>
    <w:rsid w:val="00C4058B"/>
    <w:rsid w:val="00C4128E"/>
    <w:rsid w:val="00C47297"/>
    <w:rsid w:val="00C51DE4"/>
    <w:rsid w:val="00C52AED"/>
    <w:rsid w:val="00C5449E"/>
    <w:rsid w:val="00C56537"/>
    <w:rsid w:val="00C56DB9"/>
    <w:rsid w:val="00C57676"/>
    <w:rsid w:val="00C64D21"/>
    <w:rsid w:val="00C66C6C"/>
    <w:rsid w:val="00C749C5"/>
    <w:rsid w:val="00C83953"/>
    <w:rsid w:val="00C859A5"/>
    <w:rsid w:val="00C8607B"/>
    <w:rsid w:val="00C91D31"/>
    <w:rsid w:val="00C91E0C"/>
    <w:rsid w:val="00C93D3F"/>
    <w:rsid w:val="00CB6E6C"/>
    <w:rsid w:val="00CB77B3"/>
    <w:rsid w:val="00CC157E"/>
    <w:rsid w:val="00CD2A4E"/>
    <w:rsid w:val="00CD4687"/>
    <w:rsid w:val="00CD46E2"/>
    <w:rsid w:val="00CD78ED"/>
    <w:rsid w:val="00CE4CCF"/>
    <w:rsid w:val="00CE65E0"/>
    <w:rsid w:val="00CF00BF"/>
    <w:rsid w:val="00CF1821"/>
    <w:rsid w:val="00CF34A9"/>
    <w:rsid w:val="00CF7595"/>
    <w:rsid w:val="00CF7631"/>
    <w:rsid w:val="00D01287"/>
    <w:rsid w:val="00D04F89"/>
    <w:rsid w:val="00D121DE"/>
    <w:rsid w:val="00D269F2"/>
    <w:rsid w:val="00D278B2"/>
    <w:rsid w:val="00D27B22"/>
    <w:rsid w:val="00D30625"/>
    <w:rsid w:val="00D34581"/>
    <w:rsid w:val="00D4748C"/>
    <w:rsid w:val="00D62E6F"/>
    <w:rsid w:val="00D6664A"/>
    <w:rsid w:val="00D713B7"/>
    <w:rsid w:val="00D72544"/>
    <w:rsid w:val="00D727E5"/>
    <w:rsid w:val="00D759E4"/>
    <w:rsid w:val="00D80EA9"/>
    <w:rsid w:val="00D905E9"/>
    <w:rsid w:val="00D90E46"/>
    <w:rsid w:val="00D929B5"/>
    <w:rsid w:val="00D9528E"/>
    <w:rsid w:val="00D973DC"/>
    <w:rsid w:val="00D97A58"/>
    <w:rsid w:val="00DA33A1"/>
    <w:rsid w:val="00DB23B5"/>
    <w:rsid w:val="00DC012B"/>
    <w:rsid w:val="00DC0923"/>
    <w:rsid w:val="00DD1277"/>
    <w:rsid w:val="00DD141F"/>
    <w:rsid w:val="00DD3A3A"/>
    <w:rsid w:val="00DD3F30"/>
    <w:rsid w:val="00DD642D"/>
    <w:rsid w:val="00DE212C"/>
    <w:rsid w:val="00DE2566"/>
    <w:rsid w:val="00DF0933"/>
    <w:rsid w:val="00DF134F"/>
    <w:rsid w:val="00DF4728"/>
    <w:rsid w:val="00E02C1E"/>
    <w:rsid w:val="00E02FF5"/>
    <w:rsid w:val="00E205B6"/>
    <w:rsid w:val="00E214FC"/>
    <w:rsid w:val="00E26659"/>
    <w:rsid w:val="00E32C22"/>
    <w:rsid w:val="00E40532"/>
    <w:rsid w:val="00E42A9C"/>
    <w:rsid w:val="00E43F01"/>
    <w:rsid w:val="00E44AA0"/>
    <w:rsid w:val="00E44C3C"/>
    <w:rsid w:val="00E51E39"/>
    <w:rsid w:val="00E543C2"/>
    <w:rsid w:val="00E61CDE"/>
    <w:rsid w:val="00E63680"/>
    <w:rsid w:val="00E735E1"/>
    <w:rsid w:val="00E80746"/>
    <w:rsid w:val="00E81ABA"/>
    <w:rsid w:val="00E8533E"/>
    <w:rsid w:val="00E8770E"/>
    <w:rsid w:val="00E96D8E"/>
    <w:rsid w:val="00E96DC5"/>
    <w:rsid w:val="00E97250"/>
    <w:rsid w:val="00EA481E"/>
    <w:rsid w:val="00EA5D33"/>
    <w:rsid w:val="00EA68DD"/>
    <w:rsid w:val="00EB27A0"/>
    <w:rsid w:val="00EB6411"/>
    <w:rsid w:val="00EC0EBC"/>
    <w:rsid w:val="00EC5AE2"/>
    <w:rsid w:val="00ED34A3"/>
    <w:rsid w:val="00EE0B14"/>
    <w:rsid w:val="00EE10A4"/>
    <w:rsid w:val="00EE1A52"/>
    <w:rsid w:val="00EE2D2E"/>
    <w:rsid w:val="00EE3F26"/>
    <w:rsid w:val="00EE4300"/>
    <w:rsid w:val="00EE48DD"/>
    <w:rsid w:val="00EF13FC"/>
    <w:rsid w:val="00F00408"/>
    <w:rsid w:val="00F00D92"/>
    <w:rsid w:val="00F061A7"/>
    <w:rsid w:val="00F0715E"/>
    <w:rsid w:val="00F114D9"/>
    <w:rsid w:val="00F16D9A"/>
    <w:rsid w:val="00F23852"/>
    <w:rsid w:val="00F25897"/>
    <w:rsid w:val="00F25EF8"/>
    <w:rsid w:val="00F30D3E"/>
    <w:rsid w:val="00F317D4"/>
    <w:rsid w:val="00F34712"/>
    <w:rsid w:val="00F460CC"/>
    <w:rsid w:val="00F47FA0"/>
    <w:rsid w:val="00F50D5D"/>
    <w:rsid w:val="00F56BC5"/>
    <w:rsid w:val="00F62AF6"/>
    <w:rsid w:val="00F676AD"/>
    <w:rsid w:val="00F7110F"/>
    <w:rsid w:val="00F74253"/>
    <w:rsid w:val="00F849CD"/>
    <w:rsid w:val="00F91A4F"/>
    <w:rsid w:val="00F91AC9"/>
    <w:rsid w:val="00F948C8"/>
    <w:rsid w:val="00F955A1"/>
    <w:rsid w:val="00F9755A"/>
    <w:rsid w:val="00FA1604"/>
    <w:rsid w:val="00FA2418"/>
    <w:rsid w:val="00FA29CB"/>
    <w:rsid w:val="00FA672A"/>
    <w:rsid w:val="00FA7984"/>
    <w:rsid w:val="00FB4A13"/>
    <w:rsid w:val="00FE05F2"/>
    <w:rsid w:val="00FE1628"/>
    <w:rsid w:val="00FF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02EB7"/>
  <w15:docId w15:val="{528666F8-5E71-4FF4-BB27-C1C9A67FE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8C3E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C3EE9"/>
    <w:rPr>
      <w:rFonts w:ascii="Arial" w:eastAsia="Arial" w:hAnsi="Arial" w:cs="Arial"/>
      <w:sz w:val="20"/>
      <w:szCs w:val="20"/>
    </w:rPr>
  </w:style>
  <w:style w:type="paragraph" w:customStyle="1" w:styleId="TableParagraph">
    <w:name w:val="Table Paragraph"/>
    <w:basedOn w:val="Normal"/>
    <w:uiPriority w:val="1"/>
    <w:qFormat/>
    <w:rsid w:val="008C3E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C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33620">
      <w:bodyDiv w:val="1"/>
      <w:marLeft w:val="0"/>
      <w:marRight w:val="0"/>
      <w:marTop w:val="0"/>
      <w:marBottom w:val="0"/>
      <w:divBdr>
        <w:top w:val="none" w:sz="0" w:space="0" w:color="auto"/>
        <w:left w:val="none" w:sz="0" w:space="0" w:color="auto"/>
        <w:bottom w:val="none" w:sz="0" w:space="0" w:color="auto"/>
        <w:right w:val="none" w:sz="0" w:space="0" w:color="auto"/>
      </w:divBdr>
    </w:div>
    <w:div w:id="1471902402">
      <w:bodyDiv w:val="1"/>
      <w:marLeft w:val="0"/>
      <w:marRight w:val="0"/>
      <w:marTop w:val="0"/>
      <w:marBottom w:val="0"/>
      <w:divBdr>
        <w:top w:val="none" w:sz="0" w:space="0" w:color="auto"/>
        <w:left w:val="none" w:sz="0" w:space="0" w:color="auto"/>
        <w:bottom w:val="none" w:sz="0" w:space="0" w:color="auto"/>
        <w:right w:val="none" w:sz="0" w:space="0" w:color="auto"/>
      </w:divBdr>
    </w:div>
    <w:div w:id="1587379590">
      <w:bodyDiv w:val="1"/>
      <w:marLeft w:val="0"/>
      <w:marRight w:val="0"/>
      <w:marTop w:val="0"/>
      <w:marBottom w:val="0"/>
      <w:divBdr>
        <w:top w:val="none" w:sz="0" w:space="0" w:color="auto"/>
        <w:left w:val="none" w:sz="0" w:space="0" w:color="auto"/>
        <w:bottom w:val="none" w:sz="0" w:space="0" w:color="auto"/>
        <w:right w:val="none" w:sz="0" w:space="0" w:color="auto"/>
      </w:divBdr>
    </w:div>
    <w:div w:id="212010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7.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9.xml"/><Relationship Id="rId138" Type="http://schemas.openxmlformats.org/officeDocument/2006/relationships/image" Target="media/image41.wmf"/><Relationship Id="rId159" Type="http://schemas.openxmlformats.org/officeDocument/2006/relationships/image" Target="media/image46.wmf"/><Relationship Id="rId170" Type="http://schemas.openxmlformats.org/officeDocument/2006/relationships/control" Target="activeX/activeX103.xml"/><Relationship Id="rId191" Type="http://schemas.openxmlformats.org/officeDocument/2006/relationships/image" Target="media/image60.wmf"/><Relationship Id="rId205" Type="http://schemas.openxmlformats.org/officeDocument/2006/relationships/image" Target="media/image67.wmf"/><Relationship Id="rId107" Type="http://schemas.openxmlformats.org/officeDocument/2006/relationships/image" Target="media/image33.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image" Target="media/image26.wmf"/><Relationship Id="rId128" Type="http://schemas.openxmlformats.org/officeDocument/2006/relationships/image" Target="media/image39.wmf"/><Relationship Id="rId149" Type="http://schemas.openxmlformats.org/officeDocument/2006/relationships/control" Target="activeX/activeX90.xml"/><Relationship Id="rId5" Type="http://schemas.openxmlformats.org/officeDocument/2006/relationships/numbering" Target="numbering.xml"/><Relationship Id="rId95" Type="http://schemas.openxmlformats.org/officeDocument/2006/relationships/control" Target="activeX/activeX47.xml"/><Relationship Id="rId160" Type="http://schemas.openxmlformats.org/officeDocument/2006/relationships/control" Target="activeX/activeX97.xml"/><Relationship Id="rId181" Type="http://schemas.openxmlformats.org/officeDocument/2006/relationships/control" Target="activeX/activeX10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4.xml"/><Relationship Id="rId139" Type="http://schemas.openxmlformats.org/officeDocument/2006/relationships/control" Target="activeX/activeX81.xml"/><Relationship Id="rId85" Type="http://schemas.openxmlformats.org/officeDocument/2006/relationships/control" Target="activeX/activeX40.xml"/><Relationship Id="rId150" Type="http://schemas.openxmlformats.org/officeDocument/2006/relationships/control" Target="activeX/activeX91.xml"/><Relationship Id="rId171" Type="http://schemas.openxmlformats.org/officeDocument/2006/relationships/image" Target="media/image51.wmf"/><Relationship Id="rId192" Type="http://schemas.openxmlformats.org/officeDocument/2006/relationships/control" Target="activeX/activeX115.xml"/><Relationship Id="rId206" Type="http://schemas.openxmlformats.org/officeDocument/2006/relationships/control" Target="activeX/activeX122.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8.xml"/><Relationship Id="rId129" Type="http://schemas.openxmlformats.org/officeDocument/2006/relationships/control" Target="activeX/activeX73.xml"/><Relationship Id="rId54" Type="http://schemas.openxmlformats.org/officeDocument/2006/relationships/control" Target="activeX/activeX16.xml"/><Relationship Id="rId75" Type="http://schemas.openxmlformats.org/officeDocument/2006/relationships/control" Target="activeX/activeX32.xml"/><Relationship Id="rId96" Type="http://schemas.openxmlformats.org/officeDocument/2006/relationships/control" Target="activeX/activeX48.xml"/><Relationship Id="rId140" Type="http://schemas.openxmlformats.org/officeDocument/2006/relationships/control" Target="activeX/activeX82.xml"/><Relationship Id="rId161" Type="http://schemas.openxmlformats.org/officeDocument/2006/relationships/image" Target="media/image47.wmf"/><Relationship Id="rId182" Type="http://schemas.openxmlformats.org/officeDocument/2006/relationships/image" Target="media/image56.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5.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41.xml"/><Relationship Id="rId130" Type="http://schemas.openxmlformats.org/officeDocument/2006/relationships/control" Target="activeX/activeX74.xml"/><Relationship Id="rId151" Type="http://schemas.openxmlformats.org/officeDocument/2006/relationships/image" Target="media/image43.wmf"/><Relationship Id="rId172" Type="http://schemas.openxmlformats.org/officeDocument/2006/relationships/control" Target="activeX/activeX104.xml"/><Relationship Id="rId193" Type="http://schemas.openxmlformats.org/officeDocument/2006/relationships/image" Target="media/image61.wmf"/><Relationship Id="rId207" Type="http://schemas.openxmlformats.org/officeDocument/2006/relationships/image" Target="media/image68.wmf"/><Relationship Id="rId13" Type="http://schemas.openxmlformats.org/officeDocument/2006/relationships/image" Target="media/image3.jpeg"/><Relationship Id="rId109" Type="http://schemas.openxmlformats.org/officeDocument/2006/relationships/image" Target="media/image34.wmf"/><Relationship Id="rId34" Type="http://schemas.openxmlformats.org/officeDocument/2006/relationships/control" Target="activeX/activeX9.xml"/><Relationship Id="rId55" Type="http://schemas.openxmlformats.org/officeDocument/2006/relationships/control" Target="activeX/activeX17.xml"/><Relationship Id="rId76" Type="http://schemas.openxmlformats.org/officeDocument/2006/relationships/image" Target="media/image27.wmf"/><Relationship Id="rId97" Type="http://schemas.openxmlformats.org/officeDocument/2006/relationships/control" Target="activeX/activeX49.xml"/><Relationship Id="rId120" Type="http://schemas.openxmlformats.org/officeDocument/2006/relationships/control" Target="activeX/activeX66.xml"/><Relationship Id="rId141" Type="http://schemas.openxmlformats.org/officeDocument/2006/relationships/control" Target="activeX/activeX83.xml"/><Relationship Id="rId7" Type="http://schemas.openxmlformats.org/officeDocument/2006/relationships/settings" Target="settings.xml"/><Relationship Id="rId162" Type="http://schemas.openxmlformats.org/officeDocument/2006/relationships/control" Target="activeX/activeX98.xml"/><Relationship Id="rId183" Type="http://schemas.openxmlformats.org/officeDocument/2006/relationships/control" Target="activeX/activeX110.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2.xml"/><Relationship Id="rId110" Type="http://schemas.openxmlformats.org/officeDocument/2006/relationships/control" Target="activeX/activeX59.xml"/><Relationship Id="rId131" Type="http://schemas.openxmlformats.org/officeDocument/2006/relationships/control" Target="activeX/activeX75.xml"/><Relationship Id="rId61" Type="http://schemas.openxmlformats.org/officeDocument/2006/relationships/control" Target="activeX/activeX20.xml"/><Relationship Id="rId82" Type="http://schemas.openxmlformats.org/officeDocument/2006/relationships/control" Target="activeX/activeX38.xml"/><Relationship Id="rId152" Type="http://schemas.openxmlformats.org/officeDocument/2006/relationships/control" Target="activeX/activeX92.xml"/><Relationship Id="rId173" Type="http://schemas.openxmlformats.org/officeDocument/2006/relationships/image" Target="media/image52.wmf"/><Relationship Id="rId194" Type="http://schemas.openxmlformats.org/officeDocument/2006/relationships/control" Target="activeX/activeX116.xml"/><Relationship Id="rId199" Type="http://schemas.openxmlformats.org/officeDocument/2006/relationships/image" Target="media/image64.wmf"/><Relationship Id="rId203" Type="http://schemas.openxmlformats.org/officeDocument/2006/relationships/image" Target="media/image66.wmf"/><Relationship Id="rId208" Type="http://schemas.openxmlformats.org/officeDocument/2006/relationships/control" Target="activeX/activeX123.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control" Target="activeX/activeX33.xml"/><Relationship Id="rId100" Type="http://schemas.openxmlformats.org/officeDocument/2006/relationships/control" Target="activeX/activeX52.xml"/><Relationship Id="rId105" Type="http://schemas.openxmlformats.org/officeDocument/2006/relationships/control" Target="activeX/activeX56.xml"/><Relationship Id="rId126" Type="http://schemas.openxmlformats.org/officeDocument/2006/relationships/control" Target="activeX/activeX71.xml"/><Relationship Id="rId147" Type="http://schemas.openxmlformats.org/officeDocument/2006/relationships/control" Target="activeX/activeX88.xml"/><Relationship Id="rId168" Type="http://schemas.openxmlformats.org/officeDocument/2006/relationships/control" Target="activeX/activeX102.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6.xml"/><Relationship Id="rId98" Type="http://schemas.openxmlformats.org/officeDocument/2006/relationships/control" Target="activeX/activeX50.xml"/><Relationship Id="rId121" Type="http://schemas.openxmlformats.org/officeDocument/2006/relationships/control" Target="activeX/activeX67.xml"/><Relationship Id="rId142" Type="http://schemas.openxmlformats.org/officeDocument/2006/relationships/control" Target="activeX/activeX84.xml"/><Relationship Id="rId163" Type="http://schemas.openxmlformats.org/officeDocument/2006/relationships/image" Target="media/image48.wmf"/><Relationship Id="rId184" Type="http://schemas.openxmlformats.org/officeDocument/2006/relationships/control" Target="activeX/activeX111.xml"/><Relationship Id="rId189" Type="http://schemas.openxmlformats.org/officeDocument/2006/relationships/image" Target="media/image59.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63.xml"/><Relationship Id="rId137" Type="http://schemas.openxmlformats.org/officeDocument/2006/relationships/control" Target="activeX/activeX80.xml"/><Relationship Id="rId158" Type="http://schemas.openxmlformats.org/officeDocument/2006/relationships/control" Target="activeX/activeX9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image" Target="media/image28.wmf"/><Relationship Id="rId88" Type="http://schemas.openxmlformats.org/officeDocument/2006/relationships/control" Target="activeX/activeX43.xml"/><Relationship Id="rId111" Type="http://schemas.openxmlformats.org/officeDocument/2006/relationships/control" Target="activeX/activeX60.xml"/><Relationship Id="rId132" Type="http://schemas.openxmlformats.org/officeDocument/2006/relationships/control" Target="activeX/activeX76.xml"/><Relationship Id="rId153" Type="http://schemas.openxmlformats.org/officeDocument/2006/relationships/control" Target="activeX/activeX93.xml"/><Relationship Id="rId174" Type="http://schemas.openxmlformats.org/officeDocument/2006/relationships/control" Target="activeX/activeX105.xml"/><Relationship Id="rId179" Type="http://schemas.openxmlformats.org/officeDocument/2006/relationships/control" Target="activeX/activeX108.xml"/><Relationship Id="rId195" Type="http://schemas.openxmlformats.org/officeDocument/2006/relationships/image" Target="media/image62.wmf"/><Relationship Id="rId209" Type="http://schemas.openxmlformats.org/officeDocument/2006/relationships/fontTable" Target="fontTable.xml"/><Relationship Id="rId190" Type="http://schemas.openxmlformats.org/officeDocument/2006/relationships/control" Target="activeX/activeX114.xml"/><Relationship Id="rId204" Type="http://schemas.openxmlformats.org/officeDocument/2006/relationships/control" Target="activeX/activeX12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7.xml"/><Relationship Id="rId127" Type="http://schemas.openxmlformats.org/officeDocument/2006/relationships/control" Target="activeX/activeX7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1.xml"/><Relationship Id="rId78" Type="http://schemas.openxmlformats.org/officeDocument/2006/relationships/control" Target="activeX/activeX34.xml"/><Relationship Id="rId94" Type="http://schemas.openxmlformats.org/officeDocument/2006/relationships/image" Target="media/image31.wmf"/><Relationship Id="rId99" Type="http://schemas.openxmlformats.org/officeDocument/2006/relationships/control" Target="activeX/activeX51.xml"/><Relationship Id="rId101" Type="http://schemas.openxmlformats.org/officeDocument/2006/relationships/control" Target="activeX/activeX53.xml"/><Relationship Id="rId122" Type="http://schemas.openxmlformats.org/officeDocument/2006/relationships/control" Target="activeX/activeX68.xml"/><Relationship Id="rId143" Type="http://schemas.openxmlformats.org/officeDocument/2006/relationships/control" Target="activeX/activeX85.xml"/><Relationship Id="rId148" Type="http://schemas.openxmlformats.org/officeDocument/2006/relationships/control" Target="activeX/activeX89.xml"/><Relationship Id="rId164" Type="http://schemas.openxmlformats.org/officeDocument/2006/relationships/control" Target="activeX/activeX99.xml"/><Relationship Id="rId169" Type="http://schemas.openxmlformats.org/officeDocument/2006/relationships/image" Target="media/image50.wmf"/><Relationship Id="rId185" Type="http://schemas.openxmlformats.org/officeDocument/2006/relationships/image" Target="media/image57.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5.wmf"/><Relationship Id="rId210" Type="http://schemas.openxmlformats.org/officeDocument/2006/relationships/theme" Target="theme/theme1.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image" Target="media/image29.wmf"/><Relationship Id="rId112" Type="http://schemas.openxmlformats.org/officeDocument/2006/relationships/control" Target="activeX/activeX61.xml"/><Relationship Id="rId133" Type="http://schemas.openxmlformats.org/officeDocument/2006/relationships/control" Target="activeX/activeX77.xml"/><Relationship Id="rId154" Type="http://schemas.openxmlformats.org/officeDocument/2006/relationships/control" Target="activeX/activeX94.xml"/><Relationship Id="rId175" Type="http://schemas.openxmlformats.org/officeDocument/2006/relationships/control" Target="activeX/activeX106.xml"/><Relationship Id="rId196" Type="http://schemas.openxmlformats.org/officeDocument/2006/relationships/control" Target="activeX/activeX117.xml"/><Relationship Id="rId200" Type="http://schemas.openxmlformats.org/officeDocument/2006/relationships/control" Target="activeX/activeX119.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5.xml"/><Relationship Id="rId102" Type="http://schemas.openxmlformats.org/officeDocument/2006/relationships/image" Target="media/image32.wmf"/><Relationship Id="rId123" Type="http://schemas.openxmlformats.org/officeDocument/2006/relationships/control" Target="activeX/activeX69.xml"/><Relationship Id="rId144" Type="http://schemas.openxmlformats.org/officeDocument/2006/relationships/image" Target="media/image42.wmf"/><Relationship Id="rId90" Type="http://schemas.openxmlformats.org/officeDocument/2006/relationships/control" Target="activeX/activeX44.xml"/><Relationship Id="rId165" Type="http://schemas.openxmlformats.org/officeDocument/2006/relationships/control" Target="activeX/activeX100.xml"/><Relationship Id="rId186" Type="http://schemas.openxmlformats.org/officeDocument/2006/relationships/control" Target="activeX/activeX112.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image" Target="media/image35.wmf"/><Relationship Id="rId134" Type="http://schemas.openxmlformats.org/officeDocument/2006/relationships/control" Target="activeX/activeX78.xml"/><Relationship Id="rId80" Type="http://schemas.openxmlformats.org/officeDocument/2006/relationships/control" Target="activeX/activeX36.xml"/><Relationship Id="rId155" Type="http://schemas.openxmlformats.org/officeDocument/2006/relationships/image" Target="media/image44.wmf"/><Relationship Id="rId176" Type="http://schemas.openxmlformats.org/officeDocument/2006/relationships/image" Target="media/image53.wmf"/><Relationship Id="rId197" Type="http://schemas.openxmlformats.org/officeDocument/2006/relationships/image" Target="media/image63.wmf"/><Relationship Id="rId201" Type="http://schemas.openxmlformats.org/officeDocument/2006/relationships/image" Target="media/image65.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4.xml"/><Relationship Id="rId124" Type="http://schemas.openxmlformats.org/officeDocument/2006/relationships/control" Target="activeX/activeX70.xml"/><Relationship Id="rId70" Type="http://schemas.openxmlformats.org/officeDocument/2006/relationships/control" Target="activeX/activeX28.xml"/><Relationship Id="rId91" Type="http://schemas.openxmlformats.org/officeDocument/2006/relationships/image" Target="media/image30.wmf"/><Relationship Id="rId145" Type="http://schemas.openxmlformats.org/officeDocument/2006/relationships/control" Target="activeX/activeX86.xml"/><Relationship Id="rId166" Type="http://schemas.openxmlformats.org/officeDocument/2006/relationships/image" Target="media/image49.wmf"/><Relationship Id="rId187" Type="http://schemas.openxmlformats.org/officeDocument/2006/relationships/image" Target="media/image58.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2.xml"/><Relationship Id="rId60" Type="http://schemas.openxmlformats.org/officeDocument/2006/relationships/image" Target="media/image24.wmf"/><Relationship Id="rId81" Type="http://schemas.openxmlformats.org/officeDocument/2006/relationships/control" Target="activeX/activeX37.xml"/><Relationship Id="rId135" Type="http://schemas.openxmlformats.org/officeDocument/2006/relationships/control" Target="activeX/activeX79.xml"/><Relationship Id="rId156" Type="http://schemas.openxmlformats.org/officeDocument/2006/relationships/control" Target="activeX/activeX95.xml"/><Relationship Id="rId177" Type="http://schemas.openxmlformats.org/officeDocument/2006/relationships/control" Target="activeX/activeX107.xml"/><Relationship Id="rId198" Type="http://schemas.openxmlformats.org/officeDocument/2006/relationships/control" Target="activeX/activeX118.xml"/><Relationship Id="rId202" Type="http://schemas.openxmlformats.org/officeDocument/2006/relationships/control" Target="activeX/activeX120.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55.xml"/><Relationship Id="rId125" Type="http://schemas.openxmlformats.org/officeDocument/2006/relationships/image" Target="media/image38.wmf"/><Relationship Id="rId146" Type="http://schemas.openxmlformats.org/officeDocument/2006/relationships/control" Target="activeX/activeX87.xml"/><Relationship Id="rId167" Type="http://schemas.openxmlformats.org/officeDocument/2006/relationships/control" Target="activeX/activeX101.xml"/><Relationship Id="rId188" Type="http://schemas.openxmlformats.org/officeDocument/2006/relationships/control" Target="activeX/activeX113.xml"/><Relationship Id="rId71" Type="http://schemas.openxmlformats.org/officeDocument/2006/relationships/control" Target="activeX/activeX29.xml"/><Relationship Id="rId92" Type="http://schemas.openxmlformats.org/officeDocument/2006/relationships/control" Target="activeX/activeX45.xml"/><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image" Target="media/image36.wmf"/><Relationship Id="rId136" Type="http://schemas.openxmlformats.org/officeDocument/2006/relationships/image" Target="media/image40.wmf"/><Relationship Id="rId157" Type="http://schemas.openxmlformats.org/officeDocument/2006/relationships/image" Target="media/image45.wmf"/><Relationship Id="rId178" Type="http://schemas.openxmlformats.org/officeDocument/2006/relationships/image" Target="media/image5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2A8871-3A69-43AA-9C09-91299D6C3E94}">
  <ds:schemaRefs>
    <ds:schemaRef ds:uri="http://schemas.microsoft.com/sharepoint/v3/contenttype/forms"/>
  </ds:schemaRefs>
</ds:datastoreItem>
</file>

<file path=customXml/itemProps2.xml><?xml version="1.0" encoding="utf-8"?>
<ds:datastoreItem xmlns:ds="http://schemas.openxmlformats.org/officeDocument/2006/customXml" ds:itemID="{76438442-3493-420C-A03E-549AD1A88B1B}">
  <ds:schemaRefs>
    <ds:schemaRef ds:uri="http://schemas.openxmlformats.org/officeDocument/2006/bibliography"/>
  </ds:schemaRefs>
</ds:datastoreItem>
</file>

<file path=customXml/itemProps3.xml><?xml version="1.0" encoding="utf-8"?>
<ds:datastoreItem xmlns:ds="http://schemas.openxmlformats.org/officeDocument/2006/customXml" ds:itemID="{38633743-9372-40FE-AC68-A7F3D76389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095A614E-6195-43F3-9CC9-D890266DB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40</Words>
  <Characters>1562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Form-Gonadotropin-Releasing-Hormone</vt:lpstr>
    </vt:vector>
  </TitlesOfParts>
  <Company>EOHHS</Company>
  <LinksUpToDate>false</LinksUpToDate>
  <CharactersWithSpaces>1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nadotropin-Releasing-Hormone</dc:title>
  <dc:subject>Gonadotropin Releasing Hormone</dc:subject>
  <dc:creator>DUR</dc:creator>
  <cp:keywords>Prior Authorization, PA, PA form, Gonadotropin Releasing Hormone</cp:keywords>
  <dc:description/>
  <cp:lastModifiedBy>Serell, Meghan (Harris)</cp:lastModifiedBy>
  <cp:revision>3</cp:revision>
  <cp:lastPrinted>2026-03-02T21:23:00Z</cp:lastPrinted>
  <dcterms:created xsi:type="dcterms:W3CDTF">2026-04-13T16:25:00Z</dcterms:created>
  <dcterms:modified xsi:type="dcterms:W3CDTF">2026-04-13T16:2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